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52A45" w14:textId="49BA5371" w:rsidR="001F1B3F" w:rsidRPr="00030EA5" w:rsidRDefault="001F1B3F" w:rsidP="001F1B3F">
      <w:pPr>
        <w:jc w:val="center"/>
        <w:rPr>
          <w:b/>
        </w:rPr>
      </w:pPr>
      <w:r w:rsidRPr="00030EA5">
        <w:rPr>
          <w:b/>
        </w:rPr>
        <w:t>EGE ÜNİVERSİTESİ</w:t>
      </w:r>
    </w:p>
    <w:p w14:paraId="3E23577B" w14:textId="1E7538EF" w:rsidR="001F1B3F" w:rsidRPr="00030EA5" w:rsidRDefault="000E7D99" w:rsidP="001F1B3F">
      <w:pPr>
        <w:jc w:val="center"/>
        <w:rPr>
          <w:b/>
        </w:rPr>
      </w:pPr>
      <w:r>
        <w:rPr>
          <w:b/>
        </w:rPr>
        <w:t xml:space="preserve">   </w:t>
      </w:r>
      <w:bookmarkStart w:id="0" w:name="_GoBack"/>
      <w:bookmarkEnd w:id="0"/>
      <w:r w:rsidR="001F1B3F">
        <w:rPr>
          <w:b/>
        </w:rPr>
        <w:t>BİLGİSAYAR MÜHENDİSLİĞİ BÖLÜMÜ</w:t>
      </w:r>
    </w:p>
    <w:p w14:paraId="6CDFEF49" w14:textId="77777777" w:rsidR="001F1B3F" w:rsidRPr="00030EA5" w:rsidRDefault="001F1B3F" w:rsidP="001F1B3F">
      <w:pPr>
        <w:jc w:val="center"/>
        <w:rPr>
          <w:b/>
        </w:rPr>
      </w:pPr>
    </w:p>
    <w:p w14:paraId="65EBA90C" w14:textId="77777777" w:rsidR="001F1B3F" w:rsidRPr="00030EA5" w:rsidRDefault="001F1B3F" w:rsidP="001F1B3F">
      <w:pPr>
        <w:jc w:val="center"/>
        <w:rPr>
          <w:b/>
        </w:rPr>
      </w:pPr>
      <w:r w:rsidRPr="00030EA5">
        <w:rPr>
          <w:b/>
          <w:noProof/>
          <w:lang w:eastAsia="tr-TR"/>
        </w:rPr>
        <w:drawing>
          <wp:inline distT="0" distB="0" distL="0" distR="0" wp14:anchorId="33C4507A" wp14:editId="0D5030F7">
            <wp:extent cx="1515600" cy="1515600"/>
            <wp:effectExtent l="0" t="0" r="889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5600" cy="1515600"/>
                    </a:xfrm>
                    <a:prstGeom prst="rect">
                      <a:avLst/>
                    </a:prstGeom>
                  </pic:spPr>
                </pic:pic>
              </a:graphicData>
            </a:graphic>
          </wp:inline>
        </w:drawing>
      </w:r>
    </w:p>
    <w:p w14:paraId="1CC10FFF" w14:textId="77777777" w:rsidR="001F1B3F" w:rsidRPr="00030EA5" w:rsidRDefault="001F1B3F" w:rsidP="001F1B3F">
      <w:pPr>
        <w:jc w:val="center"/>
        <w:rPr>
          <w:b/>
        </w:rPr>
      </w:pPr>
    </w:p>
    <w:p w14:paraId="358F6CEC" w14:textId="3A3E46C7" w:rsidR="001F1B3F" w:rsidRDefault="0086482D" w:rsidP="001F1B3F">
      <w:pPr>
        <w:jc w:val="center"/>
        <w:rPr>
          <w:b/>
        </w:rPr>
      </w:pPr>
      <w:r>
        <w:rPr>
          <w:b/>
        </w:rPr>
        <w:t>WINDOWS PROGRAMLAMA</w:t>
      </w:r>
    </w:p>
    <w:p w14:paraId="022E1497" w14:textId="49F7024F" w:rsidR="0086482D" w:rsidRDefault="0086482D" w:rsidP="001F1B3F">
      <w:pPr>
        <w:jc w:val="center"/>
        <w:rPr>
          <w:b/>
        </w:rPr>
      </w:pPr>
      <w:r>
        <w:rPr>
          <w:b/>
        </w:rPr>
        <w:t>2017-2018 GÜZ YARIYILI</w:t>
      </w:r>
    </w:p>
    <w:p w14:paraId="24206FC9" w14:textId="66D57655" w:rsidR="0086482D" w:rsidRPr="00030EA5" w:rsidRDefault="0086482D" w:rsidP="001F1B3F">
      <w:pPr>
        <w:jc w:val="center"/>
        <w:rPr>
          <w:b/>
        </w:rPr>
      </w:pPr>
      <w:r>
        <w:rPr>
          <w:b/>
        </w:rPr>
        <w:t>PROJE RAPORU</w:t>
      </w:r>
    </w:p>
    <w:p w14:paraId="5A5277EB" w14:textId="77777777" w:rsidR="001F1B3F" w:rsidRDefault="001F1B3F" w:rsidP="001F1B3F">
      <w:pPr>
        <w:jc w:val="center"/>
        <w:rPr>
          <w:b/>
        </w:rPr>
      </w:pPr>
    </w:p>
    <w:p w14:paraId="758709D4" w14:textId="77777777" w:rsidR="00B2059C" w:rsidRDefault="00B2059C" w:rsidP="001F1B3F">
      <w:pPr>
        <w:jc w:val="center"/>
        <w:rPr>
          <w:b/>
        </w:rPr>
      </w:pPr>
      <w:r>
        <w:rPr>
          <w:b/>
        </w:rPr>
        <w:t xml:space="preserve">PROJE KONUSU: </w:t>
      </w:r>
    </w:p>
    <w:p w14:paraId="66872022" w14:textId="0DF4705B" w:rsidR="00B2059C" w:rsidRDefault="00B2059C" w:rsidP="001F1B3F">
      <w:pPr>
        <w:jc w:val="center"/>
        <w:rPr>
          <w:b/>
        </w:rPr>
      </w:pPr>
      <w:r>
        <w:rPr>
          <w:b/>
        </w:rPr>
        <w:t xml:space="preserve">STOK TAKİP </w:t>
      </w:r>
    </w:p>
    <w:p w14:paraId="28CF5893" w14:textId="2144C6B0" w:rsidR="001F1B3F" w:rsidRDefault="00B2059C" w:rsidP="001F1B3F">
      <w:pPr>
        <w:jc w:val="center"/>
        <w:rPr>
          <w:b/>
        </w:rPr>
      </w:pPr>
      <w:r>
        <w:rPr>
          <w:b/>
        </w:rPr>
        <w:t>PROGRAMI YAPIMI</w:t>
      </w:r>
    </w:p>
    <w:p w14:paraId="47621D50" w14:textId="4C7A1647" w:rsidR="0086482D" w:rsidRDefault="0086482D" w:rsidP="001F1B3F">
      <w:pPr>
        <w:jc w:val="center"/>
        <w:rPr>
          <w:b/>
        </w:rPr>
      </w:pPr>
    </w:p>
    <w:p w14:paraId="1FC43A44" w14:textId="3856A876" w:rsidR="00E672CD" w:rsidRDefault="00E672CD" w:rsidP="001F1B3F">
      <w:pPr>
        <w:jc w:val="center"/>
        <w:rPr>
          <w:b/>
        </w:rPr>
      </w:pPr>
    </w:p>
    <w:p w14:paraId="53BE8BFA" w14:textId="4E8ABFA0" w:rsidR="0086482D" w:rsidRDefault="0086482D" w:rsidP="001F1B3F">
      <w:pPr>
        <w:jc w:val="center"/>
        <w:rPr>
          <w:b/>
        </w:rPr>
      </w:pPr>
      <w:r>
        <w:rPr>
          <w:b/>
        </w:rPr>
        <w:t>HAZIRLAYANLAR</w:t>
      </w:r>
    </w:p>
    <w:p w14:paraId="70BFC351" w14:textId="7FEF3A37" w:rsidR="0086482D" w:rsidRDefault="00B2059C" w:rsidP="001F1B3F">
      <w:pPr>
        <w:jc w:val="center"/>
        <w:rPr>
          <w:b/>
        </w:rPr>
      </w:pPr>
      <w:r>
        <w:rPr>
          <w:b/>
        </w:rPr>
        <w:t>05140000680 – Emin Soner TÜRK</w:t>
      </w:r>
    </w:p>
    <w:p w14:paraId="43C3778D" w14:textId="35AD797F" w:rsidR="0086482D" w:rsidRDefault="0086482D" w:rsidP="001F1B3F">
      <w:pPr>
        <w:jc w:val="center"/>
        <w:rPr>
          <w:b/>
        </w:rPr>
      </w:pPr>
    </w:p>
    <w:p w14:paraId="5B1AD3D4" w14:textId="12EB32B0" w:rsidR="00E672CD" w:rsidRDefault="00E672CD" w:rsidP="001F1B3F">
      <w:pPr>
        <w:jc w:val="center"/>
        <w:rPr>
          <w:b/>
        </w:rPr>
      </w:pPr>
    </w:p>
    <w:p w14:paraId="088F0FFD" w14:textId="5CFBE7E1" w:rsidR="00E672CD" w:rsidRDefault="00E672CD" w:rsidP="001F1B3F">
      <w:pPr>
        <w:jc w:val="center"/>
        <w:rPr>
          <w:b/>
        </w:rPr>
      </w:pPr>
    </w:p>
    <w:p w14:paraId="4BE0AFF8" w14:textId="53C2B6BA" w:rsidR="00E672CD" w:rsidRDefault="00E672CD" w:rsidP="001F1B3F">
      <w:pPr>
        <w:jc w:val="center"/>
        <w:rPr>
          <w:b/>
        </w:rPr>
      </w:pPr>
    </w:p>
    <w:p w14:paraId="76608247" w14:textId="77777777" w:rsidR="0086482D" w:rsidRDefault="0086482D" w:rsidP="001F1B3F">
      <w:pPr>
        <w:jc w:val="center"/>
        <w:rPr>
          <w:b/>
        </w:rPr>
      </w:pPr>
      <w:r>
        <w:rPr>
          <w:b/>
        </w:rPr>
        <w:t>TESLİM TARİHİ</w:t>
      </w:r>
    </w:p>
    <w:p w14:paraId="4D908C26" w14:textId="1F59A873" w:rsidR="001F1B3F" w:rsidRPr="00030EA5" w:rsidRDefault="00B2059C" w:rsidP="00E672CD">
      <w:pPr>
        <w:jc w:val="center"/>
        <w:rPr>
          <w:b/>
        </w:rPr>
      </w:pPr>
      <w:r>
        <w:rPr>
          <w:b/>
        </w:rPr>
        <w:t>25.12.2017</w:t>
      </w:r>
    </w:p>
    <w:p w14:paraId="2FB02282" w14:textId="3F618453" w:rsidR="00E672CD" w:rsidRDefault="00E672CD" w:rsidP="00E672CD"/>
    <w:p w14:paraId="1B1E4231" w14:textId="77777777" w:rsidR="00E672CD" w:rsidRDefault="00E672CD">
      <w:pPr>
        <w:jc w:val="left"/>
      </w:pPr>
      <w:r>
        <w:br w:type="page"/>
      </w:r>
    </w:p>
    <w:p w14:paraId="39CF6EAD" w14:textId="16116F8A" w:rsidR="001F1B3F" w:rsidRPr="001F1B3F" w:rsidRDefault="001F1B3F">
      <w:pPr>
        <w:pStyle w:val="T1"/>
        <w:tabs>
          <w:tab w:val="right" w:leader="dot" w:pos="9062"/>
        </w:tabs>
        <w:rPr>
          <w:b/>
          <w:sz w:val="26"/>
          <w:szCs w:val="26"/>
        </w:rPr>
      </w:pPr>
      <w:r w:rsidRPr="001F1B3F">
        <w:rPr>
          <w:b/>
          <w:sz w:val="26"/>
          <w:szCs w:val="26"/>
        </w:rPr>
        <w:lastRenderedPageBreak/>
        <w:t>İÇİNDEKİLER</w:t>
      </w:r>
    </w:p>
    <w:p w14:paraId="36755A6F" w14:textId="18C58962" w:rsidR="009B21E4" w:rsidRDefault="001F1B3F">
      <w:pPr>
        <w:pStyle w:val="T1"/>
        <w:tabs>
          <w:tab w:val="right" w:leader="dot" w:pos="9062"/>
        </w:tabs>
        <w:rPr>
          <w:rFonts w:asciiTheme="minorHAnsi" w:eastAsiaTheme="minorEastAsia" w:hAnsiTheme="minorHAnsi"/>
          <w:noProof/>
          <w:sz w:val="22"/>
          <w:lang w:eastAsia="tr-TR"/>
        </w:rPr>
      </w:pPr>
      <w:r>
        <w:fldChar w:fldCharType="begin"/>
      </w:r>
      <w:r>
        <w:instrText xml:space="preserve"> TOC \o "1-3" \h \z \u </w:instrText>
      </w:r>
      <w:r>
        <w:fldChar w:fldCharType="separate"/>
      </w:r>
      <w:hyperlink w:anchor="_Toc500507741" w:history="1">
        <w:r w:rsidR="009B21E4" w:rsidRPr="0030156D">
          <w:rPr>
            <w:rStyle w:val="Kpr"/>
            <w:noProof/>
          </w:rPr>
          <w:t>1. Giriş</w:t>
        </w:r>
        <w:r w:rsidR="009B21E4">
          <w:rPr>
            <w:noProof/>
            <w:webHidden/>
          </w:rPr>
          <w:tab/>
        </w:r>
        <w:r w:rsidR="009B21E4">
          <w:rPr>
            <w:noProof/>
            <w:webHidden/>
          </w:rPr>
          <w:fldChar w:fldCharType="begin"/>
        </w:r>
        <w:r w:rsidR="009B21E4">
          <w:rPr>
            <w:noProof/>
            <w:webHidden/>
          </w:rPr>
          <w:instrText xml:space="preserve"> PAGEREF _Toc500507741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4F1B2E9D" w14:textId="1CBF78EE" w:rsidR="009B21E4" w:rsidRDefault="00AD491E">
      <w:pPr>
        <w:pStyle w:val="T2"/>
        <w:rPr>
          <w:rFonts w:asciiTheme="minorHAnsi" w:eastAsiaTheme="minorEastAsia" w:hAnsiTheme="minorHAnsi"/>
          <w:noProof/>
          <w:sz w:val="22"/>
          <w:lang w:eastAsia="tr-TR"/>
        </w:rPr>
      </w:pPr>
      <w:hyperlink w:anchor="_Toc500507742" w:history="1">
        <w:r w:rsidR="009B21E4" w:rsidRPr="0030156D">
          <w:rPr>
            <w:rStyle w:val="Kpr"/>
            <w:noProof/>
          </w:rPr>
          <w:t>1.1</w:t>
        </w:r>
        <w:r w:rsidR="009B21E4">
          <w:rPr>
            <w:rFonts w:asciiTheme="minorHAnsi" w:eastAsiaTheme="minorEastAsia" w:hAnsiTheme="minorHAnsi"/>
            <w:noProof/>
            <w:sz w:val="22"/>
            <w:lang w:eastAsia="tr-TR"/>
          </w:rPr>
          <w:tab/>
        </w:r>
        <w:r w:rsidR="009B21E4" w:rsidRPr="0030156D">
          <w:rPr>
            <w:rStyle w:val="Kpr"/>
            <w:noProof/>
          </w:rPr>
          <w:t>Projenin Konusu ve Önemi</w:t>
        </w:r>
        <w:r w:rsidR="009B21E4">
          <w:rPr>
            <w:noProof/>
            <w:webHidden/>
          </w:rPr>
          <w:tab/>
        </w:r>
        <w:r w:rsidR="009B21E4">
          <w:rPr>
            <w:noProof/>
            <w:webHidden/>
          </w:rPr>
          <w:fldChar w:fldCharType="begin"/>
        </w:r>
        <w:r w:rsidR="009B21E4">
          <w:rPr>
            <w:noProof/>
            <w:webHidden/>
          </w:rPr>
          <w:instrText xml:space="preserve"> PAGEREF _Toc500507742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60D81227" w14:textId="0BCB4BB3" w:rsidR="009B21E4" w:rsidRDefault="00AD491E">
      <w:pPr>
        <w:pStyle w:val="T2"/>
        <w:rPr>
          <w:rFonts w:asciiTheme="minorHAnsi" w:eastAsiaTheme="minorEastAsia" w:hAnsiTheme="minorHAnsi"/>
          <w:noProof/>
          <w:sz w:val="22"/>
          <w:lang w:eastAsia="tr-TR"/>
        </w:rPr>
      </w:pPr>
      <w:hyperlink w:anchor="_Toc500507743" w:history="1">
        <w:r w:rsidR="009B21E4" w:rsidRPr="0030156D">
          <w:rPr>
            <w:rStyle w:val="Kpr"/>
            <w:noProof/>
          </w:rPr>
          <w:t>1.2 Projenin Kapsamı</w:t>
        </w:r>
        <w:r w:rsidR="009B21E4">
          <w:rPr>
            <w:noProof/>
            <w:webHidden/>
          </w:rPr>
          <w:tab/>
        </w:r>
        <w:r w:rsidR="009B21E4">
          <w:rPr>
            <w:noProof/>
            <w:webHidden/>
          </w:rPr>
          <w:fldChar w:fldCharType="begin"/>
        </w:r>
        <w:r w:rsidR="009B21E4">
          <w:rPr>
            <w:noProof/>
            <w:webHidden/>
          </w:rPr>
          <w:instrText xml:space="preserve"> PAGEREF _Toc500507743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5C3D4931" w14:textId="79F0E6EA" w:rsidR="009B21E4" w:rsidRDefault="00AD491E">
      <w:pPr>
        <w:pStyle w:val="T2"/>
        <w:rPr>
          <w:rFonts w:asciiTheme="minorHAnsi" w:eastAsiaTheme="minorEastAsia" w:hAnsiTheme="minorHAnsi"/>
          <w:noProof/>
          <w:sz w:val="22"/>
          <w:lang w:eastAsia="tr-TR"/>
        </w:rPr>
      </w:pPr>
      <w:hyperlink w:anchor="_Toc500507744" w:history="1">
        <w:r w:rsidR="009B21E4" w:rsidRPr="0030156D">
          <w:rPr>
            <w:rStyle w:val="Kpr"/>
            <w:noProof/>
          </w:rPr>
          <w:t>1.3 Projenin Hedefleri</w:t>
        </w:r>
        <w:r w:rsidR="009B21E4">
          <w:rPr>
            <w:noProof/>
            <w:webHidden/>
          </w:rPr>
          <w:tab/>
        </w:r>
        <w:r w:rsidR="009B21E4">
          <w:rPr>
            <w:noProof/>
            <w:webHidden/>
          </w:rPr>
          <w:fldChar w:fldCharType="begin"/>
        </w:r>
        <w:r w:rsidR="009B21E4">
          <w:rPr>
            <w:noProof/>
            <w:webHidden/>
          </w:rPr>
          <w:instrText xml:space="preserve"> PAGEREF _Toc500507744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362DD3A3" w14:textId="56DBE94F" w:rsidR="009B21E4" w:rsidRDefault="00AD491E">
      <w:pPr>
        <w:pStyle w:val="T1"/>
        <w:tabs>
          <w:tab w:val="right" w:leader="dot" w:pos="9062"/>
        </w:tabs>
        <w:rPr>
          <w:rFonts w:asciiTheme="minorHAnsi" w:eastAsiaTheme="minorEastAsia" w:hAnsiTheme="minorHAnsi"/>
          <w:noProof/>
          <w:sz w:val="22"/>
          <w:lang w:eastAsia="tr-TR"/>
        </w:rPr>
      </w:pPr>
      <w:hyperlink w:anchor="_Toc500507745" w:history="1">
        <w:r w:rsidR="009B21E4" w:rsidRPr="0030156D">
          <w:rPr>
            <w:rStyle w:val="Kpr"/>
            <w:noProof/>
          </w:rPr>
          <w:t>2. BENZER ÇALIŞMALAR</w:t>
        </w:r>
        <w:r w:rsidR="009B21E4">
          <w:rPr>
            <w:noProof/>
            <w:webHidden/>
          </w:rPr>
          <w:tab/>
        </w:r>
        <w:r w:rsidR="009B21E4">
          <w:rPr>
            <w:noProof/>
            <w:webHidden/>
          </w:rPr>
          <w:fldChar w:fldCharType="begin"/>
        </w:r>
        <w:r w:rsidR="009B21E4">
          <w:rPr>
            <w:noProof/>
            <w:webHidden/>
          </w:rPr>
          <w:instrText xml:space="preserve"> PAGEREF _Toc500507745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171CF134" w14:textId="248FE067" w:rsidR="009B21E4" w:rsidRDefault="00AD491E">
      <w:pPr>
        <w:pStyle w:val="T1"/>
        <w:tabs>
          <w:tab w:val="right" w:leader="dot" w:pos="9062"/>
        </w:tabs>
        <w:rPr>
          <w:rFonts w:asciiTheme="minorHAnsi" w:eastAsiaTheme="minorEastAsia" w:hAnsiTheme="minorHAnsi"/>
          <w:noProof/>
          <w:sz w:val="22"/>
          <w:lang w:eastAsia="tr-TR"/>
        </w:rPr>
      </w:pPr>
      <w:hyperlink w:anchor="_Toc500507746" w:history="1">
        <w:r w:rsidR="009B21E4" w:rsidRPr="0030156D">
          <w:rPr>
            <w:rStyle w:val="Kpr"/>
            <w:noProof/>
          </w:rPr>
          <w:t>3. Yöntem ve Teknolojiler</w:t>
        </w:r>
        <w:r w:rsidR="009B21E4">
          <w:rPr>
            <w:noProof/>
            <w:webHidden/>
          </w:rPr>
          <w:tab/>
        </w:r>
        <w:r w:rsidR="00B02D98">
          <w:rPr>
            <w:noProof/>
            <w:webHidden/>
          </w:rPr>
          <w:t>3</w:t>
        </w:r>
      </w:hyperlink>
    </w:p>
    <w:p w14:paraId="4C5E1B53" w14:textId="1CC3E731" w:rsidR="009B21E4" w:rsidRDefault="00AD491E">
      <w:pPr>
        <w:pStyle w:val="T1"/>
        <w:tabs>
          <w:tab w:val="right" w:leader="dot" w:pos="9062"/>
        </w:tabs>
        <w:rPr>
          <w:rFonts w:asciiTheme="minorHAnsi" w:eastAsiaTheme="minorEastAsia" w:hAnsiTheme="minorHAnsi"/>
          <w:noProof/>
          <w:sz w:val="22"/>
          <w:lang w:eastAsia="tr-TR"/>
        </w:rPr>
      </w:pPr>
      <w:hyperlink w:anchor="_Toc500507747" w:history="1">
        <w:r w:rsidR="009B21E4" w:rsidRPr="0030156D">
          <w:rPr>
            <w:rStyle w:val="Kpr"/>
            <w:noProof/>
          </w:rPr>
          <w:t>4. Tamamlanan Çalışmalar</w:t>
        </w:r>
        <w:r w:rsidR="009B21E4">
          <w:rPr>
            <w:noProof/>
            <w:webHidden/>
          </w:rPr>
          <w:tab/>
        </w:r>
        <w:r w:rsidR="00B02D98">
          <w:rPr>
            <w:noProof/>
            <w:webHidden/>
          </w:rPr>
          <w:t>3</w:t>
        </w:r>
      </w:hyperlink>
    </w:p>
    <w:p w14:paraId="514B2B46" w14:textId="3DC6A86D" w:rsidR="009B21E4" w:rsidRDefault="00AD491E">
      <w:pPr>
        <w:pStyle w:val="T2"/>
        <w:rPr>
          <w:rFonts w:asciiTheme="minorHAnsi" w:eastAsiaTheme="minorEastAsia" w:hAnsiTheme="minorHAnsi"/>
          <w:noProof/>
          <w:sz w:val="22"/>
          <w:lang w:eastAsia="tr-TR"/>
        </w:rPr>
      </w:pPr>
      <w:hyperlink w:anchor="_Toc500507748" w:history="1">
        <w:r w:rsidR="009B21E4" w:rsidRPr="0030156D">
          <w:rPr>
            <w:rStyle w:val="Kpr"/>
            <w:noProof/>
          </w:rPr>
          <w:t>4.1 Analiz</w:t>
        </w:r>
        <w:r w:rsidR="009B21E4">
          <w:rPr>
            <w:noProof/>
            <w:webHidden/>
          </w:rPr>
          <w:tab/>
        </w:r>
        <w:r w:rsidR="00B02D98">
          <w:rPr>
            <w:noProof/>
            <w:webHidden/>
          </w:rPr>
          <w:t>3</w:t>
        </w:r>
      </w:hyperlink>
    </w:p>
    <w:p w14:paraId="4BC7FA64" w14:textId="59CFDCF7" w:rsidR="009B21E4" w:rsidRDefault="00AD491E">
      <w:pPr>
        <w:pStyle w:val="T2"/>
        <w:rPr>
          <w:rFonts w:asciiTheme="minorHAnsi" w:eastAsiaTheme="minorEastAsia" w:hAnsiTheme="minorHAnsi"/>
          <w:noProof/>
          <w:sz w:val="22"/>
          <w:lang w:eastAsia="tr-TR"/>
        </w:rPr>
      </w:pPr>
      <w:hyperlink w:anchor="_Toc500507749" w:history="1">
        <w:r w:rsidR="009B21E4" w:rsidRPr="0030156D">
          <w:rPr>
            <w:rStyle w:val="Kpr"/>
            <w:noProof/>
          </w:rPr>
          <w:t>4.2 Tasarım</w:t>
        </w:r>
        <w:r w:rsidR="009B21E4">
          <w:rPr>
            <w:noProof/>
            <w:webHidden/>
          </w:rPr>
          <w:tab/>
        </w:r>
        <w:r w:rsidR="00B02D98">
          <w:rPr>
            <w:noProof/>
            <w:webHidden/>
          </w:rPr>
          <w:t>4</w:t>
        </w:r>
      </w:hyperlink>
    </w:p>
    <w:p w14:paraId="51DD9FA0" w14:textId="1DE80723" w:rsidR="009B21E4" w:rsidRDefault="00AD491E">
      <w:pPr>
        <w:pStyle w:val="T2"/>
        <w:rPr>
          <w:rFonts w:asciiTheme="minorHAnsi" w:eastAsiaTheme="minorEastAsia" w:hAnsiTheme="minorHAnsi"/>
          <w:noProof/>
          <w:sz w:val="22"/>
          <w:lang w:eastAsia="tr-TR"/>
        </w:rPr>
      </w:pPr>
      <w:hyperlink w:anchor="_Toc500507750" w:history="1">
        <w:r w:rsidR="009B21E4" w:rsidRPr="0030156D">
          <w:rPr>
            <w:rStyle w:val="Kpr"/>
            <w:noProof/>
          </w:rPr>
          <w:t>4.3 Geliştirim</w:t>
        </w:r>
        <w:r w:rsidR="009B21E4">
          <w:rPr>
            <w:noProof/>
            <w:webHidden/>
          </w:rPr>
          <w:tab/>
        </w:r>
      </w:hyperlink>
      <w:r w:rsidR="00B02D98">
        <w:rPr>
          <w:noProof/>
        </w:rPr>
        <w:t>10</w:t>
      </w:r>
    </w:p>
    <w:p w14:paraId="3E419A09" w14:textId="5F5526AC" w:rsidR="009B21E4" w:rsidRDefault="00AD491E">
      <w:pPr>
        <w:pStyle w:val="T2"/>
        <w:rPr>
          <w:rFonts w:asciiTheme="minorHAnsi" w:eastAsiaTheme="minorEastAsia" w:hAnsiTheme="minorHAnsi"/>
          <w:noProof/>
          <w:sz w:val="22"/>
          <w:lang w:eastAsia="tr-TR"/>
        </w:rPr>
      </w:pPr>
      <w:hyperlink w:anchor="_Toc500507751" w:history="1">
        <w:r w:rsidR="009B21E4" w:rsidRPr="0030156D">
          <w:rPr>
            <w:rStyle w:val="Kpr"/>
            <w:noProof/>
          </w:rPr>
          <w:t>4.4 Sınama</w:t>
        </w:r>
        <w:r w:rsidR="009B21E4">
          <w:rPr>
            <w:noProof/>
            <w:webHidden/>
          </w:rPr>
          <w:tab/>
        </w:r>
        <w:r w:rsidR="00B02D98">
          <w:rPr>
            <w:noProof/>
            <w:webHidden/>
          </w:rPr>
          <w:t>1</w:t>
        </w:r>
        <w:r w:rsidR="009B21E4">
          <w:rPr>
            <w:noProof/>
            <w:webHidden/>
          </w:rPr>
          <w:fldChar w:fldCharType="begin"/>
        </w:r>
        <w:r w:rsidR="009B21E4">
          <w:rPr>
            <w:noProof/>
            <w:webHidden/>
          </w:rPr>
          <w:instrText xml:space="preserve"> PAGEREF _Toc500507751 \h </w:instrText>
        </w:r>
        <w:r w:rsidR="009B21E4">
          <w:rPr>
            <w:noProof/>
            <w:webHidden/>
          </w:rPr>
        </w:r>
        <w:r w:rsidR="009B21E4">
          <w:rPr>
            <w:noProof/>
            <w:webHidden/>
          </w:rPr>
          <w:fldChar w:fldCharType="separate"/>
        </w:r>
        <w:r w:rsidR="009B21E4">
          <w:rPr>
            <w:noProof/>
            <w:webHidden/>
          </w:rPr>
          <w:t>2</w:t>
        </w:r>
        <w:r w:rsidR="009B21E4">
          <w:rPr>
            <w:noProof/>
            <w:webHidden/>
          </w:rPr>
          <w:fldChar w:fldCharType="end"/>
        </w:r>
      </w:hyperlink>
    </w:p>
    <w:p w14:paraId="75BF2E19" w14:textId="65271E9D" w:rsidR="009B21E4" w:rsidRDefault="00AD491E">
      <w:pPr>
        <w:pStyle w:val="T1"/>
        <w:tabs>
          <w:tab w:val="right" w:leader="dot" w:pos="9062"/>
        </w:tabs>
        <w:rPr>
          <w:rFonts w:asciiTheme="minorHAnsi" w:eastAsiaTheme="minorEastAsia" w:hAnsiTheme="minorHAnsi"/>
          <w:noProof/>
          <w:sz w:val="22"/>
          <w:lang w:eastAsia="tr-TR"/>
        </w:rPr>
      </w:pPr>
      <w:hyperlink w:anchor="_Toc500507752" w:history="1">
        <w:r w:rsidR="009B21E4" w:rsidRPr="0030156D">
          <w:rPr>
            <w:rStyle w:val="Kpr"/>
            <w:noProof/>
          </w:rPr>
          <w:t>5. Geliştirilen PROGRAMIN Tanıtımı</w:t>
        </w:r>
        <w:r w:rsidR="009B21E4">
          <w:rPr>
            <w:noProof/>
            <w:webHidden/>
          </w:rPr>
          <w:tab/>
        </w:r>
        <w:r w:rsidR="00B02D98">
          <w:rPr>
            <w:noProof/>
            <w:webHidden/>
          </w:rPr>
          <w:t>13</w:t>
        </w:r>
      </w:hyperlink>
    </w:p>
    <w:p w14:paraId="42586553" w14:textId="456BC273" w:rsidR="009B21E4" w:rsidRDefault="00AD491E">
      <w:pPr>
        <w:pStyle w:val="T1"/>
        <w:tabs>
          <w:tab w:val="right" w:leader="dot" w:pos="9062"/>
        </w:tabs>
        <w:rPr>
          <w:rFonts w:asciiTheme="minorHAnsi" w:eastAsiaTheme="minorEastAsia" w:hAnsiTheme="minorHAnsi"/>
          <w:noProof/>
          <w:sz w:val="22"/>
          <w:lang w:eastAsia="tr-TR"/>
        </w:rPr>
      </w:pPr>
      <w:hyperlink w:anchor="_Toc500507753" w:history="1">
        <w:r w:rsidR="009B21E4" w:rsidRPr="0030156D">
          <w:rPr>
            <w:rStyle w:val="Kpr"/>
            <w:noProof/>
          </w:rPr>
          <w:t>6. Planlanan çalışmalar</w:t>
        </w:r>
        <w:r w:rsidR="009B21E4">
          <w:rPr>
            <w:noProof/>
            <w:webHidden/>
          </w:rPr>
          <w:tab/>
        </w:r>
        <w:r w:rsidR="00B02D98">
          <w:rPr>
            <w:noProof/>
            <w:webHidden/>
          </w:rPr>
          <w:t>26</w:t>
        </w:r>
      </w:hyperlink>
    </w:p>
    <w:p w14:paraId="5433FEE3" w14:textId="0CE5C65F" w:rsidR="009B21E4" w:rsidRDefault="00AD491E">
      <w:pPr>
        <w:pStyle w:val="T1"/>
        <w:tabs>
          <w:tab w:val="right" w:leader="dot" w:pos="9062"/>
        </w:tabs>
        <w:rPr>
          <w:rFonts w:asciiTheme="minorHAnsi" w:eastAsiaTheme="minorEastAsia" w:hAnsiTheme="minorHAnsi"/>
          <w:noProof/>
          <w:sz w:val="22"/>
          <w:lang w:eastAsia="tr-TR"/>
        </w:rPr>
      </w:pPr>
      <w:hyperlink w:anchor="_Toc500507754" w:history="1">
        <w:r w:rsidR="009B21E4" w:rsidRPr="0030156D">
          <w:rPr>
            <w:rStyle w:val="Kpr"/>
            <w:noProof/>
          </w:rPr>
          <w:t>7. Sonuç ve değerlendirme</w:t>
        </w:r>
        <w:r w:rsidR="009B21E4">
          <w:rPr>
            <w:noProof/>
            <w:webHidden/>
          </w:rPr>
          <w:tab/>
        </w:r>
        <w:r w:rsidR="00B02D98">
          <w:rPr>
            <w:noProof/>
            <w:webHidden/>
          </w:rPr>
          <w:t>26</w:t>
        </w:r>
      </w:hyperlink>
    </w:p>
    <w:p w14:paraId="69C62D38" w14:textId="624F1EC2" w:rsidR="009B21E4" w:rsidRDefault="00AD491E">
      <w:pPr>
        <w:pStyle w:val="T1"/>
        <w:tabs>
          <w:tab w:val="right" w:leader="dot" w:pos="9062"/>
        </w:tabs>
        <w:rPr>
          <w:rFonts w:asciiTheme="minorHAnsi" w:eastAsiaTheme="minorEastAsia" w:hAnsiTheme="minorHAnsi"/>
          <w:noProof/>
          <w:sz w:val="22"/>
          <w:lang w:eastAsia="tr-TR"/>
        </w:rPr>
      </w:pPr>
      <w:hyperlink w:anchor="_Toc500507755" w:history="1">
        <w:r w:rsidR="009B21E4" w:rsidRPr="0030156D">
          <w:rPr>
            <w:rStyle w:val="Kpr"/>
            <w:noProof/>
          </w:rPr>
          <w:t>Kaynaklar</w:t>
        </w:r>
        <w:r w:rsidR="009B21E4">
          <w:rPr>
            <w:noProof/>
            <w:webHidden/>
          </w:rPr>
          <w:tab/>
        </w:r>
        <w:r w:rsidR="00B02D98">
          <w:rPr>
            <w:noProof/>
            <w:webHidden/>
          </w:rPr>
          <w:t>27</w:t>
        </w:r>
      </w:hyperlink>
    </w:p>
    <w:p w14:paraId="068B8847" w14:textId="0B7584D3" w:rsidR="001F1B3F" w:rsidRDefault="001F1B3F">
      <w:pPr>
        <w:jc w:val="left"/>
      </w:pPr>
      <w:r>
        <w:fldChar w:fldCharType="end"/>
      </w:r>
      <w:r>
        <w:br w:type="page"/>
      </w:r>
    </w:p>
    <w:p w14:paraId="65E44418" w14:textId="244C7454" w:rsidR="00B2059C" w:rsidRPr="00B2059C" w:rsidRDefault="00BD1B96" w:rsidP="00B2059C">
      <w:pPr>
        <w:pStyle w:val="Balk1"/>
        <w:numPr>
          <w:ilvl w:val="0"/>
          <w:numId w:val="7"/>
        </w:numPr>
      </w:pPr>
      <w:bookmarkStart w:id="1" w:name="_Toc500507741"/>
      <w:r>
        <w:lastRenderedPageBreak/>
        <w:t>Giri</w:t>
      </w:r>
      <w:bookmarkStart w:id="2" w:name="_Toc500507742"/>
      <w:bookmarkEnd w:id="1"/>
      <w:r w:rsidR="00B2059C">
        <w:t>Ş</w:t>
      </w:r>
    </w:p>
    <w:p w14:paraId="17077689" w14:textId="029751E4" w:rsidR="00450E24" w:rsidRDefault="00450E24" w:rsidP="00896785">
      <w:pPr>
        <w:pStyle w:val="Balk2"/>
        <w:numPr>
          <w:ilvl w:val="1"/>
          <w:numId w:val="6"/>
        </w:numPr>
      </w:pPr>
      <w:r>
        <w:t>Projenin Konusu</w:t>
      </w:r>
      <w:r w:rsidR="00F774BD">
        <w:t xml:space="preserve"> ve Önemi</w:t>
      </w:r>
      <w:bookmarkEnd w:id="2"/>
    </w:p>
    <w:p w14:paraId="3CC395E3" w14:textId="32A26878" w:rsidR="00B2059C" w:rsidRPr="0057330E" w:rsidRDefault="0057330E" w:rsidP="0057330E">
      <w:pPr>
        <w:tabs>
          <w:tab w:val="left" w:pos="8013"/>
        </w:tabs>
        <w:rPr>
          <w:rFonts w:cs="Times New Roman"/>
          <w:bCs/>
        </w:rPr>
      </w:pPr>
      <w:r>
        <w:rPr>
          <w:rFonts w:cs="Times New Roman"/>
          <w:bCs/>
        </w:rPr>
        <w:t>P</w:t>
      </w:r>
      <w:r w:rsidR="00B2059C" w:rsidRPr="0057330E">
        <w:rPr>
          <w:rFonts w:cs="Times New Roman"/>
          <w:bCs/>
        </w:rPr>
        <w:t xml:space="preserve">rogram genel manada bir digital satış ofisinin sattığı filmlerin stok bilgilerini tutmaktadır. Burada kullanıcı isterse yeni filmler girebilecek, stok bilgisi güncelleme işlemi yapabilecek, filmin adı ve içeriğine göre aratma yapabilecek bununla beraber filmin türüne göre aramakla yapmakla beraber hangi ürünün hangi müşteriye satıldığının bilgisini tutabilecek. </w:t>
      </w:r>
      <w:r>
        <w:rPr>
          <w:rFonts w:cs="Times New Roman"/>
          <w:bCs/>
        </w:rPr>
        <w:t>Bunlara ek olarak,</w:t>
      </w:r>
      <w:r w:rsidR="00B2059C" w:rsidRPr="0057330E">
        <w:rPr>
          <w:rFonts w:cs="Times New Roman"/>
          <w:bCs/>
        </w:rPr>
        <w:t xml:space="preserve"> kullanıcı isterse yeni</w:t>
      </w:r>
      <w:r>
        <w:rPr>
          <w:rFonts w:cs="Times New Roman"/>
          <w:bCs/>
        </w:rPr>
        <w:t xml:space="preserve"> film ve müşteri bilgisi girebilecek ve</w:t>
      </w:r>
      <w:r w:rsidR="00B2059C" w:rsidRPr="0057330E">
        <w:rPr>
          <w:rFonts w:cs="Times New Roman"/>
          <w:bCs/>
        </w:rPr>
        <w:t xml:space="preserve"> ilgili tabloların sürekli güncel olmasını sağlayabilecektir.</w:t>
      </w:r>
    </w:p>
    <w:p w14:paraId="1CDFE1BE" w14:textId="542785BB" w:rsidR="00450E24" w:rsidRPr="0057330E" w:rsidRDefault="00B2059C" w:rsidP="0057330E">
      <w:pPr>
        <w:tabs>
          <w:tab w:val="left" w:pos="8013"/>
        </w:tabs>
        <w:rPr>
          <w:rFonts w:cs="Times New Roman"/>
          <w:bCs/>
        </w:rPr>
      </w:pPr>
      <w:r w:rsidRPr="0057330E">
        <w:rPr>
          <w:rFonts w:cs="Times New Roman"/>
          <w:bCs/>
        </w:rPr>
        <w:t>Bu program d&amp;r, kipa gibi film bölümü bulunan digital mağazalarda bu kategorilerin stok takibinin yapılmasında kullanılabilir.</w:t>
      </w:r>
      <w:r w:rsidR="0057330E">
        <w:rPr>
          <w:rFonts w:cs="Times New Roman"/>
          <w:bCs/>
        </w:rPr>
        <w:t xml:space="preserve"> </w:t>
      </w:r>
      <w:r w:rsidRPr="0057330E">
        <w:rPr>
          <w:rFonts w:cs="Times New Roman"/>
          <w:bCs/>
        </w:rPr>
        <w:t>Usulsüz satış ve internet ortamından da satış yapan platformların kullanıcıya ürün satma kısmındaki ürünün olup olmadığını veya ilgili kullanıcının hangi filmi daha çok beğendiği gibi verileri eş zamanlı olarak veritabanından çekerek ilgili satıcının işlerini kolaylaştırması bakımından önemlidir.</w:t>
      </w:r>
    </w:p>
    <w:p w14:paraId="2E4C4C71" w14:textId="2AB0A766" w:rsidR="00450E24" w:rsidRDefault="00450E24" w:rsidP="00450E24">
      <w:pPr>
        <w:pStyle w:val="Balk2"/>
      </w:pPr>
      <w:bookmarkStart w:id="3" w:name="_Toc500507743"/>
      <w:r>
        <w:t>1.2 Projenin Kapsamı</w:t>
      </w:r>
      <w:bookmarkEnd w:id="3"/>
    </w:p>
    <w:p w14:paraId="5612BA69" w14:textId="3AC71A66" w:rsidR="00450E24" w:rsidRPr="00450E24" w:rsidRDefault="00B2059C" w:rsidP="00450E24">
      <w:r w:rsidRPr="00B2059C">
        <w:rPr>
          <w:rFonts w:cs="Times New Roman"/>
          <w:bCs/>
        </w:rPr>
        <w:t>Bu proje kapsam bakımından küçük, orta ve büyük ölçekli digital mağazalarda kullanılabilir. Satıcının isteğine göre geliştirilerek daha komplike bir halde alabilir.</w:t>
      </w:r>
    </w:p>
    <w:p w14:paraId="3E157F86" w14:textId="4E5EB8AE" w:rsidR="00450E24" w:rsidRDefault="00450E24" w:rsidP="00450E24">
      <w:pPr>
        <w:pStyle w:val="Balk2"/>
      </w:pPr>
      <w:bookmarkStart w:id="4" w:name="_Toc500507744"/>
      <w:r>
        <w:t>1.3 Projenin Hedefleri</w:t>
      </w:r>
      <w:bookmarkEnd w:id="4"/>
    </w:p>
    <w:p w14:paraId="34DA5B44" w14:textId="1FF91C64" w:rsidR="00B2059C" w:rsidRPr="00B2059C" w:rsidRDefault="00B2059C" w:rsidP="00B2059C">
      <w:pPr>
        <w:tabs>
          <w:tab w:val="left" w:pos="8013"/>
        </w:tabs>
        <w:rPr>
          <w:rFonts w:cs="Times New Roman"/>
          <w:bCs/>
        </w:rPr>
      </w:pPr>
      <w:r w:rsidRPr="001C5CF4">
        <w:rPr>
          <w:rFonts w:cs="Times New Roman"/>
          <w:bCs/>
        </w:rPr>
        <w:t xml:space="preserve">Hedef olarak stok takibiyle uğraşan personelin işini kolaylaştırmayı ve bu personelin vaktinden kazandırmayı amaçlamaktadır. Bununla beraber program kolay kullanımı sayesinde fazla komplike bilgi bilmeden hemen kullanılabilen bir program olacaktır (User Friendly). Ayrıca hangi kullanıcının hangi filmi aldığına göre bir veritabanı bilgisi tutarak daha </w:t>
      </w:r>
      <w:r w:rsidR="0057330E">
        <w:rPr>
          <w:rFonts w:cs="Times New Roman"/>
          <w:bCs/>
        </w:rPr>
        <w:t>ileride</w:t>
      </w:r>
      <w:r w:rsidRPr="001C5CF4">
        <w:rPr>
          <w:rFonts w:cs="Times New Roman"/>
          <w:bCs/>
        </w:rPr>
        <w:t xml:space="preserve"> bu kullanıcıya başka benzer ürünlerle ilgi</w:t>
      </w:r>
      <w:r w:rsidR="0057330E">
        <w:rPr>
          <w:rFonts w:cs="Times New Roman"/>
          <w:bCs/>
        </w:rPr>
        <w:t>li tavsiyede de bulunabilip,</w:t>
      </w:r>
      <w:r w:rsidRPr="001C5CF4">
        <w:rPr>
          <w:rFonts w:cs="Times New Roman"/>
          <w:bCs/>
        </w:rPr>
        <w:t xml:space="preserve"> satıcının işini kolaylaştırmayı amaçlamaktadır.</w:t>
      </w:r>
    </w:p>
    <w:p w14:paraId="00C7F61A" w14:textId="443483EC" w:rsidR="00BD1B96" w:rsidRDefault="009F1188" w:rsidP="00BD1B96">
      <w:pPr>
        <w:pStyle w:val="Balk1"/>
      </w:pPr>
      <w:bookmarkStart w:id="5" w:name="_Toc500507745"/>
      <w:r>
        <w:t xml:space="preserve">2. </w:t>
      </w:r>
      <w:r w:rsidR="00BD1B96">
        <w:t>BENZER ÇALIŞMALAR</w:t>
      </w:r>
      <w:bookmarkEnd w:id="5"/>
    </w:p>
    <w:p w14:paraId="6BAD3E2A" w14:textId="77777777" w:rsidR="0057330E" w:rsidRPr="0057330E" w:rsidRDefault="0057330E" w:rsidP="0057330E">
      <w:pPr>
        <w:tabs>
          <w:tab w:val="left" w:pos="8013"/>
        </w:tabs>
        <w:rPr>
          <w:rFonts w:cs="Times New Roman"/>
          <w:bCs/>
        </w:rPr>
      </w:pPr>
      <w:bookmarkStart w:id="6" w:name="_Toc500507746"/>
      <w:r w:rsidRPr="0057330E">
        <w:rPr>
          <w:rFonts w:cs="Times New Roman"/>
          <w:bCs/>
        </w:rPr>
        <w:t>İnternette yaptığım benzer çalışmalar ile ilgili olarak:</w:t>
      </w:r>
    </w:p>
    <w:p w14:paraId="7036D0B5" w14:textId="239BE5BB" w:rsidR="0057330E" w:rsidRDefault="0057330E" w:rsidP="0057330E">
      <w:pPr>
        <w:tabs>
          <w:tab w:val="left" w:pos="8013"/>
        </w:tabs>
        <w:rPr>
          <w:rFonts w:cs="Times New Roman"/>
          <w:bCs/>
        </w:rPr>
      </w:pPr>
      <w:r w:rsidRPr="001C5CF4">
        <w:rPr>
          <w:rFonts w:cs="Times New Roman"/>
          <w:bCs/>
        </w:rPr>
        <w:t xml:space="preserve">Çeşitli </w:t>
      </w:r>
      <w:r>
        <w:rPr>
          <w:rFonts w:cs="Times New Roman"/>
          <w:bCs/>
        </w:rPr>
        <w:t xml:space="preserve">teknoloji marketi </w:t>
      </w:r>
      <w:r w:rsidRPr="001C5CF4">
        <w:rPr>
          <w:rFonts w:cs="Times New Roman"/>
          <w:bCs/>
        </w:rPr>
        <w:t>stok takip sistemleri, admin giriş paneli, barkod ile stok tutma; sorgulama, android ya da ios cep telefonları ile yapılan stok takip sistemleri , muhasebe temelli alış – satış sayfası ve satın alınan firmanın isminin girildiği tipte, müşteri bilgilerinide tutan; SQL veritabanı ile yapılan örnekleri incelemiş bulunmaktayım.</w:t>
      </w:r>
    </w:p>
    <w:p w14:paraId="424EAFF3" w14:textId="66A07465" w:rsidR="0057330E" w:rsidRDefault="0057330E" w:rsidP="0057330E">
      <w:pPr>
        <w:tabs>
          <w:tab w:val="left" w:pos="8013"/>
        </w:tabs>
        <w:rPr>
          <w:rFonts w:cs="Times New Roman"/>
          <w:bCs/>
        </w:rPr>
      </w:pPr>
      <w:r>
        <w:rPr>
          <w:rFonts w:cs="Times New Roman"/>
          <w:bCs/>
        </w:rPr>
        <w:t>Buradan</w:t>
      </w:r>
      <w:r w:rsidR="00497928">
        <w:rPr>
          <w:rFonts w:cs="Times New Roman"/>
          <w:bCs/>
        </w:rPr>
        <w:t>;</w:t>
      </w:r>
      <w:r>
        <w:rPr>
          <w:rFonts w:cs="Times New Roman"/>
          <w:bCs/>
        </w:rPr>
        <w:t xml:space="preserve"> </w:t>
      </w:r>
      <w:r w:rsidR="00497928">
        <w:rPr>
          <w:rFonts w:cs="Times New Roman"/>
          <w:bCs/>
        </w:rPr>
        <w:t>bu</w:t>
      </w:r>
      <w:r>
        <w:rPr>
          <w:rFonts w:cs="Times New Roman"/>
          <w:bCs/>
        </w:rPr>
        <w:t xml:space="preserve"> stok takip sistemlerini yorumlamam gerekirse, </w:t>
      </w:r>
    </w:p>
    <w:p w14:paraId="21333376" w14:textId="77777777" w:rsidR="001677A1" w:rsidRDefault="001677A1" w:rsidP="0057330E">
      <w:pPr>
        <w:tabs>
          <w:tab w:val="left" w:pos="8013"/>
        </w:tabs>
        <w:rPr>
          <w:rFonts w:cs="Times New Roman"/>
          <w:bCs/>
        </w:rPr>
      </w:pPr>
    </w:p>
    <w:p w14:paraId="7FBCD4EF" w14:textId="1BBF9E93" w:rsidR="0057330E" w:rsidRDefault="00AD491E" w:rsidP="0057330E">
      <w:pPr>
        <w:tabs>
          <w:tab w:val="left" w:pos="8013"/>
        </w:tabs>
        <w:rPr>
          <w:rFonts w:cs="Times New Roman"/>
          <w:bCs/>
        </w:rPr>
      </w:pPr>
      <w:hyperlink r:id="rId9" w:history="1">
        <w:r w:rsidR="0057330E" w:rsidRPr="001D68E8">
          <w:rPr>
            <w:rStyle w:val="Kpr"/>
            <w:rFonts w:cs="Times New Roman"/>
            <w:bCs/>
          </w:rPr>
          <w:t>https://www.youtube.com/watch?v=Y9NMmLiLkj4</w:t>
        </w:r>
      </w:hyperlink>
      <w:r w:rsidR="0057330E">
        <w:rPr>
          <w:rFonts w:cs="Times New Roman"/>
          <w:bCs/>
        </w:rPr>
        <w:t xml:space="preserve"> .. .(1)</w:t>
      </w:r>
    </w:p>
    <w:p w14:paraId="356D765D" w14:textId="689A5745" w:rsidR="0057330E" w:rsidRDefault="0057330E" w:rsidP="0057330E">
      <w:pPr>
        <w:tabs>
          <w:tab w:val="left" w:pos="8013"/>
        </w:tabs>
        <w:rPr>
          <w:rFonts w:cs="Times New Roman"/>
          <w:bCs/>
        </w:rPr>
      </w:pPr>
      <w:r>
        <w:rPr>
          <w:rFonts w:cs="Times New Roman"/>
          <w:bCs/>
        </w:rPr>
        <w:t xml:space="preserve"> Program genel manasıyla admin veya basit üye giriş paneline sahiptir. Bu programı daha kullanışlı yapmıştır ve ben kendi projemde sadece admin girişli ör</w:t>
      </w:r>
      <w:r w:rsidR="00220E59">
        <w:rPr>
          <w:rFonts w:cs="Times New Roman"/>
          <w:bCs/>
        </w:rPr>
        <w:t>nek bir kullanıcı girişi yapmıştım</w:t>
      </w:r>
      <w:r>
        <w:rPr>
          <w:rFonts w:cs="Times New Roman"/>
          <w:bCs/>
        </w:rPr>
        <w:t xml:space="preserve">. </w:t>
      </w:r>
      <w:r w:rsidR="00220E59">
        <w:rPr>
          <w:rFonts w:cs="Times New Roman"/>
          <w:bCs/>
        </w:rPr>
        <w:t>Projem basit üye girişi yapılması açısından</w:t>
      </w:r>
      <w:r>
        <w:rPr>
          <w:rFonts w:cs="Times New Roman"/>
          <w:bCs/>
        </w:rPr>
        <w:t xml:space="preserve"> geliştirilebilir olarak görünmektedir. Bununla beraber </w:t>
      </w:r>
      <w:r w:rsidR="00220E59">
        <w:rPr>
          <w:rFonts w:cs="Times New Roman"/>
          <w:bCs/>
        </w:rPr>
        <w:t>yine aynı benim projemde yaptığım gibi satış bilgilerinin girilip ilgili satışların alınması üzerinden giden bir programdır. Bununla birlikte menü scprit olarak değilde, normal buton olarak container olmayan tarzda bir ana menü özelliği bulunmaktadır. Bu da bilgisayarın daha fazla çalışması manasına gelmektedir ki, bu bakımdan kötü bir tasarıma sahiptir.</w:t>
      </w:r>
    </w:p>
    <w:p w14:paraId="13BB36A0" w14:textId="690EB83B" w:rsidR="00220E59" w:rsidRDefault="00220E59" w:rsidP="0057330E">
      <w:pPr>
        <w:tabs>
          <w:tab w:val="left" w:pos="8013"/>
        </w:tabs>
        <w:rPr>
          <w:rFonts w:cs="Times New Roman"/>
          <w:bCs/>
        </w:rPr>
      </w:pPr>
    </w:p>
    <w:p w14:paraId="3BB1A35E" w14:textId="77777777" w:rsidR="001677A1" w:rsidRDefault="001677A1" w:rsidP="0057330E">
      <w:pPr>
        <w:tabs>
          <w:tab w:val="left" w:pos="8013"/>
        </w:tabs>
        <w:rPr>
          <w:rFonts w:cs="Times New Roman"/>
          <w:bCs/>
        </w:rPr>
      </w:pPr>
    </w:p>
    <w:p w14:paraId="74BEB002" w14:textId="35C75917" w:rsidR="00220E59" w:rsidRDefault="00AD491E" w:rsidP="0057330E">
      <w:pPr>
        <w:tabs>
          <w:tab w:val="left" w:pos="8013"/>
        </w:tabs>
        <w:rPr>
          <w:rFonts w:cs="Times New Roman"/>
          <w:bCs/>
        </w:rPr>
      </w:pPr>
      <w:hyperlink r:id="rId10" w:history="1">
        <w:r w:rsidR="00220E59" w:rsidRPr="001D68E8">
          <w:rPr>
            <w:rStyle w:val="Kpr"/>
            <w:rFonts w:cs="Times New Roman"/>
            <w:bCs/>
          </w:rPr>
          <w:t>https://www.youtube.com/watch?v=_2DCbBG7avc</w:t>
        </w:r>
      </w:hyperlink>
      <w:r w:rsidR="00220E59">
        <w:rPr>
          <w:rFonts w:cs="Times New Roman"/>
          <w:bCs/>
        </w:rPr>
        <w:t xml:space="preserve"> ...(2)</w:t>
      </w:r>
    </w:p>
    <w:p w14:paraId="79C08261" w14:textId="38360399" w:rsidR="00220E59" w:rsidRDefault="00220E59" w:rsidP="0057330E">
      <w:pPr>
        <w:tabs>
          <w:tab w:val="left" w:pos="8013"/>
        </w:tabs>
        <w:rPr>
          <w:rFonts w:cs="Times New Roman"/>
          <w:bCs/>
        </w:rPr>
      </w:pPr>
      <w:r>
        <w:rPr>
          <w:rFonts w:cs="Times New Roman"/>
          <w:bCs/>
        </w:rPr>
        <w:t>Buradaki örnekte ise genel manasıyla telefon kamerası sayesinde alınan barkod bilgileri, ürün isminin girilmesi derdinden kullanıcıyı kurtarmıştır. Projem yine bu manada geliştirilebilir olarak görülmektedir. Bununla birlikte tasarım ve kullanışlılık açısından kolay olmayan bu telefon uygulaması, mobilite sayesinde önemli ölçüde işleri kısaltabilir ve her android telefonada kurulabilir olarak görülmektedir. Benim projemin mobilite desteği olmadığından dolayı daha sonra bu alanda projeyi geliştirilebilir olarak görmekteyim. Genel manasıyla bu program düşünce olarak güzel fakat uygulanış olarak daha da geliştirilebilir görülmektedir.</w:t>
      </w:r>
    </w:p>
    <w:p w14:paraId="2A2F5322" w14:textId="0755FA11" w:rsidR="00220E59" w:rsidRDefault="00AD491E" w:rsidP="0057330E">
      <w:pPr>
        <w:tabs>
          <w:tab w:val="left" w:pos="8013"/>
        </w:tabs>
        <w:rPr>
          <w:rFonts w:cs="Times New Roman"/>
          <w:bCs/>
        </w:rPr>
      </w:pPr>
      <w:hyperlink r:id="rId11" w:history="1">
        <w:r w:rsidR="00220E59" w:rsidRPr="001D68E8">
          <w:rPr>
            <w:rStyle w:val="Kpr"/>
            <w:rFonts w:cs="Times New Roman"/>
            <w:bCs/>
          </w:rPr>
          <w:t>https://www.youtube.com/watch?v=49SQJJkacKg</w:t>
        </w:r>
      </w:hyperlink>
      <w:r w:rsidR="00220E59">
        <w:rPr>
          <w:rFonts w:cs="Times New Roman"/>
          <w:bCs/>
        </w:rPr>
        <w:t xml:space="preserve"> .. (3)</w:t>
      </w:r>
    </w:p>
    <w:p w14:paraId="7C0FA5CD" w14:textId="5F3EC0EF" w:rsidR="00220E59" w:rsidRDefault="00220E59" w:rsidP="0057330E">
      <w:pPr>
        <w:tabs>
          <w:tab w:val="left" w:pos="8013"/>
        </w:tabs>
        <w:rPr>
          <w:rFonts w:cs="Times New Roman"/>
          <w:bCs/>
        </w:rPr>
      </w:pPr>
      <w:r>
        <w:rPr>
          <w:rFonts w:cs="Times New Roman"/>
          <w:bCs/>
        </w:rPr>
        <w:t>Buradaki örnekte, program güzel bir şekilde dizayn edilmiştir ve kullanışlı görülmektedir. Benim projemden farklı olarak raporlama ve güncel stok bilgisinin a4 kağıdına çıktısını alabilme özelliği bulunmaktadır. Bu teknoloji kendi projeme monte edilebil</w:t>
      </w:r>
      <w:r w:rsidR="00497928">
        <w:rPr>
          <w:rFonts w:cs="Times New Roman"/>
          <w:bCs/>
        </w:rPr>
        <w:t>ir görülmektedir ve bununla birlikte programım daha da geliştirilebilir</w:t>
      </w:r>
      <w:r>
        <w:rPr>
          <w:rFonts w:cs="Times New Roman"/>
          <w:bCs/>
        </w:rPr>
        <w:t>. Bunun dışında raporlama açısından başarılı bir program olmuş görülmektedir.</w:t>
      </w:r>
    </w:p>
    <w:p w14:paraId="0D0370E4" w14:textId="77777777" w:rsidR="00220E59" w:rsidRPr="001C5CF4" w:rsidRDefault="00220E59" w:rsidP="0057330E">
      <w:pPr>
        <w:tabs>
          <w:tab w:val="left" w:pos="8013"/>
        </w:tabs>
        <w:rPr>
          <w:rFonts w:cs="Times New Roman"/>
          <w:bCs/>
        </w:rPr>
      </w:pPr>
    </w:p>
    <w:p w14:paraId="0E3D1628" w14:textId="2AA84D6D" w:rsidR="00BD1B96" w:rsidRDefault="009F1188" w:rsidP="00BD1B96">
      <w:pPr>
        <w:pStyle w:val="Balk1"/>
      </w:pPr>
      <w:r>
        <w:t xml:space="preserve">3. </w:t>
      </w:r>
      <w:r w:rsidR="00BD1B96">
        <w:t>Yöntem ve Teknolojiler</w:t>
      </w:r>
      <w:bookmarkEnd w:id="6"/>
    </w:p>
    <w:p w14:paraId="43CA28C1" w14:textId="6EFD216D" w:rsidR="00851449" w:rsidRDefault="00851449" w:rsidP="00851449">
      <w:r>
        <w:t>Bu program genel olarak, Microsoft Visual Studio Enterprise 2017 Version 15.3.5 IDE’siyle ve .NET Framework Version 4.7.02556 sürümlü paketlerle yapılmıştır.</w:t>
      </w:r>
    </w:p>
    <w:p w14:paraId="7FF84084" w14:textId="14317635" w:rsidR="00851449" w:rsidRPr="00851449" w:rsidRDefault="00851449" w:rsidP="00851449">
      <w:r>
        <w:t>Veritabanı olarak MSSQL 2016 versiyon kullanılmıştır. Bununl</w:t>
      </w:r>
      <w:r w:rsidR="00620A9C">
        <w:t>a birlikte XML, Windows Forms,</w:t>
      </w:r>
      <w:r>
        <w:t xml:space="preserve"> ADO.NET</w:t>
      </w:r>
      <w:r w:rsidR="00620A9C">
        <w:t xml:space="preserve"> ve Unit Testing</w:t>
      </w:r>
      <w:r>
        <w:t xml:space="preserve"> kütüphanelerinin kullanımı da gerçekleştirilmiştir.</w:t>
      </w:r>
    </w:p>
    <w:p w14:paraId="5BB43389" w14:textId="02D72B13" w:rsidR="009F1188" w:rsidRDefault="009F1188" w:rsidP="009F1188">
      <w:pPr>
        <w:pStyle w:val="Balk1"/>
      </w:pPr>
      <w:bookmarkStart w:id="7" w:name="_Toc500507747"/>
      <w:r>
        <w:t>4. Tamamlanan Çalışmalar</w:t>
      </w:r>
      <w:bookmarkEnd w:id="7"/>
    </w:p>
    <w:p w14:paraId="13CA6454" w14:textId="77777777" w:rsidR="00851449" w:rsidRDefault="00851449" w:rsidP="009F1188">
      <w:pPr>
        <w:pStyle w:val="Balk2"/>
      </w:pPr>
      <w:bookmarkStart w:id="8" w:name="_Toc500507748"/>
    </w:p>
    <w:p w14:paraId="187CBDFA" w14:textId="533FDA95" w:rsidR="009F1188" w:rsidRDefault="009F1188" w:rsidP="009F1188">
      <w:pPr>
        <w:pStyle w:val="Balk2"/>
      </w:pPr>
      <w:r>
        <w:t>4.1 Analiz</w:t>
      </w:r>
      <w:bookmarkEnd w:id="8"/>
      <w:r>
        <w:t xml:space="preserve"> </w:t>
      </w:r>
    </w:p>
    <w:p w14:paraId="2AA7DBF7" w14:textId="77777777" w:rsidR="00851449" w:rsidRPr="001C5CF4" w:rsidRDefault="00851449" w:rsidP="00851449">
      <w:pPr>
        <w:tabs>
          <w:tab w:val="left" w:pos="8013"/>
        </w:tabs>
        <w:rPr>
          <w:rFonts w:cs="Times New Roman"/>
          <w:bCs/>
        </w:rPr>
      </w:pPr>
      <w:r w:rsidRPr="001C5CF4">
        <w:rPr>
          <w:rFonts w:cs="Times New Roman"/>
          <w:bCs/>
        </w:rPr>
        <w:t>Bu projeyi genel manada kasada bulunan satış işlemini gerçekleştiren kişi ve işyerinin raporlarını yorumlamakla görevli müdürü kullanabilir.</w:t>
      </w:r>
    </w:p>
    <w:p w14:paraId="04AE6288" w14:textId="60BE9437" w:rsidR="00851449" w:rsidRPr="001C5CF4" w:rsidRDefault="00851449" w:rsidP="00851449">
      <w:pPr>
        <w:tabs>
          <w:tab w:val="left" w:pos="8013"/>
        </w:tabs>
        <w:rPr>
          <w:rFonts w:cs="Times New Roman"/>
          <w:bCs/>
        </w:rPr>
      </w:pPr>
      <w:r>
        <w:rPr>
          <w:rFonts w:cs="Times New Roman"/>
          <w:bCs/>
        </w:rPr>
        <w:t xml:space="preserve">     Projemiz</w:t>
      </w:r>
      <w:r w:rsidRPr="001C5CF4">
        <w:rPr>
          <w:rFonts w:cs="Times New Roman"/>
          <w:bCs/>
        </w:rPr>
        <w:t xml:space="preserve"> gereksinim olarak default rastgele belirli değerlerle gelecektir. Bununla birlikte gereksinimi olan veriler satın alımı yapan müşterinin Adı, Soyadı, Telefonu ve Adresi bilgileriyle; ilgili Filmin Adı, Türü, Yönetmeni, Oyuncuları, Özeti ve Stok Miktarı gibi verilerdir.</w:t>
      </w:r>
    </w:p>
    <w:p w14:paraId="3106C00B" w14:textId="77777777" w:rsidR="00851449" w:rsidRPr="001E59B5" w:rsidRDefault="00851449" w:rsidP="00851449">
      <w:pPr>
        <w:tabs>
          <w:tab w:val="left" w:pos="8013"/>
        </w:tabs>
        <w:rPr>
          <w:rFonts w:cs="Times New Roman"/>
          <w:bCs/>
          <w:sz w:val="32"/>
          <w:szCs w:val="32"/>
        </w:rPr>
      </w:pPr>
    </w:p>
    <w:p w14:paraId="6B022828" w14:textId="77777777" w:rsidR="00851449" w:rsidRPr="001E59B5" w:rsidRDefault="00851449" w:rsidP="00851449">
      <w:pPr>
        <w:tabs>
          <w:tab w:val="left" w:pos="8013"/>
        </w:tabs>
        <w:rPr>
          <w:rFonts w:cs="Times New Roman"/>
          <w:bCs/>
          <w:sz w:val="32"/>
          <w:szCs w:val="32"/>
        </w:rPr>
      </w:pPr>
    </w:p>
    <w:p w14:paraId="13169A09" w14:textId="77777777" w:rsidR="006B7F88" w:rsidRDefault="006B7F88" w:rsidP="00851449">
      <w:pPr>
        <w:ind w:left="-5" w:firstLine="713"/>
        <w:jc w:val="center"/>
        <w:rPr>
          <w:rFonts w:cs="Times New Roman"/>
        </w:rPr>
      </w:pPr>
    </w:p>
    <w:p w14:paraId="61E3C9E8" w14:textId="77777777" w:rsidR="006B7F88" w:rsidRDefault="006B7F88" w:rsidP="00851449">
      <w:pPr>
        <w:ind w:left="-5" w:firstLine="713"/>
        <w:jc w:val="center"/>
        <w:rPr>
          <w:rFonts w:cs="Times New Roman"/>
        </w:rPr>
      </w:pPr>
    </w:p>
    <w:p w14:paraId="42B19574" w14:textId="77777777" w:rsidR="006B7F88" w:rsidRDefault="006B7F88" w:rsidP="00851449">
      <w:pPr>
        <w:ind w:left="-5" w:firstLine="713"/>
        <w:jc w:val="center"/>
        <w:rPr>
          <w:rFonts w:cs="Times New Roman"/>
        </w:rPr>
      </w:pPr>
    </w:p>
    <w:p w14:paraId="27E2F19C" w14:textId="77777777" w:rsidR="006B7F88" w:rsidRDefault="006B7F88" w:rsidP="00851449">
      <w:pPr>
        <w:ind w:left="-5" w:firstLine="713"/>
        <w:jc w:val="center"/>
        <w:rPr>
          <w:rFonts w:cs="Times New Roman"/>
        </w:rPr>
      </w:pPr>
    </w:p>
    <w:p w14:paraId="4CCB6F48" w14:textId="43CCEE68" w:rsidR="00851449" w:rsidRPr="001C5CF4" w:rsidRDefault="00851449" w:rsidP="00851449">
      <w:pPr>
        <w:ind w:left="-5" w:firstLine="713"/>
        <w:jc w:val="center"/>
        <w:rPr>
          <w:rFonts w:cs="Times New Roman"/>
        </w:rPr>
      </w:pPr>
      <w:r w:rsidRPr="001C5CF4">
        <w:rPr>
          <w:rFonts w:cs="Times New Roman"/>
        </w:rPr>
        <w:lastRenderedPageBreak/>
        <w:t>Şekil 1’de ilgili kullanıcıların programda ne yapacakları görülmektedir.</w:t>
      </w:r>
    </w:p>
    <w:p w14:paraId="3378F499" w14:textId="77777777" w:rsidR="00851449" w:rsidRPr="001E59B5" w:rsidRDefault="00851449" w:rsidP="00851449">
      <w:pPr>
        <w:tabs>
          <w:tab w:val="left" w:pos="8013"/>
        </w:tabs>
        <w:rPr>
          <w:rFonts w:cs="Times New Roman"/>
          <w:bCs/>
          <w:sz w:val="32"/>
          <w:szCs w:val="32"/>
        </w:rPr>
      </w:pPr>
      <w:r w:rsidRPr="001E59B5">
        <w:rPr>
          <w:rFonts w:cs="Times New Roman"/>
          <w:bCs/>
          <w:noProof/>
          <w:sz w:val="32"/>
          <w:szCs w:val="32"/>
          <w:lang w:eastAsia="tr-TR"/>
        </w:rPr>
        <w:drawing>
          <wp:inline distT="0" distB="0" distL="0" distR="0" wp14:anchorId="77244017" wp14:editId="44BBA213">
            <wp:extent cx="5972810" cy="2979103"/>
            <wp:effectExtent l="0" t="0" r="0" b="0"/>
            <wp:docPr id="3" name="Resim 3" descr="F:\USE-CAS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SE-CASE-DIAGRA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979103"/>
                    </a:xfrm>
                    <a:prstGeom prst="rect">
                      <a:avLst/>
                    </a:prstGeom>
                    <a:noFill/>
                    <a:ln>
                      <a:noFill/>
                    </a:ln>
                  </pic:spPr>
                </pic:pic>
              </a:graphicData>
            </a:graphic>
          </wp:inline>
        </w:drawing>
      </w:r>
    </w:p>
    <w:p w14:paraId="424C6A72" w14:textId="77777777" w:rsidR="00851449" w:rsidRDefault="00851449" w:rsidP="00851449">
      <w:pPr>
        <w:tabs>
          <w:tab w:val="left" w:pos="8013"/>
        </w:tabs>
        <w:jc w:val="center"/>
        <w:rPr>
          <w:rFonts w:cs="Times New Roman"/>
          <w:bCs/>
        </w:rPr>
      </w:pPr>
      <w:r w:rsidRPr="001C5CF4">
        <w:rPr>
          <w:rFonts w:cs="Times New Roman"/>
          <w:b/>
          <w:bCs/>
          <w:sz w:val="26"/>
          <w:szCs w:val="26"/>
        </w:rPr>
        <w:t>Şekil 1.</w:t>
      </w:r>
      <w:r w:rsidRPr="001E59B5">
        <w:rPr>
          <w:rFonts w:cs="Times New Roman"/>
          <w:b/>
          <w:bCs/>
          <w:sz w:val="32"/>
          <w:szCs w:val="32"/>
        </w:rPr>
        <w:t xml:space="preserve"> </w:t>
      </w:r>
      <w:r w:rsidRPr="001C5CF4">
        <w:rPr>
          <w:rFonts w:cs="Times New Roman"/>
          <w:bCs/>
        </w:rPr>
        <w:t>Film stok takip programı kullanıcı Use Case Diagram</w:t>
      </w:r>
    </w:p>
    <w:p w14:paraId="089C8197" w14:textId="77777777" w:rsidR="00851449" w:rsidRDefault="00851449" w:rsidP="00851449">
      <w:pPr>
        <w:tabs>
          <w:tab w:val="left" w:pos="8013"/>
        </w:tabs>
        <w:jc w:val="center"/>
        <w:rPr>
          <w:rFonts w:cs="Times New Roman"/>
          <w:bCs/>
        </w:rPr>
      </w:pPr>
    </w:p>
    <w:p w14:paraId="040AAF97" w14:textId="23EB101C" w:rsidR="009F1188" w:rsidRDefault="00A032DF" w:rsidP="009F1188">
      <w:pPr>
        <w:pStyle w:val="Balk2"/>
      </w:pPr>
      <w:bookmarkStart w:id="9" w:name="_Toc500507749"/>
      <w:r>
        <w:t xml:space="preserve">4.2 </w:t>
      </w:r>
      <w:r w:rsidR="009F1188">
        <w:t>Tasarım</w:t>
      </w:r>
      <w:bookmarkEnd w:id="9"/>
      <w:r w:rsidR="009F1188">
        <w:t xml:space="preserve"> </w:t>
      </w:r>
    </w:p>
    <w:p w14:paraId="2C068771" w14:textId="77777777" w:rsidR="00F76B05" w:rsidRDefault="00F76B05" w:rsidP="006B7F88">
      <w:pPr>
        <w:rPr>
          <w:noProof/>
          <w:lang w:eastAsia="tr-TR"/>
        </w:rPr>
      </w:pPr>
    </w:p>
    <w:p w14:paraId="0BD5CCA7" w14:textId="39225B27" w:rsidR="006B7F88" w:rsidRDefault="00F76B05" w:rsidP="006B7F88">
      <w:r w:rsidRPr="00F76B05">
        <w:rPr>
          <w:noProof/>
          <w:lang w:eastAsia="tr-TR"/>
        </w:rPr>
        <w:drawing>
          <wp:inline distT="0" distB="0" distL="0" distR="0" wp14:anchorId="43868CA4" wp14:editId="2767EBF5">
            <wp:extent cx="3154118" cy="2758440"/>
            <wp:effectExtent l="0" t="0" r="8255"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9715" cy="2763335"/>
                    </a:xfrm>
                    <a:prstGeom prst="rect">
                      <a:avLst/>
                    </a:prstGeom>
                    <a:noFill/>
                    <a:ln>
                      <a:noFill/>
                    </a:ln>
                  </pic:spPr>
                </pic:pic>
              </a:graphicData>
            </a:graphic>
          </wp:inline>
        </w:drawing>
      </w:r>
    </w:p>
    <w:p w14:paraId="07A284C9" w14:textId="07453C74" w:rsidR="00F76B05" w:rsidRDefault="00F76B05" w:rsidP="006B7F88">
      <w:r>
        <w:t>Projemin veritabanı kısmında kullanılan tablolar ve ilişkileri böyledir.</w:t>
      </w:r>
    </w:p>
    <w:p w14:paraId="6C18FC11" w14:textId="77777777" w:rsidR="00853C75" w:rsidRDefault="00853C75" w:rsidP="006B7F88"/>
    <w:p w14:paraId="3DF14555" w14:textId="4F1ECFDC" w:rsidR="00F76B05" w:rsidRDefault="00F76B05" w:rsidP="006B7F88">
      <w:r>
        <w:t>Burada:</w:t>
      </w:r>
    </w:p>
    <w:p w14:paraId="38850286" w14:textId="3A22C0E8" w:rsidR="00F952F4" w:rsidRDefault="00F76B05" w:rsidP="006B7F88">
      <w:r>
        <w:t>FilmTurleri tablosu ilgili filmlerin tür adını, türün açıklaması ve silinip silinmediğini verilerini tutmaktadır.</w:t>
      </w:r>
    </w:p>
    <w:p w14:paraId="4882A781" w14:textId="5D4B9AF8" w:rsidR="00F76B05" w:rsidRDefault="00F76B05" w:rsidP="006B7F88">
      <w:r>
        <w:lastRenderedPageBreak/>
        <w:t>Filmler tablosu ilgili filmin adını, türünü, yönetmenini, oyuncularını, özetini, Varmi kolonuyla filmin silinip silinmediğini, miktar olarakta stok miktarını tutmaktadır.</w:t>
      </w:r>
      <w:r w:rsidR="00F952F4">
        <w:t xml:space="preserve"> Varmi kolonu 1 ise o film silinmemiştir manasını taşımaktadır.</w:t>
      </w:r>
    </w:p>
    <w:p w14:paraId="67DEDA6E" w14:textId="77777777" w:rsidR="00F952F4" w:rsidRDefault="00F952F4" w:rsidP="006B7F88"/>
    <w:p w14:paraId="2C22072E" w14:textId="7DAB7FA1" w:rsidR="00F76B05" w:rsidRDefault="00F76B05" w:rsidP="006B7F88">
      <w:r>
        <w:t>FilmSatis tablosu yapılan satışlarla ilgili genel bilgileri tutmaktadır. Burada tarih satış işleminin gerçekleştiği tarihi, FilmNo hangi filmin satıldığını, MusteriNo filmin kime satıldığını, Adet satılan stok miktarını, BirimFiyat satılan ürünün birim fiyatını, Silindi kolonu ise ilgili satışın silinip silinmediğini tutmaktadır.</w:t>
      </w:r>
      <w:r w:rsidR="00F952F4">
        <w:t xml:space="preserve"> Silindi 1 değerinde olursa bu müşteri silinmiştir demektir.</w:t>
      </w:r>
    </w:p>
    <w:p w14:paraId="4CEB1DA1" w14:textId="416207AF" w:rsidR="00F76B05" w:rsidRDefault="00F76B05" w:rsidP="006B7F88">
      <w:r>
        <w:t xml:space="preserve">Musteriler tablosu ilgili müşterilerle ilgili </w:t>
      </w:r>
      <w:r w:rsidR="00F952F4">
        <w:t>müşterinin adını, soyadını, telefonunu, adresini ve bu müşterinin silinip silinmediği bilgilerini tutmaktadır. Silindi 1 değerinde olursa bu müşteri silinmiştir demektir.</w:t>
      </w:r>
    </w:p>
    <w:p w14:paraId="68CD933F" w14:textId="5D05AC6D" w:rsidR="00F952F4" w:rsidRDefault="00F952F4" w:rsidP="006B7F88"/>
    <w:p w14:paraId="3DB4ADE9" w14:textId="58A5648B" w:rsidR="00F952F4" w:rsidRDefault="00F952F4" w:rsidP="006B7F88">
      <w:r>
        <w:rPr>
          <w:noProof/>
          <w:lang w:eastAsia="tr-TR"/>
        </w:rPr>
        <w:drawing>
          <wp:inline distT="0" distB="0" distL="0" distR="0" wp14:anchorId="47826C1D" wp14:editId="3545585C">
            <wp:extent cx="3500175" cy="2415540"/>
            <wp:effectExtent l="0" t="0" r="508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0921" cy="2429857"/>
                    </a:xfrm>
                    <a:prstGeom prst="rect">
                      <a:avLst/>
                    </a:prstGeom>
                    <a:noFill/>
                    <a:ln>
                      <a:noFill/>
                    </a:ln>
                  </pic:spPr>
                </pic:pic>
              </a:graphicData>
            </a:graphic>
          </wp:inline>
        </w:drawing>
      </w:r>
    </w:p>
    <w:p w14:paraId="40C0E5AF" w14:textId="7D561B11" w:rsidR="00F952F4" w:rsidRDefault="00F952F4" w:rsidP="006B7F88">
      <w:r>
        <w:t>Projenin login ekranı böyledir. Kullanıcı adı olarak “admin” ve şifre olarak ise “1234” girildiği takdirde programa giriş yapılabilmektedir.</w:t>
      </w:r>
      <w:r w:rsidR="00A82D31">
        <w:t xml:space="preserve"> Bu ekran ayrı bir form ekranı olarak tasarlanmış olup, giriş yapıldığı takdirde yeni bir formla kullanıcı giriş ekranı oluşmaktadır.</w:t>
      </w:r>
      <w:r w:rsidR="001D75E8">
        <w:t xml:space="preserve"> Ayrıca program, kullanıcının daha önce giriş yapıp yapmadığı bilgisini XML dosyasında tutarak; eğer daha önceden giriş yapıp; çıkış yapmadan progra</w:t>
      </w:r>
      <w:r w:rsidR="009E7978">
        <w:t>mı kapatmışsa direk programa girerek bu değişkeni kullanmaktadır.</w:t>
      </w:r>
    </w:p>
    <w:p w14:paraId="4F086E8E" w14:textId="1D5D5F43" w:rsidR="00F952F4" w:rsidRDefault="00F952F4" w:rsidP="006B7F88"/>
    <w:p w14:paraId="221C6083" w14:textId="26B6DDCF" w:rsidR="00F952F4" w:rsidRDefault="00F952F4" w:rsidP="006B7F88">
      <w:r>
        <w:rPr>
          <w:noProof/>
          <w:lang w:eastAsia="tr-TR"/>
        </w:rPr>
        <w:drawing>
          <wp:inline distT="0" distB="0" distL="0" distR="0" wp14:anchorId="46D5452C" wp14:editId="6D5F9857">
            <wp:extent cx="2796540" cy="2026103"/>
            <wp:effectExtent l="0" t="0" r="381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1178" cy="2051199"/>
                    </a:xfrm>
                    <a:prstGeom prst="rect">
                      <a:avLst/>
                    </a:prstGeom>
                    <a:noFill/>
                    <a:ln>
                      <a:noFill/>
                    </a:ln>
                  </pic:spPr>
                </pic:pic>
              </a:graphicData>
            </a:graphic>
          </wp:inline>
        </w:drawing>
      </w:r>
    </w:p>
    <w:p w14:paraId="5B8C9677" w14:textId="183398E8" w:rsidR="00F952F4" w:rsidRDefault="00F952F4" w:rsidP="006B7F88">
      <w:r>
        <w:lastRenderedPageBreak/>
        <w:t xml:space="preserve">Giriş yaptığımız zaman karşımıza böyle bir ekran gelmektedir. Bu genel manasıyla kullanıcı işlemlerinin yapılacağı MDI </w:t>
      </w:r>
      <w:r w:rsidR="00A82D31">
        <w:t xml:space="preserve">container </w:t>
      </w:r>
      <w:r>
        <w:t>ile tasarlanmış menü scprit ekranıdır.</w:t>
      </w:r>
    </w:p>
    <w:p w14:paraId="7DB0FF4F" w14:textId="0845ECFE" w:rsidR="00F952F4" w:rsidRDefault="00F952F4" w:rsidP="006B7F88"/>
    <w:p w14:paraId="7DA1927A" w14:textId="31D9AAA0" w:rsidR="00F952F4" w:rsidRDefault="00F952F4" w:rsidP="006B7F88">
      <w:r>
        <w:rPr>
          <w:noProof/>
          <w:lang w:eastAsia="tr-TR"/>
        </w:rPr>
        <w:drawing>
          <wp:inline distT="0" distB="0" distL="0" distR="0" wp14:anchorId="282E28B0" wp14:editId="33BE29B2">
            <wp:extent cx="2773680" cy="2009540"/>
            <wp:effectExtent l="0" t="0" r="762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1600" cy="2029768"/>
                    </a:xfrm>
                    <a:prstGeom prst="rect">
                      <a:avLst/>
                    </a:prstGeom>
                    <a:noFill/>
                    <a:ln>
                      <a:noFill/>
                    </a:ln>
                  </pic:spPr>
                </pic:pic>
              </a:graphicData>
            </a:graphic>
          </wp:inline>
        </w:drawing>
      </w:r>
    </w:p>
    <w:p w14:paraId="77B3E911" w14:textId="46E39D94" w:rsidR="00F952F4" w:rsidRDefault="00F952F4" w:rsidP="006B7F88">
      <w:r>
        <w:t>Buradan Film Bilgileri’nin Film Tanımlama sekmesine basarak,</w:t>
      </w:r>
    </w:p>
    <w:p w14:paraId="252121C4" w14:textId="009759E5" w:rsidR="00F952F4" w:rsidRDefault="00F952F4" w:rsidP="006B7F88"/>
    <w:p w14:paraId="49604C1B" w14:textId="7B5804EE" w:rsidR="00F952F4" w:rsidRDefault="00F952F4" w:rsidP="006B7F88">
      <w:r>
        <w:rPr>
          <w:noProof/>
          <w:lang w:eastAsia="tr-TR"/>
        </w:rPr>
        <w:drawing>
          <wp:inline distT="0" distB="0" distL="0" distR="0" wp14:anchorId="0AEC5C12" wp14:editId="4086A7D6">
            <wp:extent cx="3194807" cy="1988820"/>
            <wp:effectExtent l="0" t="0" r="571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10383" cy="1998516"/>
                    </a:xfrm>
                    <a:prstGeom prst="rect">
                      <a:avLst/>
                    </a:prstGeom>
                    <a:noFill/>
                    <a:ln>
                      <a:noFill/>
                    </a:ln>
                  </pic:spPr>
                </pic:pic>
              </a:graphicData>
            </a:graphic>
          </wp:inline>
        </w:drawing>
      </w:r>
    </w:p>
    <w:p w14:paraId="7AC208C8" w14:textId="1C06576F" w:rsidR="00F952F4" w:rsidRDefault="00F952F4" w:rsidP="006B7F88">
      <w:r>
        <w:t>Var olan filmleri listeleyip; bunları düzenleme, silme ve yeni bir film ekleme işlemlerini yapabilirsiniz.</w:t>
      </w:r>
      <w:r w:rsidR="00295116">
        <w:t xml:space="preserve"> Bununla birlikte film adına göre arama işlemide gerçekleştirebilirsiniz.</w:t>
      </w:r>
    </w:p>
    <w:p w14:paraId="1B6F9121" w14:textId="35FC9DA2" w:rsidR="00F952F4" w:rsidRDefault="00F952F4" w:rsidP="006B7F88"/>
    <w:p w14:paraId="37383382" w14:textId="4BF75855" w:rsidR="00F952F4" w:rsidRDefault="00F952F4" w:rsidP="006B7F88">
      <w:r>
        <w:rPr>
          <w:noProof/>
          <w:lang w:eastAsia="tr-TR"/>
        </w:rPr>
        <w:lastRenderedPageBreak/>
        <w:drawing>
          <wp:inline distT="0" distB="0" distL="0" distR="0" wp14:anchorId="153A1DA8" wp14:editId="08C7B58C">
            <wp:extent cx="3249772" cy="2720340"/>
            <wp:effectExtent l="0" t="0" r="8255"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8951" cy="2728024"/>
                    </a:xfrm>
                    <a:prstGeom prst="rect">
                      <a:avLst/>
                    </a:prstGeom>
                    <a:noFill/>
                    <a:ln>
                      <a:noFill/>
                    </a:ln>
                  </pic:spPr>
                </pic:pic>
              </a:graphicData>
            </a:graphic>
          </wp:inline>
        </w:drawing>
      </w:r>
    </w:p>
    <w:p w14:paraId="6B04922A" w14:textId="35B642A3" w:rsidR="00F952F4" w:rsidRDefault="00F952F4" w:rsidP="006B7F88">
      <w:r>
        <w:t xml:space="preserve">Film türü tanımlama sekmesine basarak, yeni film türü tanımlayabilir, düzenleyebilir ve silebilirsiniz. </w:t>
      </w:r>
      <w:r w:rsidR="00295116">
        <w:t>Bunun yanında yeni bir film türü tanımlama işlemini de bu program aracılığıyla gerçekleştirebilirsiniz.</w:t>
      </w:r>
    </w:p>
    <w:p w14:paraId="2C27410E" w14:textId="09645506" w:rsidR="00295116" w:rsidRDefault="00295116" w:rsidP="006B7F88"/>
    <w:p w14:paraId="691E8E49" w14:textId="66E2176C" w:rsidR="00295116" w:rsidRDefault="00295116" w:rsidP="006B7F88">
      <w:r>
        <w:rPr>
          <w:noProof/>
          <w:lang w:eastAsia="tr-TR"/>
        </w:rPr>
        <w:drawing>
          <wp:inline distT="0" distB="0" distL="0" distR="0" wp14:anchorId="0AC0868B" wp14:editId="1F71609B">
            <wp:extent cx="3148913" cy="22783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58322" cy="2285188"/>
                    </a:xfrm>
                    <a:prstGeom prst="rect">
                      <a:avLst/>
                    </a:prstGeom>
                    <a:noFill/>
                    <a:ln>
                      <a:noFill/>
                    </a:ln>
                  </pic:spPr>
                </pic:pic>
              </a:graphicData>
            </a:graphic>
          </wp:inline>
        </w:drawing>
      </w:r>
    </w:p>
    <w:p w14:paraId="0AA980B3" w14:textId="2F2A706A" w:rsidR="00295116" w:rsidRDefault="00295116" w:rsidP="006B7F88">
      <w:r>
        <w:t>Bununla birlikte müşteriler sekmesinin altındaki Müşteri Tanımlama sekmesine gelindiği zaman,</w:t>
      </w:r>
    </w:p>
    <w:p w14:paraId="0A275FC3" w14:textId="26D1769B" w:rsidR="00295116" w:rsidRDefault="00295116" w:rsidP="006B7F88"/>
    <w:p w14:paraId="4CBFE256" w14:textId="58C559F6" w:rsidR="00295116" w:rsidRDefault="00295116" w:rsidP="006B7F88">
      <w:r>
        <w:rPr>
          <w:noProof/>
          <w:lang w:eastAsia="tr-TR"/>
        </w:rPr>
        <w:lastRenderedPageBreak/>
        <w:drawing>
          <wp:inline distT="0" distB="0" distL="0" distR="0" wp14:anchorId="2D6A8AD8" wp14:editId="4A1633D9">
            <wp:extent cx="4036139" cy="2400300"/>
            <wp:effectExtent l="0" t="0" r="254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47894" cy="2407291"/>
                    </a:xfrm>
                    <a:prstGeom prst="rect">
                      <a:avLst/>
                    </a:prstGeom>
                    <a:noFill/>
                    <a:ln>
                      <a:noFill/>
                    </a:ln>
                  </pic:spPr>
                </pic:pic>
              </a:graphicData>
            </a:graphic>
          </wp:inline>
        </w:drawing>
      </w:r>
    </w:p>
    <w:p w14:paraId="26192070" w14:textId="379A1AD9" w:rsidR="00295116" w:rsidRDefault="00295116" w:rsidP="006B7F88">
      <w:r>
        <w:t>Karşımıza kayıtlı müşterilerle birlikte, bu müşterilerin her türlü bilgisini değiştirebileceğimiz, sileceğimiz ve yeni müşteri oluşturucağımız alanlarla beraber müşteri arama field’ı da gelmektedir.</w:t>
      </w:r>
    </w:p>
    <w:p w14:paraId="2E04BED7" w14:textId="131B0808" w:rsidR="00295116" w:rsidRDefault="00295116" w:rsidP="006B7F88"/>
    <w:p w14:paraId="0F0FCF10" w14:textId="5EE34965" w:rsidR="00295116" w:rsidRDefault="00295116" w:rsidP="006B7F88">
      <w:r>
        <w:rPr>
          <w:noProof/>
          <w:lang w:eastAsia="tr-TR"/>
        </w:rPr>
        <w:drawing>
          <wp:inline distT="0" distB="0" distL="0" distR="0" wp14:anchorId="66FCD8DC" wp14:editId="3F042EEC">
            <wp:extent cx="3514621" cy="256032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8206" cy="2562931"/>
                    </a:xfrm>
                    <a:prstGeom prst="rect">
                      <a:avLst/>
                    </a:prstGeom>
                    <a:noFill/>
                    <a:ln>
                      <a:noFill/>
                    </a:ln>
                  </pic:spPr>
                </pic:pic>
              </a:graphicData>
            </a:graphic>
          </wp:inline>
        </w:drawing>
      </w:r>
    </w:p>
    <w:p w14:paraId="1351CC5C" w14:textId="77777777" w:rsidR="00295116" w:rsidRDefault="00295116" w:rsidP="006B7F88"/>
    <w:p w14:paraId="626E9E10" w14:textId="2D717A83" w:rsidR="00F952F4" w:rsidRDefault="00295116" w:rsidP="006B7F88">
      <w:r>
        <w:t>Satış işlemleri menü scriptinde ise Film Satış ve Satış Sorgulama alt kolonları bulunmaktadır.</w:t>
      </w:r>
    </w:p>
    <w:p w14:paraId="7575BB12" w14:textId="63F87253" w:rsidR="00295116" w:rsidRDefault="00295116" w:rsidP="006B7F88"/>
    <w:p w14:paraId="4D46CF91" w14:textId="6F545579" w:rsidR="00295116" w:rsidRDefault="00295116" w:rsidP="006B7F88">
      <w:r>
        <w:rPr>
          <w:noProof/>
          <w:lang w:eastAsia="tr-TR"/>
        </w:rPr>
        <w:lastRenderedPageBreak/>
        <w:drawing>
          <wp:inline distT="0" distB="0" distL="0" distR="0" wp14:anchorId="262AFEB3" wp14:editId="79F74906">
            <wp:extent cx="3381481" cy="2956560"/>
            <wp:effectExtent l="0" t="0" r="952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5612" cy="2968916"/>
                    </a:xfrm>
                    <a:prstGeom prst="rect">
                      <a:avLst/>
                    </a:prstGeom>
                    <a:noFill/>
                    <a:ln>
                      <a:noFill/>
                    </a:ln>
                  </pic:spPr>
                </pic:pic>
              </a:graphicData>
            </a:graphic>
          </wp:inline>
        </w:drawing>
      </w:r>
    </w:p>
    <w:p w14:paraId="7CA313D6" w14:textId="3F7AA399" w:rsidR="006B7F88" w:rsidRDefault="00295116" w:rsidP="006B7F88">
      <w:r>
        <w:t>Film Satış kısmının ekranına gelindiği zaman ise eskiden bu zamana yapılan tüm satışlar görünmektedir. Bununla birlikte bu satışların bilgilerinde değişiklik yapıp kaydedilebilir ve ilgili satışın iptali yani silinmesi işlemini gerçekleştirebilirsiniz. İlgili sayfanın sağ alt kısmında ise Toplam Satılan Stok ve Net Tutar hesaplanarak ilgili kolonlara yazılmıştır.</w:t>
      </w:r>
    </w:p>
    <w:p w14:paraId="2AE15E3C" w14:textId="23D9CF48" w:rsidR="00295116" w:rsidRDefault="00295116" w:rsidP="006B7F88"/>
    <w:p w14:paraId="75F1CFF3" w14:textId="16686CA9" w:rsidR="00295116" w:rsidRDefault="00295116" w:rsidP="006B7F88">
      <w:r>
        <w:rPr>
          <w:noProof/>
          <w:lang w:eastAsia="tr-TR"/>
        </w:rPr>
        <w:drawing>
          <wp:inline distT="0" distB="0" distL="0" distR="0" wp14:anchorId="128ADB95" wp14:editId="2B9ED000">
            <wp:extent cx="3245825" cy="1996440"/>
            <wp:effectExtent l="0" t="0" r="0" b="38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52038" cy="2000261"/>
                    </a:xfrm>
                    <a:prstGeom prst="rect">
                      <a:avLst/>
                    </a:prstGeom>
                    <a:noFill/>
                    <a:ln>
                      <a:noFill/>
                    </a:ln>
                  </pic:spPr>
                </pic:pic>
              </a:graphicData>
            </a:graphic>
          </wp:inline>
        </w:drawing>
      </w:r>
    </w:p>
    <w:p w14:paraId="3F1D4C50" w14:textId="361BF8A8" w:rsidR="00295116" w:rsidRDefault="00295116" w:rsidP="006B7F88"/>
    <w:p w14:paraId="6A1F1A39" w14:textId="21057398" w:rsidR="00295116" w:rsidRDefault="00295116" w:rsidP="006B7F88">
      <w:r>
        <w:t>Film Satış Sorgulama ekranında ise belirli tarihler arasında yapılan satışların getirilme işle</w:t>
      </w:r>
      <w:r w:rsidR="00A82D31">
        <w:t>mi yapılmakla birlikte, bu satışların toplam stoğu ve maliyeti sağ alt kısımda listelenmektedir.</w:t>
      </w:r>
    </w:p>
    <w:p w14:paraId="6930540D" w14:textId="1B61B2FC" w:rsidR="00A82D31" w:rsidRDefault="00A82D31" w:rsidP="006B7F88"/>
    <w:p w14:paraId="0E1C26DF" w14:textId="3D6C7C04" w:rsidR="00A82D31" w:rsidRDefault="00A82D31" w:rsidP="006B7F88">
      <w:r>
        <w:rPr>
          <w:noProof/>
          <w:lang w:eastAsia="tr-TR"/>
        </w:rPr>
        <w:lastRenderedPageBreak/>
        <w:drawing>
          <wp:inline distT="0" distB="0" distL="0" distR="0" wp14:anchorId="38865443" wp14:editId="1D5607F6">
            <wp:extent cx="3293503" cy="2156460"/>
            <wp:effectExtent l="0" t="0" r="254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01464" cy="2161673"/>
                    </a:xfrm>
                    <a:prstGeom prst="rect">
                      <a:avLst/>
                    </a:prstGeom>
                    <a:noFill/>
                    <a:ln>
                      <a:noFill/>
                    </a:ln>
                  </pic:spPr>
                </pic:pic>
              </a:graphicData>
            </a:graphic>
          </wp:inline>
        </w:drawing>
      </w:r>
    </w:p>
    <w:p w14:paraId="05DE6A8B" w14:textId="039B787A" w:rsidR="00A82D31" w:rsidRDefault="00A82D31" w:rsidP="006B7F88"/>
    <w:p w14:paraId="7E697F7D" w14:textId="517A0161" w:rsidR="00A82D31" w:rsidRDefault="00A82D31" w:rsidP="006B7F88">
      <w:r>
        <w:t>İletişim menü scpritinde ise programcının telefon, cep telefonu ve mail adresi listelenmektedir.</w:t>
      </w:r>
    </w:p>
    <w:p w14:paraId="5093B86F" w14:textId="77777777" w:rsidR="00A82D31" w:rsidRDefault="00A82D31" w:rsidP="006B7F88"/>
    <w:p w14:paraId="4E77B244" w14:textId="26C66236" w:rsidR="00A82D31" w:rsidRDefault="00A82D31" w:rsidP="006B7F88">
      <w:r>
        <w:rPr>
          <w:noProof/>
          <w:lang w:eastAsia="tr-TR"/>
        </w:rPr>
        <w:drawing>
          <wp:inline distT="0" distB="0" distL="0" distR="0" wp14:anchorId="170BEA0B" wp14:editId="3FFDABF0">
            <wp:extent cx="3386604" cy="2217420"/>
            <wp:effectExtent l="0" t="0" r="444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97361" cy="2224464"/>
                    </a:xfrm>
                    <a:prstGeom prst="rect">
                      <a:avLst/>
                    </a:prstGeom>
                    <a:noFill/>
                    <a:ln>
                      <a:noFill/>
                    </a:ln>
                  </pic:spPr>
                </pic:pic>
              </a:graphicData>
            </a:graphic>
          </wp:inline>
        </w:drawing>
      </w:r>
    </w:p>
    <w:p w14:paraId="2E47075B" w14:textId="4A04D749" w:rsidR="006B7F88" w:rsidRDefault="00A82D31" w:rsidP="006B7F88">
      <w:r>
        <w:t>Çıkış ekranında ise programdan çıkıp tekrardan login ekranına dönmektedir.</w:t>
      </w:r>
    </w:p>
    <w:p w14:paraId="36C3E4C3" w14:textId="606B3368" w:rsidR="00A82D31" w:rsidRPr="006B7F88" w:rsidRDefault="00853C75" w:rsidP="006B7F88">
      <w:r>
        <w:t>Son olarak söylemek gerekirse</w:t>
      </w:r>
      <w:r w:rsidR="00A82D31">
        <w:t>, Login ekranı ayrı bir form olarak, Giriş yaptıktan sonra gelen kullanıcı ekranı üzerindeki işlemler aynı form üzerinde MDI Container yapısı kullanılarak, child formlar üzerinden yapılmıştır.</w:t>
      </w:r>
    </w:p>
    <w:p w14:paraId="4AE7B30C" w14:textId="77777777" w:rsidR="00A82D31" w:rsidRDefault="00A82D31" w:rsidP="009F1188">
      <w:pPr>
        <w:pStyle w:val="Balk2"/>
      </w:pPr>
      <w:bookmarkStart w:id="10" w:name="_Toc500507750"/>
    </w:p>
    <w:p w14:paraId="71C5964C" w14:textId="0086A5FF" w:rsidR="009F1188" w:rsidRDefault="00A032DF" w:rsidP="009F1188">
      <w:pPr>
        <w:pStyle w:val="Balk2"/>
      </w:pPr>
      <w:r>
        <w:t xml:space="preserve">4.3 </w:t>
      </w:r>
      <w:r w:rsidR="009F1188">
        <w:t>Geliştirim</w:t>
      </w:r>
      <w:bookmarkEnd w:id="10"/>
      <w:r w:rsidR="009F1188">
        <w:t xml:space="preserve"> </w:t>
      </w:r>
    </w:p>
    <w:p w14:paraId="3E561620" w14:textId="77777777" w:rsidR="00853C75" w:rsidRDefault="00853C75" w:rsidP="00853C75">
      <w:r w:rsidRPr="00853C75">
        <w:t>Program</w:t>
      </w:r>
      <w:r>
        <w:t>.cs Class’ı ilgili programın hangi Form ile başlatılacağını belirlemektedir. Bizim programımız ilk olarak LoginEkranı ile başlayacağından dolayı öncelik ona verilmiştir.</w:t>
      </w:r>
    </w:p>
    <w:p w14:paraId="2750DF77" w14:textId="77777777" w:rsidR="006C7243" w:rsidRDefault="006C7243" w:rsidP="00853C75"/>
    <w:p w14:paraId="489ADCC3" w14:textId="7FEF2556" w:rsidR="00853C75" w:rsidRDefault="00853C75" w:rsidP="00853C75">
      <w:r w:rsidRPr="00853C75">
        <w:t>cGenel</w:t>
      </w:r>
      <w:r>
        <w:t xml:space="preserve">.cs Class’ı ile Sql bağlantı cümleciği ve global olarak kullanılan diğer veriler static olarak burada tanımlanmıştır. </w:t>
      </w:r>
    </w:p>
    <w:p w14:paraId="147859D8" w14:textId="77777777" w:rsidR="006C7243" w:rsidRDefault="006C7243" w:rsidP="00853C75"/>
    <w:p w14:paraId="757846D1" w14:textId="41B09208" w:rsidR="006C7243" w:rsidRDefault="006C7243" w:rsidP="00853C75">
      <w:r w:rsidRPr="006C7243">
        <w:t>cFilm</w:t>
      </w:r>
      <w:r w:rsidR="00AA4576">
        <w:t>.cs Class’i ile veritabanından</w:t>
      </w:r>
      <w:r>
        <w:t xml:space="preserve">, </w:t>
      </w:r>
    </w:p>
    <w:p w14:paraId="49324209" w14:textId="521E88EE" w:rsidR="006C7243" w:rsidRDefault="006C7243" w:rsidP="006C7243">
      <w:pPr>
        <w:ind w:firstLine="708"/>
      </w:pPr>
      <w:r>
        <w:t>Silinmemiş tüm filmlerin ListView’e listelenmesini sağlayan FilmleriGetir fonksiyonu,</w:t>
      </w:r>
    </w:p>
    <w:p w14:paraId="351ABD06" w14:textId="1CB1E6F7" w:rsidR="006C7243" w:rsidRDefault="006C7243" w:rsidP="00853C75">
      <w:r>
        <w:lastRenderedPageBreak/>
        <w:tab/>
        <w:t>Silinmemiş tüm filmleri ada göre ListView’e eklenmesini sağlayan FilmleriGetirByAdaGore fonskiyonu,</w:t>
      </w:r>
    </w:p>
    <w:p w14:paraId="6FF6637A" w14:textId="46D33454" w:rsidR="006C7243" w:rsidRDefault="006C7243" w:rsidP="00853C75">
      <w:r>
        <w:tab/>
        <w:t>Yeni satış ekleme yapıldığı zaman ilgili Filmi FilmNo’suna göre bulup adetini güncelleyen  StokGuncelleBySatisEkle fonksiyonu,</w:t>
      </w:r>
    </w:p>
    <w:p w14:paraId="0AF61297" w14:textId="17872261" w:rsidR="006C7243" w:rsidRDefault="006C7243" w:rsidP="00853C75">
      <w:r>
        <w:tab/>
        <w:t>Var olan satış iptal edildiği zaman ilgili Filmi FilmNo’suna göre bulup adetini güncelleyen StokGuncelleBySatisIptal fonksiyonu,</w:t>
      </w:r>
    </w:p>
    <w:p w14:paraId="2BEFCA43" w14:textId="27A552B3" w:rsidR="006C7243" w:rsidRDefault="006C7243" w:rsidP="00853C75">
      <w:r>
        <w:tab/>
        <w:t>Var olan satış değiştirildiği zaman ilgili Filmi FilmNo’suna göre bulup adetini güncelleyen StokGuncelleBySatisDegistir fonksiyonu,</w:t>
      </w:r>
    </w:p>
    <w:p w14:paraId="0C6266D6" w14:textId="6FCA074F" w:rsidR="006C7243" w:rsidRDefault="006C7243" w:rsidP="00853C75">
      <w:r>
        <w:tab/>
        <w:t>Veritabanındaki filmleri arama esnasında ada, türe, yönetmene ya da oyunculara göre getirip listeleyen FilmleriGetirBySorgulama fonksiyonu,</w:t>
      </w:r>
    </w:p>
    <w:p w14:paraId="6DC5C344" w14:textId="694B25F7" w:rsidR="006C7243" w:rsidRDefault="006C7243" w:rsidP="00853C75">
      <w:r>
        <w:tab/>
        <w:t>İlgili filmin yönetmenine göre olup olmadığını döndüren FilmKontrol (fazladan filmNo olacak şekilde overload edilmiş halde) fonksiyonu,</w:t>
      </w:r>
    </w:p>
    <w:p w14:paraId="290268D5" w14:textId="6E2C1883" w:rsidR="006C7243" w:rsidRDefault="006C7243" w:rsidP="00853C75">
      <w:r>
        <w:tab/>
        <w:t>Yeni bir filmin veritabanına eklenme işlemini gerçekleştiren FilmEkle fonskyonu,</w:t>
      </w:r>
    </w:p>
    <w:p w14:paraId="2CB55D64" w14:textId="51A7EB29" w:rsidR="006C7243" w:rsidRDefault="006C7243" w:rsidP="00853C75">
      <w:r>
        <w:tab/>
      </w:r>
      <w:r w:rsidR="00331185">
        <w:t>Seçilen filmin güncellenmesini sağlayan FilmGuncelle fonksiyonu,</w:t>
      </w:r>
    </w:p>
    <w:p w14:paraId="31F55D96" w14:textId="570DEB30" w:rsidR="00331185" w:rsidRDefault="00331185" w:rsidP="00853C75">
      <w:r>
        <w:tab/>
        <w:t>Aldığı FilmNo değerine göre film silme işlemini gerçekleştiren FilmSil fonksiyonu,</w:t>
      </w:r>
    </w:p>
    <w:p w14:paraId="3293AA0A" w14:textId="77777777" w:rsidR="00331185" w:rsidRDefault="00331185" w:rsidP="00853C75">
      <w:r>
        <w:tab/>
        <w:t>Son olaraksa Stok güncelleme işlemini gerçekleştiren FilmStokGüncelle fonksiyonu,</w:t>
      </w:r>
    </w:p>
    <w:p w14:paraId="19C59209" w14:textId="07F5BD50" w:rsidR="00331185" w:rsidRDefault="00331185" w:rsidP="00853C75">
      <w:r>
        <w:t>bulunmaktadır.</w:t>
      </w:r>
    </w:p>
    <w:p w14:paraId="0A7D3FA2" w14:textId="609BCD12" w:rsidR="006C7243" w:rsidRDefault="006C7243" w:rsidP="00853C75"/>
    <w:p w14:paraId="5417036E" w14:textId="19D6C134" w:rsidR="00331185" w:rsidRDefault="00331185" w:rsidP="00853C75">
      <w:r w:rsidRPr="00331185">
        <w:t>cFilmSatis</w:t>
      </w:r>
      <w:r>
        <w:t>.cs C</w:t>
      </w:r>
      <w:r w:rsidR="00AA4576">
        <w:t>lass’ının içinde veritabanından,</w:t>
      </w:r>
    </w:p>
    <w:p w14:paraId="14EFEA75" w14:textId="383AAD00" w:rsidR="00331185" w:rsidRDefault="00331185" w:rsidP="00853C75">
      <w:r>
        <w:tab/>
        <w:t>Yapılan satışları getiren SatislariGetir fonksiyonu,</w:t>
      </w:r>
    </w:p>
    <w:p w14:paraId="548E778D" w14:textId="5257F00C" w:rsidR="00331185" w:rsidRDefault="00331185" w:rsidP="00853C75">
      <w:r>
        <w:tab/>
        <w:t>Satış eklemeye yarayan SatisEkle fonksiyonu,</w:t>
      </w:r>
    </w:p>
    <w:p w14:paraId="12A0E5C9" w14:textId="62EA0380" w:rsidR="00331185" w:rsidRDefault="00331185" w:rsidP="00853C75">
      <w:r>
        <w:tab/>
        <w:t>İlgili filmin satışını güncellemeye yarayan SatisGuncelle fonksiyonu,</w:t>
      </w:r>
    </w:p>
    <w:p w14:paraId="469543FB" w14:textId="05A4ABAE" w:rsidR="00331185" w:rsidRDefault="00331185" w:rsidP="00853C75">
      <w:r>
        <w:tab/>
        <w:t>İlgili satışın iptalini gerçekleştiren SatisIptal fonksiyonu,</w:t>
      </w:r>
    </w:p>
    <w:p w14:paraId="195ADF65" w14:textId="221ED00D" w:rsidR="00331185" w:rsidRDefault="00331185" w:rsidP="00853C75">
      <w:r>
        <w:tab/>
        <w:t>İlgili satışın belirli tarihler arasında olanını getiren SatisGetirByTarihlerArasi (overload edilmiştir) fonksiyonu,</w:t>
      </w:r>
      <w:r w:rsidR="00620A9C">
        <w:t xml:space="preserve"> </w:t>
      </w:r>
    </w:p>
    <w:p w14:paraId="524327CA" w14:textId="587306B1" w:rsidR="00620A9C" w:rsidRDefault="00620A9C" w:rsidP="00853C75">
      <w:r>
        <w:tab/>
        <w:t>İlgili satışları test etmek için SatislariGetirByTarihlerArasiTestFunction fonksiyonu,</w:t>
      </w:r>
    </w:p>
    <w:p w14:paraId="44FA2EA4" w14:textId="43058C6D" w:rsidR="00331185" w:rsidRDefault="00331185" w:rsidP="00853C75">
      <w:r>
        <w:t>bulunmaktadır.</w:t>
      </w:r>
    </w:p>
    <w:p w14:paraId="6794E458" w14:textId="47BD7CB7" w:rsidR="00331185" w:rsidRDefault="00331185" w:rsidP="00853C75"/>
    <w:p w14:paraId="5069C267" w14:textId="78264FBC" w:rsidR="00620A9C" w:rsidRDefault="00620A9C" w:rsidP="00620A9C">
      <w:r w:rsidRPr="00331185">
        <w:t>cFilm</w:t>
      </w:r>
      <w:r>
        <w:t>Turu.cs C</w:t>
      </w:r>
      <w:r w:rsidR="00AA4576">
        <w:t>lass’ının içinde veritabanından</w:t>
      </w:r>
      <w:r>
        <w:t>,</w:t>
      </w:r>
    </w:p>
    <w:p w14:paraId="4B6664FA" w14:textId="1AACDAA6" w:rsidR="00331185" w:rsidRDefault="00620A9C" w:rsidP="00853C75">
      <w:r>
        <w:tab/>
        <w:t>Film türlerini getirmeye yarayan FilmTurleriGetir fonksiyonu,</w:t>
      </w:r>
    </w:p>
    <w:p w14:paraId="744CC64D" w14:textId="291107D1" w:rsidR="00620A9C" w:rsidRDefault="00620A9C" w:rsidP="00853C75">
      <w:r>
        <w:tab/>
        <w:t>Film türlerini belli bir türe göre getirmeye yarayan FilmTurNoGetirByTureGore fonksiyonu,</w:t>
      </w:r>
    </w:p>
    <w:p w14:paraId="0D6594D3" w14:textId="1881FC74" w:rsidR="00620A9C" w:rsidRDefault="00620A9C" w:rsidP="00853C75">
      <w:r>
        <w:tab/>
        <w:t>Film türünün olup olmadığını test etmek için FilnTuruKontrol fonksiyonu,</w:t>
      </w:r>
    </w:p>
    <w:p w14:paraId="4DBE9C39" w14:textId="2C409673" w:rsidR="00620A9C" w:rsidRDefault="00620A9C" w:rsidP="00853C75">
      <w:r>
        <w:lastRenderedPageBreak/>
        <w:tab/>
        <w:t>Film türü eklemek için FilmTuruEkle fonksiyonu,</w:t>
      </w:r>
    </w:p>
    <w:p w14:paraId="44D887A1" w14:textId="06E5C4D4" w:rsidR="00620A9C" w:rsidRDefault="00620A9C" w:rsidP="00853C75">
      <w:r>
        <w:tab/>
        <w:t>Film türü güncellemek için FilmTuruGuncelle fonksiyonu,</w:t>
      </w:r>
    </w:p>
    <w:p w14:paraId="37BCBF60" w14:textId="4EEE210D" w:rsidR="00620A9C" w:rsidRDefault="00620A9C" w:rsidP="00853C75">
      <w:r>
        <w:tab/>
        <w:t>Film türü silmek için FilmTuruSil fonksiyonu,</w:t>
      </w:r>
    </w:p>
    <w:p w14:paraId="30B8E0CE" w14:textId="580BBE33" w:rsidR="00AA4576" w:rsidRDefault="00620A9C" w:rsidP="00853C75">
      <w:r>
        <w:t>bulunmaktadır.</w:t>
      </w:r>
    </w:p>
    <w:p w14:paraId="5E11E47B" w14:textId="77777777" w:rsidR="00AA4576" w:rsidRDefault="00AA4576" w:rsidP="00853C75"/>
    <w:p w14:paraId="7A2C5015" w14:textId="32CBE56E" w:rsidR="00AA4576" w:rsidRDefault="00AA4576" w:rsidP="00853C75">
      <w:r>
        <w:t>CMusteri.cs Class’ının içinde veritabanından,</w:t>
      </w:r>
    </w:p>
    <w:p w14:paraId="532D70D8" w14:textId="5C44F5E1" w:rsidR="00AA4576" w:rsidRDefault="00AA4576" w:rsidP="00853C75">
      <w:r>
        <w:tab/>
        <w:t>Müşterileri getirmeye yarayan MusterileriGetir fonksiyonu,</w:t>
      </w:r>
    </w:p>
    <w:p w14:paraId="5C99937A" w14:textId="5014B1D2" w:rsidR="00AA4576" w:rsidRDefault="00AA4576" w:rsidP="00853C75">
      <w:r>
        <w:tab/>
        <w:t>Müşterinin olup olmadığını kontrol etmek için MusteriKontrol fonksiyonu,</w:t>
      </w:r>
    </w:p>
    <w:p w14:paraId="44F69CE1" w14:textId="5C0A2C1E" w:rsidR="00AA4576" w:rsidRDefault="00AA4576" w:rsidP="00853C75">
      <w:r>
        <w:tab/>
        <w:t>Ada göre müşteri getirmeye yarayan MusterileriGetirByAdaGore fonksiyonu,</w:t>
      </w:r>
    </w:p>
    <w:p w14:paraId="0D4B55CA" w14:textId="5D384969" w:rsidR="00AA4576" w:rsidRDefault="00AA4576" w:rsidP="00853C75">
      <w:r>
        <w:tab/>
        <w:t>Müşteri eklemeye yarayan MusteriEkle fonksiyonu,</w:t>
      </w:r>
    </w:p>
    <w:p w14:paraId="53651CEE" w14:textId="57F01EAE" w:rsidR="00AA4576" w:rsidRDefault="00AA4576" w:rsidP="00853C75">
      <w:r>
        <w:tab/>
        <w:t>Müşteri bilgilerini güncellemeye yarayan MusteriGuncelle fonksiyonu,</w:t>
      </w:r>
    </w:p>
    <w:p w14:paraId="31D5D021" w14:textId="37E504B9" w:rsidR="00AA4576" w:rsidRDefault="00AA4576" w:rsidP="00853C75">
      <w:r>
        <w:tab/>
        <w:t>Müşteri silmeye yarayan MusteriSil fonksiyonu,</w:t>
      </w:r>
    </w:p>
    <w:p w14:paraId="4D5B0C05" w14:textId="527ACFC3" w:rsidR="00AA4576" w:rsidRDefault="00AA4576" w:rsidP="00853C75">
      <w:r>
        <w:tab/>
        <w:t>Müşteri bilgilerine göre müşteri sorgulamak için MusterileriGetirBySorgulama fonksiyonu,</w:t>
      </w:r>
    </w:p>
    <w:p w14:paraId="4C815EDB" w14:textId="1E049E84" w:rsidR="00AA4576" w:rsidRDefault="00AA4576" w:rsidP="00853C75">
      <w:r>
        <w:t>bulunmaktadır.</w:t>
      </w:r>
    </w:p>
    <w:p w14:paraId="78924B7F" w14:textId="21411AC9" w:rsidR="00620A9C" w:rsidRDefault="00AA4576" w:rsidP="00853C75">
      <w:r>
        <w:tab/>
      </w:r>
      <w:r w:rsidR="00620A9C">
        <w:tab/>
      </w:r>
    </w:p>
    <w:p w14:paraId="512999F2" w14:textId="08BFB2D1" w:rsidR="00331185" w:rsidRDefault="00331185" w:rsidP="00853C75"/>
    <w:p w14:paraId="156B4E15" w14:textId="77777777" w:rsidR="001D75E8" w:rsidRDefault="001D75E8" w:rsidP="009F1188">
      <w:pPr>
        <w:pStyle w:val="Balk2"/>
      </w:pPr>
      <w:bookmarkStart w:id="11" w:name="_Toc500507751"/>
    </w:p>
    <w:p w14:paraId="67112A5A" w14:textId="77777777" w:rsidR="001D75E8" w:rsidRDefault="001D75E8" w:rsidP="009F1188">
      <w:pPr>
        <w:pStyle w:val="Balk2"/>
      </w:pPr>
    </w:p>
    <w:p w14:paraId="5BFD4112" w14:textId="58D7BA41" w:rsidR="009F1188" w:rsidRDefault="00A032DF" w:rsidP="009F1188">
      <w:pPr>
        <w:pStyle w:val="Balk2"/>
      </w:pPr>
      <w:r>
        <w:t xml:space="preserve">4.4 </w:t>
      </w:r>
      <w:r w:rsidR="009F1188">
        <w:t>Sınama</w:t>
      </w:r>
      <w:bookmarkEnd w:id="11"/>
      <w:r w:rsidR="009F1188">
        <w:t xml:space="preserve"> </w:t>
      </w:r>
    </w:p>
    <w:p w14:paraId="7BAF6A33" w14:textId="54A0EC3B" w:rsidR="00401A77" w:rsidRDefault="00401A77" w:rsidP="00401A77">
      <w:r>
        <w:t>StokTakipProgramiTests ana dizininin altında,</w:t>
      </w:r>
    </w:p>
    <w:p w14:paraId="138A2E9A" w14:textId="00AB9769" w:rsidR="00401A77" w:rsidRDefault="00401A77" w:rsidP="00401A77">
      <w:r>
        <w:t xml:space="preserve"> </w:t>
      </w:r>
      <w:r>
        <w:tab/>
        <w:t xml:space="preserve">cFilmSatisTests.cs class’ı, vertabanında; belirli tarihler arasında satış işleminin olduğunun bilindiğini varsayıp, o tarihler arasında olumlu bir dönüş olup olmadığını kontrol etmektedir. Bu class, cFilmSatis class’ının SatislariGetirByTarihlerArasiTestFunction fonksiyonunu kullanarak test yapmaktadır. </w:t>
      </w:r>
    </w:p>
    <w:p w14:paraId="372A7807" w14:textId="7884F2DA" w:rsidR="00401A77" w:rsidRDefault="00401A77" w:rsidP="00401A77">
      <w:r>
        <w:tab/>
        <w:t xml:space="preserve">cFilmTest.cs class’ı ilgili film adının ve yönetmeninin veritabanında olduğunu bildiğini varsayıp, o filmin ve yönetmeninin veritabanında olup olmadığını test eden bir kontrol barındırmaktadır.Bu class, cFilm class’ının FilmKontrol fonksiyonunu kullanarak test yapmaktadır. </w:t>
      </w:r>
    </w:p>
    <w:p w14:paraId="734B7337" w14:textId="77777777" w:rsidR="00401A77" w:rsidRDefault="00401A77" w:rsidP="00401A77">
      <w:r>
        <w:tab/>
        <w:t>cFilmTuruTests.cs class’ı ilgili film türünün veritabanında olduğunu bildiğini varsayıp, o film türünün olumlu sonuç döndürüp döndürmediğini test eden fonksiyonu barındırmaktadır. Bu class, cFilmTuru class’ının FilmTuruKontrol fonksiyonunu kullanarak test yapmaktadır.</w:t>
      </w:r>
    </w:p>
    <w:p w14:paraId="308FFA8B" w14:textId="77777777" w:rsidR="00401A77" w:rsidRDefault="00401A77" w:rsidP="00401A77">
      <w:r>
        <w:tab/>
        <w:t xml:space="preserve">cMusteriTests.cs class’ı ilgili müşterinin veritabanından olduğunu bildiğini varsayıp, o müşteriye ait veritabanı sorgusunun olumlu ya da olumsuz dönüp dönmediğini kontrol eden bir </w:t>
      </w:r>
      <w:r>
        <w:lastRenderedPageBreak/>
        <w:t>fonksiyonu barındırmaktadır.Bu class, cMusteri class’ının MusteriKontrol fonksiyonunu kullanarak test yapmaktadır.</w:t>
      </w:r>
    </w:p>
    <w:p w14:paraId="54AFE0C1" w14:textId="650774CC" w:rsidR="00401A77" w:rsidRDefault="00401A77" w:rsidP="00401A77">
      <w:r>
        <w:t xml:space="preserve"> Bunlarla birlikte yapılan tüm testler olumlu bir şekilde sonuçlanmaktadır.</w:t>
      </w:r>
    </w:p>
    <w:p w14:paraId="6A189557" w14:textId="35B44E34" w:rsidR="00401A77" w:rsidRDefault="001D75E8" w:rsidP="00401A77">
      <w:r>
        <w:t>Ayrıca program test araçlarının yetmediği yerde, elle programın uygun çalışıp çalışmadığıda kontrol edilmiş olup, yapılan tüm testlerden başarıyla geçmiştir.</w:t>
      </w:r>
    </w:p>
    <w:p w14:paraId="3D63AAD7" w14:textId="77777777" w:rsidR="00401A77" w:rsidRPr="00401A77" w:rsidRDefault="00401A77" w:rsidP="00401A77"/>
    <w:p w14:paraId="5A0153BB" w14:textId="04667028" w:rsidR="00A1594F" w:rsidRDefault="00A1594F" w:rsidP="00A1594F">
      <w:pPr>
        <w:pStyle w:val="Balk1"/>
      </w:pPr>
      <w:bookmarkStart w:id="12" w:name="_Toc500507752"/>
      <w:r>
        <w:t xml:space="preserve">5. </w:t>
      </w:r>
      <w:r w:rsidRPr="00A1594F">
        <w:t xml:space="preserve">Geliştirilen </w:t>
      </w:r>
      <w:r w:rsidR="00A912A9">
        <w:t xml:space="preserve">PROGRAMIN </w:t>
      </w:r>
      <w:r w:rsidRPr="00A1594F">
        <w:t>Tanıtımı</w:t>
      </w:r>
      <w:bookmarkEnd w:id="12"/>
    </w:p>
    <w:p w14:paraId="68E955F1" w14:textId="38F138A6" w:rsidR="009E7978" w:rsidRDefault="009E7978" w:rsidP="009E7978"/>
    <w:p w14:paraId="191706FB" w14:textId="76584CE6" w:rsidR="000E68E4" w:rsidRDefault="00EF2DB6" w:rsidP="009E7978">
      <w:r>
        <w:rPr>
          <w:noProof/>
          <w:lang w:eastAsia="tr-TR"/>
        </w:rPr>
        <w:drawing>
          <wp:inline distT="0" distB="0" distL="0" distR="0" wp14:anchorId="29115A62" wp14:editId="08F34663">
            <wp:extent cx="3406140" cy="2579731"/>
            <wp:effectExtent l="0" t="0" r="381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18377" cy="2588999"/>
                    </a:xfrm>
                    <a:prstGeom prst="rect">
                      <a:avLst/>
                    </a:prstGeom>
                    <a:noFill/>
                    <a:ln>
                      <a:noFill/>
                    </a:ln>
                  </pic:spPr>
                </pic:pic>
              </a:graphicData>
            </a:graphic>
          </wp:inline>
        </w:drawing>
      </w:r>
    </w:p>
    <w:p w14:paraId="348AFE67" w14:textId="60808D1F" w:rsidR="00EF2DB6" w:rsidRDefault="00EF2DB6" w:rsidP="009E7978">
      <w:r>
        <w:t xml:space="preserve">Kullanıcı adı admin ve şifre “1234” girildikten sonra program arayüze girmektedir. </w:t>
      </w:r>
    </w:p>
    <w:p w14:paraId="3EB2DA7E" w14:textId="5C414EF7" w:rsidR="00EF2DB6" w:rsidRDefault="00EF2DB6" w:rsidP="009E7978">
      <w:r>
        <w:rPr>
          <w:noProof/>
          <w:lang w:eastAsia="tr-TR"/>
        </w:rPr>
        <w:drawing>
          <wp:inline distT="0" distB="0" distL="0" distR="0" wp14:anchorId="58875535" wp14:editId="6B051600">
            <wp:extent cx="3420428" cy="2461260"/>
            <wp:effectExtent l="0" t="0" r="889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29504" cy="2467791"/>
                    </a:xfrm>
                    <a:prstGeom prst="rect">
                      <a:avLst/>
                    </a:prstGeom>
                    <a:noFill/>
                    <a:ln>
                      <a:noFill/>
                    </a:ln>
                  </pic:spPr>
                </pic:pic>
              </a:graphicData>
            </a:graphic>
          </wp:inline>
        </w:drawing>
      </w:r>
    </w:p>
    <w:p w14:paraId="1A906D6E" w14:textId="72ABC453" w:rsidR="009E7978" w:rsidRDefault="00EF2DB6" w:rsidP="009E7978">
      <w:r>
        <w:t xml:space="preserve">Arayüze </w:t>
      </w:r>
      <w:r w:rsidR="00B164E0">
        <w:t>giriş yaptıktan sonra program bizi böyle karşılamaktadır.</w:t>
      </w:r>
      <w:r>
        <w:t xml:space="preserve"> </w:t>
      </w:r>
      <w:r w:rsidR="00B164E0">
        <w:t>Kullanıcı çıkışı (logout) olmadan çıkarsak XML’e kaydedilen değer sayesinde program yine giriş yapmış gibi buradan işlemlerine devam edebilecektir.</w:t>
      </w:r>
    </w:p>
    <w:p w14:paraId="373FA8E7" w14:textId="35EFC2B8" w:rsidR="00B164E0" w:rsidRDefault="0074186F" w:rsidP="009E7978">
      <w:r>
        <w:rPr>
          <w:noProof/>
          <w:lang w:eastAsia="tr-TR"/>
        </w:rPr>
        <w:lastRenderedPageBreak/>
        <w:drawing>
          <wp:inline distT="0" distB="0" distL="0" distR="0" wp14:anchorId="0692FF8E" wp14:editId="081FE924">
            <wp:extent cx="3870684" cy="2278380"/>
            <wp:effectExtent l="0" t="0" r="0" b="762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82282" cy="2285207"/>
                    </a:xfrm>
                    <a:prstGeom prst="rect">
                      <a:avLst/>
                    </a:prstGeom>
                    <a:noFill/>
                    <a:ln>
                      <a:noFill/>
                    </a:ln>
                  </pic:spPr>
                </pic:pic>
              </a:graphicData>
            </a:graphic>
          </wp:inline>
        </w:drawing>
      </w:r>
    </w:p>
    <w:p w14:paraId="4A0DDD9E" w14:textId="429891BC" w:rsidR="0074186F" w:rsidRDefault="0074186F" w:rsidP="009E7978">
      <w:r>
        <w:t>Film tanımlama ekranı bu şekilde olmaktadır ve</w:t>
      </w:r>
    </w:p>
    <w:p w14:paraId="721BBB00" w14:textId="46768E26" w:rsidR="0074186F" w:rsidRDefault="0074186F" w:rsidP="009E7978">
      <w:r>
        <w:rPr>
          <w:noProof/>
          <w:lang w:eastAsia="tr-TR"/>
        </w:rPr>
        <w:drawing>
          <wp:inline distT="0" distB="0" distL="0" distR="0" wp14:anchorId="5676B225" wp14:editId="1E22CBA8">
            <wp:extent cx="3839488" cy="2385060"/>
            <wp:effectExtent l="0" t="0" r="889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51747" cy="2392675"/>
                    </a:xfrm>
                    <a:prstGeom prst="rect">
                      <a:avLst/>
                    </a:prstGeom>
                    <a:noFill/>
                    <a:ln>
                      <a:noFill/>
                    </a:ln>
                  </pic:spPr>
                </pic:pic>
              </a:graphicData>
            </a:graphic>
          </wp:inline>
        </w:drawing>
      </w:r>
    </w:p>
    <w:p w14:paraId="14874A5B" w14:textId="7539CC15" w:rsidR="0074186F" w:rsidRDefault="0074186F" w:rsidP="009E7978">
      <w:r>
        <w:t>İlgili filmin özellikleri çift tıklanarak değiştirilebilmekte ya da silinebilmektedir.</w:t>
      </w:r>
    </w:p>
    <w:p w14:paraId="515F911D" w14:textId="03576F05" w:rsidR="00B164E0" w:rsidRDefault="00B164E0" w:rsidP="009E7978">
      <w:r>
        <w:rPr>
          <w:noProof/>
          <w:lang w:eastAsia="tr-TR"/>
        </w:rPr>
        <w:drawing>
          <wp:inline distT="0" distB="0" distL="0" distR="0" wp14:anchorId="2AB799C9" wp14:editId="0AC2A697">
            <wp:extent cx="3738340" cy="23241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54095" cy="2333894"/>
                    </a:xfrm>
                    <a:prstGeom prst="rect">
                      <a:avLst/>
                    </a:prstGeom>
                    <a:noFill/>
                    <a:ln>
                      <a:noFill/>
                    </a:ln>
                  </pic:spPr>
                </pic:pic>
              </a:graphicData>
            </a:graphic>
          </wp:inline>
        </w:drawing>
      </w:r>
    </w:p>
    <w:p w14:paraId="4C4ABBBA" w14:textId="06061D34" w:rsidR="00B164E0" w:rsidRDefault="00B164E0" w:rsidP="009E7978">
      <w:r>
        <w:t>Ve program film adına göre arama yapabilmekte</w:t>
      </w:r>
      <w:r w:rsidR="0074186F">
        <w:t>dir</w:t>
      </w:r>
      <w:r>
        <w:t>.</w:t>
      </w:r>
    </w:p>
    <w:p w14:paraId="339B1AC6" w14:textId="07ACB162" w:rsidR="0074186F" w:rsidRDefault="0074186F" w:rsidP="009E7978">
      <w:r>
        <w:rPr>
          <w:noProof/>
          <w:lang w:eastAsia="tr-TR"/>
        </w:rPr>
        <w:lastRenderedPageBreak/>
        <w:drawing>
          <wp:inline distT="0" distB="0" distL="0" distR="0" wp14:anchorId="347208CE" wp14:editId="6FBE9FD9">
            <wp:extent cx="3606421" cy="2240280"/>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9233" cy="2242027"/>
                    </a:xfrm>
                    <a:prstGeom prst="rect">
                      <a:avLst/>
                    </a:prstGeom>
                    <a:noFill/>
                    <a:ln>
                      <a:noFill/>
                    </a:ln>
                  </pic:spPr>
                </pic:pic>
              </a:graphicData>
            </a:graphic>
          </wp:inline>
        </w:drawing>
      </w:r>
    </w:p>
    <w:p w14:paraId="071DBC98" w14:textId="778B462A" w:rsidR="0074186F" w:rsidRDefault="0074186F" w:rsidP="009E7978">
      <w:r>
        <w:t xml:space="preserve">Ayrıca </w:t>
      </w:r>
      <w:r w:rsidR="00977045">
        <w:t xml:space="preserve">yeni butonuna basılarak; </w:t>
      </w:r>
      <w:r>
        <w:t>yeni film eklenirken film adı ve yönetmen bilgileri boş bırakılamamaktadır.</w:t>
      </w:r>
    </w:p>
    <w:p w14:paraId="509A7A56" w14:textId="0F602C5A" w:rsidR="0074186F" w:rsidRDefault="0074186F" w:rsidP="009E7978"/>
    <w:p w14:paraId="779221E7" w14:textId="623D88B5" w:rsidR="0074186F" w:rsidRDefault="0074186F" w:rsidP="009E7978">
      <w:r>
        <w:rPr>
          <w:noProof/>
          <w:lang w:eastAsia="tr-TR"/>
        </w:rPr>
        <w:drawing>
          <wp:inline distT="0" distB="0" distL="0" distR="0" wp14:anchorId="01B7997D" wp14:editId="43CDB570">
            <wp:extent cx="3642360" cy="2264430"/>
            <wp:effectExtent l="0" t="0" r="0" b="254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50538" cy="2269514"/>
                    </a:xfrm>
                    <a:prstGeom prst="rect">
                      <a:avLst/>
                    </a:prstGeom>
                    <a:noFill/>
                    <a:ln>
                      <a:noFill/>
                    </a:ln>
                  </pic:spPr>
                </pic:pic>
              </a:graphicData>
            </a:graphic>
          </wp:inline>
        </w:drawing>
      </w:r>
    </w:p>
    <w:p w14:paraId="1728BD89" w14:textId="77777777" w:rsidR="00C54614" w:rsidRDefault="0074186F" w:rsidP="009E7978">
      <w:r>
        <w:t>Ve film daha önce</w:t>
      </w:r>
      <w:r w:rsidR="00C54614">
        <w:t>den</w:t>
      </w:r>
      <w:r>
        <w:t xml:space="preserve"> ekliyse </w:t>
      </w:r>
      <w:r w:rsidR="00C54614">
        <w:t>bu filmi uyarı yaparak eklememektedir.</w:t>
      </w:r>
    </w:p>
    <w:p w14:paraId="6DB2851B" w14:textId="6EA67B9A" w:rsidR="0074186F" w:rsidRDefault="00C54614" w:rsidP="009E7978">
      <w:r>
        <w:rPr>
          <w:noProof/>
          <w:lang w:eastAsia="tr-TR"/>
        </w:rPr>
        <w:drawing>
          <wp:inline distT="0" distB="0" distL="0" distR="0" wp14:anchorId="4B926A95" wp14:editId="10098407">
            <wp:extent cx="4091940" cy="2543931"/>
            <wp:effectExtent l="0" t="0" r="3810" b="889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93750" cy="2545056"/>
                    </a:xfrm>
                    <a:prstGeom prst="rect">
                      <a:avLst/>
                    </a:prstGeom>
                    <a:noFill/>
                    <a:ln>
                      <a:noFill/>
                    </a:ln>
                  </pic:spPr>
                </pic:pic>
              </a:graphicData>
            </a:graphic>
          </wp:inline>
        </w:drawing>
      </w:r>
      <w:r>
        <w:t xml:space="preserve"> </w:t>
      </w:r>
    </w:p>
    <w:p w14:paraId="03E0BB5C" w14:textId="49F560C0" w:rsidR="00C54614" w:rsidRDefault="00C54614" w:rsidP="009E7978">
      <w:r>
        <w:t>Film silme işlemindeyse uyarı verip öyle silme işlemini gerçekleştirmektedir.</w:t>
      </w:r>
    </w:p>
    <w:p w14:paraId="658D8894" w14:textId="1BB2AB67" w:rsidR="00C54614" w:rsidRDefault="00C54614" w:rsidP="009E7978"/>
    <w:p w14:paraId="30665B4C" w14:textId="1DAF9F8B" w:rsidR="00C54614" w:rsidRDefault="00C54614" w:rsidP="009E7978">
      <w:r>
        <w:rPr>
          <w:noProof/>
          <w:lang w:eastAsia="tr-TR"/>
        </w:rPr>
        <w:drawing>
          <wp:inline distT="0" distB="0" distL="0" distR="0" wp14:anchorId="3E799276" wp14:editId="150112B1">
            <wp:extent cx="4039412" cy="25146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51219" cy="2521950"/>
                    </a:xfrm>
                    <a:prstGeom prst="rect">
                      <a:avLst/>
                    </a:prstGeom>
                    <a:noFill/>
                    <a:ln>
                      <a:noFill/>
                    </a:ln>
                  </pic:spPr>
                </pic:pic>
              </a:graphicData>
            </a:graphic>
          </wp:inline>
        </w:drawing>
      </w:r>
    </w:p>
    <w:p w14:paraId="65995D71" w14:textId="20BD05B3" w:rsidR="0074186F" w:rsidRDefault="00C54614" w:rsidP="009E7978">
      <w:r>
        <w:t>Film bilgileri silindi.</w:t>
      </w:r>
    </w:p>
    <w:p w14:paraId="6DD8092D" w14:textId="6870F32F" w:rsidR="0074186F" w:rsidRDefault="0074186F" w:rsidP="009E7978">
      <w:r>
        <w:rPr>
          <w:noProof/>
          <w:lang w:eastAsia="tr-TR"/>
        </w:rPr>
        <w:drawing>
          <wp:inline distT="0" distB="0" distL="0" distR="0" wp14:anchorId="6D830548" wp14:editId="15BFF27B">
            <wp:extent cx="3042890" cy="2567940"/>
            <wp:effectExtent l="0" t="0" r="5715" b="381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55006" cy="2578165"/>
                    </a:xfrm>
                    <a:prstGeom prst="rect">
                      <a:avLst/>
                    </a:prstGeom>
                    <a:noFill/>
                    <a:ln>
                      <a:noFill/>
                    </a:ln>
                  </pic:spPr>
                </pic:pic>
              </a:graphicData>
            </a:graphic>
          </wp:inline>
        </w:drawing>
      </w:r>
    </w:p>
    <w:p w14:paraId="502E3820" w14:textId="495781DD" w:rsidR="0074186F" w:rsidRDefault="0074186F" w:rsidP="009E7978">
      <w:r>
        <w:t xml:space="preserve">Film türlerinde de aynı işlemler yapılabilmekte ve </w:t>
      </w:r>
    </w:p>
    <w:p w14:paraId="3D1DDF64" w14:textId="088C5A11" w:rsidR="0074186F" w:rsidRDefault="0074186F" w:rsidP="009E7978">
      <w:r>
        <w:rPr>
          <w:noProof/>
          <w:lang w:eastAsia="tr-TR"/>
        </w:rPr>
        <w:drawing>
          <wp:inline distT="0" distB="0" distL="0" distR="0" wp14:anchorId="0B3CAA3D" wp14:editId="4387249A">
            <wp:extent cx="3095585" cy="25755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13855" cy="2590760"/>
                    </a:xfrm>
                    <a:prstGeom prst="rect">
                      <a:avLst/>
                    </a:prstGeom>
                    <a:noFill/>
                    <a:ln>
                      <a:noFill/>
                    </a:ln>
                  </pic:spPr>
                </pic:pic>
              </a:graphicData>
            </a:graphic>
          </wp:inline>
        </w:drawing>
      </w:r>
    </w:p>
    <w:p w14:paraId="4753C3BE" w14:textId="295519AD" w:rsidR="00B164E0" w:rsidRDefault="00977045" w:rsidP="009E7978">
      <w:r>
        <w:lastRenderedPageBreak/>
        <w:t xml:space="preserve">yeni butonuna basılarak, </w:t>
      </w:r>
      <w:r w:rsidR="0074186F">
        <w:t>yeni bilgiler eklenebilmektedir.</w:t>
      </w:r>
    </w:p>
    <w:p w14:paraId="2C8FA44C" w14:textId="6A3ECDFB" w:rsidR="0074186F" w:rsidRDefault="0074186F" w:rsidP="009E7978">
      <w:r>
        <w:rPr>
          <w:noProof/>
          <w:lang w:eastAsia="tr-TR"/>
        </w:rPr>
        <w:drawing>
          <wp:inline distT="0" distB="0" distL="0" distR="0" wp14:anchorId="01580DF7" wp14:editId="026707DE">
            <wp:extent cx="3013075" cy="2514221"/>
            <wp:effectExtent l="0" t="0" r="0" b="63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36720" cy="2533951"/>
                    </a:xfrm>
                    <a:prstGeom prst="rect">
                      <a:avLst/>
                    </a:prstGeom>
                    <a:noFill/>
                    <a:ln>
                      <a:noFill/>
                    </a:ln>
                  </pic:spPr>
                </pic:pic>
              </a:graphicData>
            </a:graphic>
          </wp:inline>
        </w:drawing>
      </w:r>
    </w:p>
    <w:p w14:paraId="0670F545" w14:textId="107AAD07" w:rsidR="0074186F" w:rsidRDefault="0074186F" w:rsidP="009E7978">
      <w:r>
        <w:t>Bununla birlikte aynı film türü birden fazla kez eklenememektedir.</w:t>
      </w:r>
    </w:p>
    <w:p w14:paraId="4D4C96EC" w14:textId="31D2DE16" w:rsidR="0074186F" w:rsidRDefault="00C54614" w:rsidP="009E7978">
      <w:r>
        <w:rPr>
          <w:noProof/>
          <w:lang w:eastAsia="tr-TR"/>
        </w:rPr>
        <w:drawing>
          <wp:inline distT="0" distB="0" distL="0" distR="0" wp14:anchorId="52C0FA9A" wp14:editId="07865817">
            <wp:extent cx="2994660" cy="2510755"/>
            <wp:effectExtent l="0" t="0" r="0" b="444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04161" cy="2518721"/>
                    </a:xfrm>
                    <a:prstGeom prst="rect">
                      <a:avLst/>
                    </a:prstGeom>
                    <a:noFill/>
                    <a:ln>
                      <a:noFill/>
                    </a:ln>
                  </pic:spPr>
                </pic:pic>
              </a:graphicData>
            </a:graphic>
          </wp:inline>
        </w:drawing>
      </w:r>
    </w:p>
    <w:p w14:paraId="019EC863" w14:textId="691ED1FA" w:rsidR="00C54614" w:rsidRDefault="00C54614" w:rsidP="009E7978">
      <w:r>
        <w:t>Silmeden önce uyarı vermekte ve öyle silmektedir.</w:t>
      </w:r>
    </w:p>
    <w:p w14:paraId="5E6A5868" w14:textId="73370068" w:rsidR="00C54614" w:rsidRDefault="00C54614" w:rsidP="009E7978">
      <w:r>
        <w:rPr>
          <w:noProof/>
          <w:lang w:eastAsia="tr-TR"/>
        </w:rPr>
        <w:drawing>
          <wp:inline distT="0" distB="0" distL="0" distR="0" wp14:anchorId="3E5EEF04" wp14:editId="3C7E5065">
            <wp:extent cx="3026201" cy="2529840"/>
            <wp:effectExtent l="0" t="0" r="3175"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34307" cy="2536617"/>
                    </a:xfrm>
                    <a:prstGeom prst="rect">
                      <a:avLst/>
                    </a:prstGeom>
                    <a:noFill/>
                    <a:ln>
                      <a:noFill/>
                    </a:ln>
                  </pic:spPr>
                </pic:pic>
              </a:graphicData>
            </a:graphic>
          </wp:inline>
        </w:drawing>
      </w:r>
    </w:p>
    <w:p w14:paraId="50DB6D20" w14:textId="1B9B6ED9" w:rsidR="00C54614" w:rsidRDefault="00C54614" w:rsidP="009E7978">
      <w:r>
        <w:lastRenderedPageBreak/>
        <w:t>Film türünün silindiği gösteren örnek bir çalışma.</w:t>
      </w:r>
    </w:p>
    <w:p w14:paraId="34F83880" w14:textId="75ACFFD4" w:rsidR="00C54614" w:rsidRDefault="00C54614" w:rsidP="009E7978">
      <w:r>
        <w:rPr>
          <w:noProof/>
          <w:lang w:eastAsia="tr-TR"/>
        </w:rPr>
        <w:drawing>
          <wp:inline distT="0" distB="0" distL="0" distR="0" wp14:anchorId="3F58B13B" wp14:editId="3BDD3E10">
            <wp:extent cx="3688080" cy="2193309"/>
            <wp:effectExtent l="0" t="0" r="762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02339" cy="2201789"/>
                    </a:xfrm>
                    <a:prstGeom prst="rect">
                      <a:avLst/>
                    </a:prstGeom>
                    <a:noFill/>
                    <a:ln>
                      <a:noFill/>
                    </a:ln>
                  </pic:spPr>
                </pic:pic>
              </a:graphicData>
            </a:graphic>
          </wp:inline>
        </w:drawing>
      </w:r>
    </w:p>
    <w:p w14:paraId="08DF5BB5" w14:textId="748E145A" w:rsidR="00C54614" w:rsidRDefault="00C54614" w:rsidP="009E7978">
      <w:r>
        <w:t>Müşteri tanımlama kısmında ise</w:t>
      </w:r>
    </w:p>
    <w:p w14:paraId="001CCEFE" w14:textId="58C6413F" w:rsidR="00C54614" w:rsidRDefault="00C54614" w:rsidP="009E7978">
      <w:r>
        <w:rPr>
          <w:noProof/>
          <w:lang w:eastAsia="tr-TR"/>
        </w:rPr>
        <w:drawing>
          <wp:inline distT="0" distB="0" distL="0" distR="0" wp14:anchorId="75D29213" wp14:editId="3ED3C572">
            <wp:extent cx="3749040" cy="2229562"/>
            <wp:effectExtent l="0" t="0" r="381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59515" cy="2235791"/>
                    </a:xfrm>
                    <a:prstGeom prst="rect">
                      <a:avLst/>
                    </a:prstGeom>
                    <a:noFill/>
                    <a:ln>
                      <a:noFill/>
                    </a:ln>
                  </pic:spPr>
                </pic:pic>
              </a:graphicData>
            </a:graphic>
          </wp:inline>
        </w:drawing>
      </w:r>
    </w:p>
    <w:p w14:paraId="4B7E18A5" w14:textId="2B3F73F8" w:rsidR="0074186F" w:rsidRDefault="00C54614" w:rsidP="009E7978">
      <w:r>
        <w:t>Müşteri adına göre arama yapılabilmekte,</w:t>
      </w:r>
    </w:p>
    <w:p w14:paraId="3C50AF6F" w14:textId="080FA7B5" w:rsidR="00C54614" w:rsidRDefault="00C54614" w:rsidP="009E7978">
      <w:r>
        <w:rPr>
          <w:noProof/>
          <w:lang w:eastAsia="tr-TR"/>
        </w:rPr>
        <w:drawing>
          <wp:inline distT="0" distB="0" distL="0" distR="0" wp14:anchorId="09804576" wp14:editId="4084F02F">
            <wp:extent cx="3581400" cy="2131785"/>
            <wp:effectExtent l="0" t="0" r="0" b="190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3164" cy="2144740"/>
                    </a:xfrm>
                    <a:prstGeom prst="rect">
                      <a:avLst/>
                    </a:prstGeom>
                    <a:noFill/>
                    <a:ln>
                      <a:noFill/>
                    </a:ln>
                  </pic:spPr>
                </pic:pic>
              </a:graphicData>
            </a:graphic>
          </wp:inline>
        </w:drawing>
      </w:r>
    </w:p>
    <w:p w14:paraId="5BA18160" w14:textId="69B6272D" w:rsidR="00C54614" w:rsidRDefault="00C54614" w:rsidP="009E7978">
      <w:r>
        <w:t xml:space="preserve">Yeni </w:t>
      </w:r>
      <w:r w:rsidR="00977045">
        <w:t xml:space="preserve">butonuna basılarak; </w:t>
      </w:r>
      <w:r>
        <w:t>müşteri eklenebilmekte,</w:t>
      </w:r>
    </w:p>
    <w:p w14:paraId="267CDB6C" w14:textId="3AD15679" w:rsidR="00C54614" w:rsidRDefault="00C54614" w:rsidP="009E7978">
      <w:r>
        <w:rPr>
          <w:noProof/>
          <w:lang w:eastAsia="tr-TR"/>
        </w:rPr>
        <w:lastRenderedPageBreak/>
        <w:drawing>
          <wp:inline distT="0" distB="0" distL="0" distR="0" wp14:anchorId="38159A83" wp14:editId="1732A7AC">
            <wp:extent cx="3825240" cy="2274877"/>
            <wp:effectExtent l="0" t="0" r="381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3975" cy="2286019"/>
                    </a:xfrm>
                    <a:prstGeom prst="rect">
                      <a:avLst/>
                    </a:prstGeom>
                    <a:noFill/>
                    <a:ln>
                      <a:noFill/>
                    </a:ln>
                  </pic:spPr>
                </pic:pic>
              </a:graphicData>
            </a:graphic>
          </wp:inline>
        </w:drawing>
      </w:r>
    </w:p>
    <w:p w14:paraId="0BEF3CCC" w14:textId="700A6D36" w:rsidR="00C54614" w:rsidRDefault="00C54614" w:rsidP="009E7978">
      <w:r>
        <w:t>Müşteri silinebilmekte,</w:t>
      </w:r>
    </w:p>
    <w:p w14:paraId="5B0CA1E8" w14:textId="66CACBEA" w:rsidR="00C54614" w:rsidRDefault="00C54614" w:rsidP="009E7978">
      <w:r>
        <w:rPr>
          <w:noProof/>
          <w:lang w:eastAsia="tr-TR"/>
        </w:rPr>
        <w:drawing>
          <wp:inline distT="0" distB="0" distL="0" distR="0" wp14:anchorId="6075D8DD" wp14:editId="43CA6667">
            <wp:extent cx="3802380" cy="2263321"/>
            <wp:effectExtent l="0" t="0" r="7620" b="381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07039" cy="2266094"/>
                    </a:xfrm>
                    <a:prstGeom prst="rect">
                      <a:avLst/>
                    </a:prstGeom>
                    <a:noFill/>
                    <a:ln>
                      <a:noFill/>
                    </a:ln>
                  </pic:spPr>
                </pic:pic>
              </a:graphicData>
            </a:graphic>
          </wp:inline>
        </w:drawing>
      </w:r>
    </w:p>
    <w:p w14:paraId="0CFDBE88" w14:textId="32AB7EE2" w:rsidR="00C54614" w:rsidRDefault="00C54614" w:rsidP="009E7978">
      <w:r>
        <w:t>Müşteri bilgileri değiştirilebilmektedir.</w:t>
      </w:r>
    </w:p>
    <w:p w14:paraId="782F6702" w14:textId="2BD80DDF" w:rsidR="00977045" w:rsidRDefault="00977045" w:rsidP="009E7978">
      <w:r>
        <w:rPr>
          <w:noProof/>
          <w:lang w:eastAsia="tr-TR"/>
        </w:rPr>
        <w:drawing>
          <wp:inline distT="0" distB="0" distL="0" distR="0" wp14:anchorId="770671D8" wp14:editId="4EF6502B">
            <wp:extent cx="3819191" cy="2278380"/>
            <wp:effectExtent l="0" t="0" r="0" b="762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24446" cy="2281515"/>
                    </a:xfrm>
                    <a:prstGeom prst="rect">
                      <a:avLst/>
                    </a:prstGeom>
                    <a:noFill/>
                    <a:ln>
                      <a:noFill/>
                    </a:ln>
                  </pic:spPr>
                </pic:pic>
              </a:graphicData>
            </a:graphic>
          </wp:inline>
        </w:drawing>
      </w:r>
    </w:p>
    <w:p w14:paraId="1A98DB89" w14:textId="2A65FD7A" w:rsidR="00977045" w:rsidRDefault="00977045" w:rsidP="009E7978">
      <w:r>
        <w:t>İlgili müşteri varsa, bunun kayıtlı olduğunu söyleyip; kaydetmemektedir.</w:t>
      </w:r>
    </w:p>
    <w:p w14:paraId="43EFE3BF" w14:textId="79D28ECD" w:rsidR="00C54614" w:rsidRDefault="00C54614" w:rsidP="009E7978">
      <w:r>
        <w:rPr>
          <w:noProof/>
          <w:lang w:eastAsia="tr-TR"/>
        </w:rPr>
        <w:lastRenderedPageBreak/>
        <w:drawing>
          <wp:inline distT="0" distB="0" distL="0" distR="0" wp14:anchorId="6A99B0C9" wp14:editId="21CDEB75">
            <wp:extent cx="3768098" cy="2247900"/>
            <wp:effectExtent l="0" t="0" r="381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74741" cy="2251863"/>
                    </a:xfrm>
                    <a:prstGeom prst="rect">
                      <a:avLst/>
                    </a:prstGeom>
                    <a:noFill/>
                    <a:ln>
                      <a:noFill/>
                    </a:ln>
                  </pic:spPr>
                </pic:pic>
              </a:graphicData>
            </a:graphic>
          </wp:inline>
        </w:drawing>
      </w:r>
    </w:p>
    <w:p w14:paraId="1DBD5AAA" w14:textId="66CC183B" w:rsidR="00C54614" w:rsidRDefault="00C54614" w:rsidP="009E7978">
      <w:r>
        <w:t>Değişen müşteri bilgileri kısmına örnek bir girdi.</w:t>
      </w:r>
    </w:p>
    <w:p w14:paraId="3ECA8512" w14:textId="65B371B6" w:rsidR="00C54614" w:rsidRDefault="00C54614" w:rsidP="009E7978">
      <w:r>
        <w:rPr>
          <w:noProof/>
          <w:lang w:eastAsia="tr-TR"/>
        </w:rPr>
        <w:drawing>
          <wp:inline distT="0" distB="0" distL="0" distR="0" wp14:anchorId="6AD81A5B" wp14:editId="02C86F5B">
            <wp:extent cx="3802380" cy="3254153"/>
            <wp:effectExtent l="0" t="0" r="7620" b="381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05804" cy="3257083"/>
                    </a:xfrm>
                    <a:prstGeom prst="rect">
                      <a:avLst/>
                    </a:prstGeom>
                    <a:noFill/>
                    <a:ln>
                      <a:noFill/>
                    </a:ln>
                  </pic:spPr>
                </pic:pic>
              </a:graphicData>
            </a:graphic>
          </wp:inline>
        </w:drawing>
      </w:r>
    </w:p>
    <w:p w14:paraId="301E44EF" w14:textId="0F97205C" w:rsidR="00C54614" w:rsidRDefault="00C54614" w:rsidP="009E7978">
      <w:r>
        <w:t>Film satış ekranında yapılan satışlar ve bunların toplam stok adetiyle birlikte toplam maliyet bilgileri listelenmektedir.</w:t>
      </w:r>
    </w:p>
    <w:p w14:paraId="33C12BA9" w14:textId="77777777" w:rsidR="00C54614" w:rsidRDefault="00C54614" w:rsidP="009E7978"/>
    <w:p w14:paraId="147F6CB3" w14:textId="15029FA0" w:rsidR="00C54614" w:rsidRDefault="00C54614" w:rsidP="009E7978">
      <w:r>
        <w:rPr>
          <w:noProof/>
          <w:lang w:eastAsia="tr-TR"/>
        </w:rPr>
        <w:lastRenderedPageBreak/>
        <w:drawing>
          <wp:inline distT="0" distB="0" distL="0" distR="0" wp14:anchorId="5EEF4EA9" wp14:editId="2AA99EEE">
            <wp:extent cx="3848100" cy="2308860"/>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49673" cy="2309804"/>
                    </a:xfrm>
                    <a:prstGeom prst="rect">
                      <a:avLst/>
                    </a:prstGeom>
                    <a:noFill/>
                    <a:ln>
                      <a:noFill/>
                    </a:ln>
                  </pic:spPr>
                </pic:pic>
              </a:graphicData>
            </a:graphic>
          </wp:inline>
        </w:drawing>
      </w:r>
    </w:p>
    <w:p w14:paraId="20B28BF4" w14:textId="77777777" w:rsidR="00C54614" w:rsidRDefault="00C54614" w:rsidP="009E7978"/>
    <w:p w14:paraId="0A1629D5" w14:textId="12081F90" w:rsidR="002D4B50" w:rsidRDefault="00C54614" w:rsidP="002D4B50">
      <w:r>
        <w:t>Müşteri butonuna basınca ek bir ekran gelmekte ve burada bizden bir müşteri seçmemiz istenmektedir.</w:t>
      </w:r>
      <w:r w:rsidR="002D4B50" w:rsidRPr="002D4B50">
        <w:t xml:space="preserve"> </w:t>
      </w:r>
      <w:r w:rsidR="002D4B50">
        <w:t>İstenen müşteriye çift tıklama yapıldığı takdirde arka plandaki forma o bilgiler geçmektedir.</w:t>
      </w:r>
    </w:p>
    <w:p w14:paraId="777F1C67" w14:textId="3D76F439" w:rsidR="0074186F" w:rsidRDefault="0074186F" w:rsidP="009E7978"/>
    <w:p w14:paraId="1783F884" w14:textId="4F75E10C" w:rsidR="00C54614" w:rsidRDefault="00C54614" w:rsidP="009E7978">
      <w:r>
        <w:rPr>
          <w:noProof/>
          <w:lang w:eastAsia="tr-TR"/>
        </w:rPr>
        <w:drawing>
          <wp:inline distT="0" distB="0" distL="0" distR="0" wp14:anchorId="67B50CA4" wp14:editId="0C8F77A7">
            <wp:extent cx="3771900" cy="2577882"/>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779917" cy="2583361"/>
                    </a:xfrm>
                    <a:prstGeom prst="rect">
                      <a:avLst/>
                    </a:prstGeom>
                    <a:noFill/>
                    <a:ln>
                      <a:noFill/>
                    </a:ln>
                  </pic:spPr>
                </pic:pic>
              </a:graphicData>
            </a:graphic>
          </wp:inline>
        </w:drawing>
      </w:r>
    </w:p>
    <w:p w14:paraId="70FF15AA" w14:textId="1A2469F8" w:rsidR="00C54614" w:rsidRDefault="00C54614" w:rsidP="009E7978">
      <w:r>
        <w:t xml:space="preserve">Film seç.. butonuna basıldığında ise film sorgulama ekranı gelmektedir ve burada bizden bir film seçmemiz istenmektedir. Burada film üst kolonda kalan bilgilere göre arama yapılarak ulaşılabilmektedir. </w:t>
      </w:r>
      <w:r w:rsidR="002D4B50">
        <w:t>İstenen filme çift tıklama yapıldığı takdirde arka plandaki forma o bilgiler geçmektedir.</w:t>
      </w:r>
    </w:p>
    <w:p w14:paraId="0202135C" w14:textId="0145ADCA" w:rsidR="002D4B50" w:rsidRDefault="002D4B50" w:rsidP="009E7978">
      <w:r>
        <w:rPr>
          <w:noProof/>
          <w:lang w:eastAsia="tr-TR"/>
        </w:rPr>
        <w:lastRenderedPageBreak/>
        <w:drawing>
          <wp:inline distT="0" distB="0" distL="0" distR="0" wp14:anchorId="6BE34369" wp14:editId="564CF7F3">
            <wp:extent cx="3718560" cy="3207012"/>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23945" cy="3211656"/>
                    </a:xfrm>
                    <a:prstGeom prst="rect">
                      <a:avLst/>
                    </a:prstGeom>
                    <a:noFill/>
                    <a:ln>
                      <a:noFill/>
                    </a:ln>
                  </pic:spPr>
                </pic:pic>
              </a:graphicData>
            </a:graphic>
          </wp:inline>
        </w:drawing>
      </w:r>
    </w:p>
    <w:p w14:paraId="6928D4EE" w14:textId="74A1FEF6" w:rsidR="002D4B50" w:rsidRDefault="002D4B50" w:rsidP="009E7978">
      <w:r>
        <w:t>Yeni bir sipariş girileceği zaman tarih, müşteri adı, film adı, adeti, fiyatı bilgileri giridikten sonra kaydet butonuna basılarak güncellenme işlemi yapılmaktadır.</w:t>
      </w:r>
    </w:p>
    <w:p w14:paraId="05BF2479" w14:textId="64A5E2F9" w:rsidR="002D4B50" w:rsidRDefault="002D4B50" w:rsidP="009E7978">
      <w:r>
        <w:rPr>
          <w:noProof/>
          <w:lang w:eastAsia="tr-TR"/>
        </w:rPr>
        <w:drawing>
          <wp:inline distT="0" distB="0" distL="0" distR="0" wp14:anchorId="70191AC9" wp14:editId="5D154296">
            <wp:extent cx="3523893" cy="3025140"/>
            <wp:effectExtent l="0" t="0" r="635" b="381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31178" cy="3031394"/>
                    </a:xfrm>
                    <a:prstGeom prst="rect">
                      <a:avLst/>
                    </a:prstGeom>
                    <a:noFill/>
                    <a:ln>
                      <a:noFill/>
                    </a:ln>
                  </pic:spPr>
                </pic:pic>
              </a:graphicData>
            </a:graphic>
          </wp:inline>
        </w:drawing>
      </w:r>
    </w:p>
    <w:p w14:paraId="4B0167BD" w14:textId="540C6FE2" w:rsidR="002D4B50" w:rsidRDefault="002D4B50" w:rsidP="009E7978">
      <w:r>
        <w:t>Ve ilgili tabloya ekleme işlemi gerçekleşmektedir. Buradan ilgili stuna çift tıklamayla ilgili sipariş bilgileri değiştirilebilmektedir.</w:t>
      </w:r>
    </w:p>
    <w:p w14:paraId="7C2D1F05" w14:textId="0FC9FAF8" w:rsidR="002D4B50" w:rsidRDefault="002D4B50" w:rsidP="009E7978">
      <w:r>
        <w:rPr>
          <w:noProof/>
          <w:lang w:eastAsia="tr-TR"/>
        </w:rPr>
        <w:lastRenderedPageBreak/>
        <w:drawing>
          <wp:inline distT="0" distB="0" distL="0" distR="0" wp14:anchorId="546A2681" wp14:editId="2C42E305">
            <wp:extent cx="3545059" cy="3048000"/>
            <wp:effectExtent l="0" t="0" r="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55675" cy="3057128"/>
                    </a:xfrm>
                    <a:prstGeom prst="rect">
                      <a:avLst/>
                    </a:prstGeom>
                    <a:noFill/>
                    <a:ln>
                      <a:noFill/>
                    </a:ln>
                  </pic:spPr>
                </pic:pic>
              </a:graphicData>
            </a:graphic>
          </wp:inline>
        </w:drawing>
      </w:r>
    </w:p>
    <w:p w14:paraId="52ADC2C0" w14:textId="4CBE8475" w:rsidR="002D4B50" w:rsidRDefault="002D4B50" w:rsidP="009E7978">
      <w:r>
        <w:t>Güncelle işlemi verileri girilip,</w:t>
      </w:r>
    </w:p>
    <w:p w14:paraId="43EC657B" w14:textId="367C13DF" w:rsidR="002D4B50" w:rsidRDefault="002D4B50" w:rsidP="009E7978">
      <w:r>
        <w:rPr>
          <w:noProof/>
          <w:lang w:eastAsia="tr-TR"/>
        </w:rPr>
        <w:drawing>
          <wp:inline distT="0" distB="0" distL="0" distR="0" wp14:anchorId="56BD28E7" wp14:editId="385F5BAD">
            <wp:extent cx="3594902" cy="3086100"/>
            <wp:effectExtent l="0" t="0" r="5715"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04257" cy="3094131"/>
                    </a:xfrm>
                    <a:prstGeom prst="rect">
                      <a:avLst/>
                    </a:prstGeom>
                    <a:noFill/>
                    <a:ln>
                      <a:noFill/>
                    </a:ln>
                  </pic:spPr>
                </pic:pic>
              </a:graphicData>
            </a:graphic>
          </wp:inline>
        </w:drawing>
      </w:r>
    </w:p>
    <w:p w14:paraId="51131F7D" w14:textId="58D2EFB7" w:rsidR="002D4B50" w:rsidRDefault="002D4B50" w:rsidP="009E7978">
      <w:r>
        <w:t>Kaydedildikten sonra ise ilgili film stoktaki miktarı güncellenmiş olup, toplam satılan stok ve maliyet fiyatlarında da güncelleme yapılmıştır.</w:t>
      </w:r>
    </w:p>
    <w:p w14:paraId="2F432EC0" w14:textId="3292BE80" w:rsidR="002D4B50" w:rsidRDefault="002D4B50" w:rsidP="009E7978">
      <w:r>
        <w:rPr>
          <w:noProof/>
          <w:lang w:eastAsia="tr-TR"/>
        </w:rPr>
        <w:lastRenderedPageBreak/>
        <w:drawing>
          <wp:inline distT="0" distB="0" distL="0" distR="0" wp14:anchorId="52432BCB" wp14:editId="2D750116">
            <wp:extent cx="3530763" cy="3040380"/>
            <wp:effectExtent l="0" t="0" r="0" b="762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34940" cy="3043977"/>
                    </a:xfrm>
                    <a:prstGeom prst="rect">
                      <a:avLst/>
                    </a:prstGeom>
                    <a:noFill/>
                    <a:ln>
                      <a:noFill/>
                    </a:ln>
                  </pic:spPr>
                </pic:pic>
              </a:graphicData>
            </a:graphic>
          </wp:inline>
        </w:drawing>
      </w:r>
    </w:p>
    <w:p w14:paraId="42A2FDA1" w14:textId="70A734F8" w:rsidR="002D4B50" w:rsidRDefault="002D4B50" w:rsidP="009E7978">
      <w:r>
        <w:t>Stok miktarından fazla adet girildiği takdirde ise program, stok miktarının yetersiz olduğu uyarısını vermektedir.</w:t>
      </w:r>
    </w:p>
    <w:p w14:paraId="59A810EB" w14:textId="1B01803A" w:rsidR="002D4B50" w:rsidRDefault="002D4B50" w:rsidP="009E7978"/>
    <w:p w14:paraId="23A0E78C" w14:textId="031EA05D" w:rsidR="002D4B50" w:rsidRDefault="002D4B50" w:rsidP="009E7978">
      <w:r>
        <w:rPr>
          <w:noProof/>
          <w:lang w:eastAsia="tr-TR"/>
        </w:rPr>
        <w:drawing>
          <wp:inline distT="0" distB="0" distL="0" distR="0" wp14:anchorId="36D0420C" wp14:editId="03763DFB">
            <wp:extent cx="3946750" cy="2430780"/>
            <wp:effectExtent l="0" t="0" r="0" b="762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948667" cy="2431961"/>
                    </a:xfrm>
                    <a:prstGeom prst="rect">
                      <a:avLst/>
                    </a:prstGeom>
                    <a:noFill/>
                    <a:ln>
                      <a:noFill/>
                    </a:ln>
                  </pic:spPr>
                </pic:pic>
              </a:graphicData>
            </a:graphic>
          </wp:inline>
        </w:drawing>
      </w:r>
    </w:p>
    <w:p w14:paraId="69F1D969" w14:textId="5D39EB73" w:rsidR="0074186F" w:rsidRDefault="002D4B50" w:rsidP="009E7978">
      <w:r>
        <w:t>Satış sorgulama ekranında ise program belirli tarihler aralığındaki film satış işlemlerinin listelenmesi işlemini gerçekleştirmektedir. Bununla birlikte o tarihlerde satılan toplam stok ve kazanılan parada yine sağ alt kısımda gösterilmektedir.</w:t>
      </w:r>
    </w:p>
    <w:p w14:paraId="120A810F" w14:textId="440E4634" w:rsidR="002D4B50" w:rsidRDefault="002D4B50" w:rsidP="009E7978">
      <w:r>
        <w:rPr>
          <w:noProof/>
          <w:lang w:eastAsia="tr-TR"/>
        </w:rPr>
        <w:lastRenderedPageBreak/>
        <w:drawing>
          <wp:inline distT="0" distB="0" distL="0" distR="0" wp14:anchorId="4B6C0F04" wp14:editId="0D1B7ABF">
            <wp:extent cx="3832737" cy="2514600"/>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841725" cy="2520497"/>
                    </a:xfrm>
                    <a:prstGeom prst="rect">
                      <a:avLst/>
                    </a:prstGeom>
                    <a:noFill/>
                    <a:ln>
                      <a:noFill/>
                    </a:ln>
                  </pic:spPr>
                </pic:pic>
              </a:graphicData>
            </a:graphic>
          </wp:inline>
        </w:drawing>
      </w:r>
    </w:p>
    <w:p w14:paraId="72A8126D" w14:textId="580F6F08" w:rsidR="002D4B50" w:rsidRDefault="002D4B50" w:rsidP="009E7978">
      <w:r>
        <w:t>İletişim kısmı ilgili şirketin ya da yazılımcının ulaşım adreslerini barındıran kısımdır. Burada örnek rastgele veriler girilmiştir.</w:t>
      </w:r>
    </w:p>
    <w:p w14:paraId="17576EE6" w14:textId="473FC123" w:rsidR="002D4B50" w:rsidRDefault="002D4B50" w:rsidP="009E7978">
      <w:r>
        <w:rPr>
          <w:noProof/>
          <w:lang w:eastAsia="tr-TR"/>
        </w:rPr>
        <w:drawing>
          <wp:inline distT="0" distB="0" distL="0" distR="0" wp14:anchorId="4012FBA2" wp14:editId="12C2CA9D">
            <wp:extent cx="3851978" cy="25527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58518" cy="2557034"/>
                    </a:xfrm>
                    <a:prstGeom prst="rect">
                      <a:avLst/>
                    </a:prstGeom>
                    <a:noFill/>
                    <a:ln>
                      <a:noFill/>
                    </a:ln>
                  </pic:spPr>
                </pic:pic>
              </a:graphicData>
            </a:graphic>
          </wp:inline>
        </w:drawing>
      </w:r>
    </w:p>
    <w:p w14:paraId="01791FD4" w14:textId="559C371F" w:rsidR="002D4B50" w:rsidRDefault="002D4B50" w:rsidP="009E7978">
      <w:r>
        <w:t>Çıkış sekmesine bastığımızda ise program çıkmaktan emin</w:t>
      </w:r>
      <w:r w:rsidR="00977045">
        <w:t xml:space="preserve"> olup olmadığımızı sormaktadır. Burada evet sekmesine basarsak, kullanıcı çıkışı (logout) işlemini gerçekleştirmektedir.</w:t>
      </w:r>
    </w:p>
    <w:p w14:paraId="372231D3" w14:textId="77777777" w:rsidR="00977045" w:rsidRDefault="00977045" w:rsidP="009E7978">
      <w:r>
        <w:rPr>
          <w:noProof/>
          <w:lang w:eastAsia="tr-TR"/>
        </w:rPr>
        <w:drawing>
          <wp:inline distT="0" distB="0" distL="0" distR="0" wp14:anchorId="56D3A818" wp14:editId="7B959444">
            <wp:extent cx="3177540" cy="2398731"/>
            <wp:effectExtent l="0" t="0" r="3810" b="190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83187" cy="2402994"/>
                    </a:xfrm>
                    <a:prstGeom prst="rect">
                      <a:avLst/>
                    </a:prstGeom>
                    <a:noFill/>
                    <a:ln>
                      <a:noFill/>
                    </a:ln>
                  </pic:spPr>
                </pic:pic>
              </a:graphicData>
            </a:graphic>
          </wp:inline>
        </w:drawing>
      </w:r>
    </w:p>
    <w:p w14:paraId="70E00301" w14:textId="4935FC70" w:rsidR="00977045" w:rsidRDefault="00977045" w:rsidP="009E7978">
      <w:r>
        <w:lastRenderedPageBreak/>
        <w:t>Ve yine giriş sayfasına yönlendirmektedir. Programı kapatıp tekrar açtığımızda ise program, tekrardan bu ekrandan başlamaktadır. Çünkü program kayıtlı kullanıcı girişli bir şekilde kapatılmamıştır.</w:t>
      </w:r>
    </w:p>
    <w:p w14:paraId="71554945" w14:textId="7CD2B8F8" w:rsidR="009F1188" w:rsidRDefault="00A1594F" w:rsidP="009F1188">
      <w:pPr>
        <w:pStyle w:val="Balk1"/>
      </w:pPr>
      <w:bookmarkStart w:id="13" w:name="_Toc500507753"/>
      <w:r>
        <w:t>6</w:t>
      </w:r>
      <w:r w:rsidR="009F1188">
        <w:t>. Planlanan çalışmalar</w:t>
      </w:r>
      <w:bookmarkEnd w:id="13"/>
    </w:p>
    <w:p w14:paraId="0481E1CF" w14:textId="77777777" w:rsidR="008F7F6D" w:rsidRDefault="008F7F6D" w:rsidP="007E3C6E"/>
    <w:p w14:paraId="431C005C" w14:textId="0B52DA00" w:rsidR="007E3C6E" w:rsidRDefault="007E3C6E" w:rsidP="007E3C6E">
      <w:pPr>
        <w:rPr>
          <w:rFonts w:cs="Times New Roman"/>
          <w:bCs/>
        </w:rPr>
      </w:pPr>
      <w:r>
        <w:t>1).</w:t>
      </w:r>
      <w:r>
        <w:rPr>
          <w:rFonts w:cs="Times New Roman"/>
          <w:bCs/>
        </w:rPr>
        <w:t>Projem basit üye girişi yapılması açısından geliştirilebilir olarak görünmektedir. Bu manada, projenin; basit olması açısından; sadece admin girişiyle sınırlandırılmıştır.</w:t>
      </w:r>
    </w:p>
    <w:p w14:paraId="4A4B46D4" w14:textId="1FE3993F" w:rsidR="007E3C6E" w:rsidRDefault="007E3C6E" w:rsidP="007E3C6E">
      <w:pPr>
        <w:rPr>
          <w:rFonts w:cs="Times New Roman"/>
          <w:bCs/>
        </w:rPr>
      </w:pPr>
      <w:r>
        <w:rPr>
          <w:rFonts w:cs="Times New Roman"/>
          <w:bCs/>
        </w:rPr>
        <w:t>2).</w:t>
      </w:r>
      <w:r w:rsidRPr="007E3C6E">
        <w:rPr>
          <w:rFonts w:cs="Times New Roman"/>
          <w:bCs/>
        </w:rPr>
        <w:t xml:space="preserve"> </w:t>
      </w:r>
      <w:r>
        <w:rPr>
          <w:rFonts w:cs="Times New Roman"/>
          <w:bCs/>
        </w:rPr>
        <w:t>Projem, raporlama ve güncel stok bilgisinin a4 kağıdına çıktısını alabilme özelliği olması açısından geliştirilebilir olarak görünmektedir.</w:t>
      </w:r>
    </w:p>
    <w:p w14:paraId="797AD24F" w14:textId="4DA02F01" w:rsidR="007E3C6E" w:rsidRDefault="007E3C6E" w:rsidP="007E3C6E">
      <w:pPr>
        <w:rPr>
          <w:rFonts w:cs="Times New Roman"/>
          <w:bCs/>
        </w:rPr>
      </w:pPr>
      <w:r>
        <w:rPr>
          <w:rFonts w:cs="Times New Roman"/>
          <w:bCs/>
        </w:rPr>
        <w:t>3).</w:t>
      </w:r>
      <w:r w:rsidRPr="007E3C6E">
        <w:rPr>
          <w:rFonts w:cs="Times New Roman"/>
          <w:bCs/>
        </w:rPr>
        <w:t xml:space="preserve"> </w:t>
      </w:r>
      <w:r>
        <w:rPr>
          <w:rFonts w:cs="Times New Roman"/>
          <w:bCs/>
        </w:rPr>
        <w:t>Projemin, mobilite desteği olmadığından dolayı daha sonra bu alanda projeyi geliştirilebilir olarak görmekteyim.</w:t>
      </w:r>
    </w:p>
    <w:p w14:paraId="15380DA9" w14:textId="4F9836FD" w:rsidR="007E3C6E" w:rsidRPr="007E3C6E" w:rsidRDefault="007E3C6E" w:rsidP="007E3C6E">
      <w:pPr>
        <w:rPr>
          <w:rFonts w:cs="Times New Roman"/>
          <w:bCs/>
        </w:rPr>
      </w:pPr>
      <w:r>
        <w:rPr>
          <w:rFonts w:cs="Times New Roman"/>
          <w:bCs/>
        </w:rPr>
        <w:t>4).</w:t>
      </w:r>
      <w:r w:rsidR="000F1F05">
        <w:rPr>
          <w:rFonts w:cs="Times New Roman"/>
          <w:bCs/>
        </w:rPr>
        <w:t xml:space="preserve"> Projem, barkot sisteminin kamerayla okunması ile kullanıcıyı daha az yormak ve kullanıcı tecrübesini sağlamak açısından </w:t>
      </w:r>
      <w:r>
        <w:rPr>
          <w:rFonts w:cs="Times New Roman"/>
          <w:bCs/>
        </w:rPr>
        <w:t>geliştirilebilir olarak görülmektedir.</w:t>
      </w:r>
    </w:p>
    <w:p w14:paraId="7E0ABB91" w14:textId="53B5E134" w:rsidR="009C1F70" w:rsidRDefault="009C1F70" w:rsidP="009C1F70">
      <w:pPr>
        <w:pStyle w:val="Balk1"/>
      </w:pPr>
      <w:bookmarkStart w:id="14" w:name="_Toc500507754"/>
      <w:r>
        <w:t>7. Sonuç ve değerlendirme</w:t>
      </w:r>
      <w:bookmarkEnd w:id="14"/>
    </w:p>
    <w:p w14:paraId="038D736B" w14:textId="48A55099" w:rsidR="008F7F6D" w:rsidRDefault="008F7F6D" w:rsidP="008F7F6D"/>
    <w:p w14:paraId="0911DB52" w14:textId="1A9FEF00" w:rsidR="008F7F6D" w:rsidRDefault="008F7F6D" w:rsidP="008F7F6D">
      <w:r>
        <w:t>1).Veritabanı uygulama işlemi; önce ilgili tabloların oluşturulup, ardından da ADO.NET aracılığıyla programa veritabanının bağlanılması şeklinde ADO.NET kullanımı gerçekleştirilmiştir.ADO.NET ile tüm classlar ilgili sql connection cümleciği ve sorguyla veritabanına bağlanarak ilgili kayıtların getirilmesi amacıyla kullanılmıştır.</w:t>
      </w:r>
    </w:p>
    <w:p w14:paraId="39312E0B" w14:textId="2B1D9F3B" w:rsidR="008F7F6D" w:rsidRDefault="008F7F6D" w:rsidP="008F7F6D">
      <w:r>
        <w:t>2).XML dosya yapısı, programda kullanıcı adı ve şifre kısmının hafıza tutulması amacıyla oluşturulmuştur. Programda genel olarak:</w:t>
      </w:r>
    </w:p>
    <w:p w14:paraId="0BE9122E" w14:textId="77777777" w:rsidR="008F7F6D" w:rsidRDefault="008F7F6D" w:rsidP="008F7F6D">
      <w:r>
        <w:t>&lt;Kullanicilar&gt;</w:t>
      </w:r>
    </w:p>
    <w:p w14:paraId="076B24E3" w14:textId="77777777" w:rsidR="008F7F6D" w:rsidRDefault="008F7F6D" w:rsidP="008F7F6D">
      <w:r>
        <w:t xml:space="preserve">  &lt;kullanici loginMi="1"&gt;admin&lt;/kullanici&gt;</w:t>
      </w:r>
    </w:p>
    <w:p w14:paraId="632CD9E8" w14:textId="6951D388" w:rsidR="008F7F6D" w:rsidRDefault="008F7F6D" w:rsidP="008F7F6D">
      <w:r>
        <w:t>&lt;/Kullanicilar&gt;</w:t>
      </w:r>
    </w:p>
    <w:p w14:paraId="032CFFFF" w14:textId="583B603C" w:rsidR="008F7F6D" w:rsidRDefault="008F7F6D" w:rsidP="008F7F6D">
      <w:r>
        <w:t>Şeklinde bir XML yapısı tutularak ilgili loginMi attribute’unun değerine göre karar verilmektedir.</w:t>
      </w:r>
    </w:p>
    <w:p w14:paraId="2CE312DE" w14:textId="49118274" w:rsidR="008F7F6D" w:rsidRDefault="008F7F6D" w:rsidP="008F7F6D">
      <w:r>
        <w:t>3). Windows forms kapsamında uygulama arayüzleri ve forms araçları kullanılmış olup, bunların programlamaları arka planda yapılan işlemlerle sağlanmıştır.</w:t>
      </w:r>
    </w:p>
    <w:p w14:paraId="20495CD2" w14:textId="3378A413" w:rsidR="008F7F6D" w:rsidRDefault="008F7F6D" w:rsidP="008F7F6D">
      <w:r>
        <w:t>4).Unit Testing kısmında ise ilgili programın ilgili değerleri için test edilmesi sağlanmıştır. Buna göre veritabanı kontrollerinin doğru çalışıp çalışmadığı gibi önemli özellikler test edilmiştir.</w:t>
      </w:r>
    </w:p>
    <w:p w14:paraId="363B2E77" w14:textId="4BE74D37" w:rsidR="008F7F6D" w:rsidRDefault="008F7F6D" w:rsidP="008F7F6D"/>
    <w:p w14:paraId="5AB71E5C" w14:textId="77777777" w:rsidR="008F7F6D" w:rsidRDefault="008F7F6D" w:rsidP="008F7F6D">
      <w:r>
        <w:t xml:space="preserve">Değerlendirme kısmına gelecek olursakta, </w:t>
      </w:r>
    </w:p>
    <w:p w14:paraId="3710ADE3" w14:textId="75190414" w:rsidR="009C1F70" w:rsidRPr="009C1F70" w:rsidRDefault="008F7F6D" w:rsidP="009C1F70">
      <w:r>
        <w:t xml:space="preserve">derste öğrendiğimiz bilgilerin projelerle pekiştirilmesi bizim için bir artı sağladı. Böylece CV’de ya da iş başvurusunda yaptım diyebileceğimiz bir proje sahibi olmuş olduk. Bunun yanında derste görülen kavramların projeler aracılığıyla yapılmasıda bize öğrendiğimiz bilginin </w:t>
      </w:r>
      <w:r>
        <w:lastRenderedPageBreak/>
        <w:t xml:space="preserve">daha da geliştirilmesi kısmında yardımcı olmuştur. </w:t>
      </w:r>
      <w:r w:rsidR="00703466">
        <w:t>Bununla birlikte</w:t>
      </w:r>
      <w:r>
        <w:t xml:space="preserve"> takıldığımız yerlerde sürekli internetten veya</w:t>
      </w:r>
      <w:r w:rsidR="00703466">
        <w:t xml:space="preserve"> hocalarımızdan yardım alarak bilgimizi de geliştirdik.</w:t>
      </w:r>
    </w:p>
    <w:p w14:paraId="1FB8B0D1" w14:textId="19B645D3" w:rsidR="001677A1" w:rsidRDefault="00A032DF" w:rsidP="001677A1">
      <w:pPr>
        <w:pStyle w:val="Balk1"/>
      </w:pPr>
      <w:bookmarkStart w:id="15" w:name="_Toc500507755"/>
      <w:r>
        <w:t>Kaynaklar</w:t>
      </w:r>
      <w:bookmarkEnd w:id="15"/>
    </w:p>
    <w:p w14:paraId="00A16A8D" w14:textId="77777777" w:rsidR="001677A1" w:rsidRPr="001677A1" w:rsidRDefault="001677A1" w:rsidP="001677A1"/>
    <w:p w14:paraId="0B641267" w14:textId="2B4C5DE2" w:rsidR="001677A1" w:rsidRPr="001677A1" w:rsidRDefault="001677A1" w:rsidP="001677A1">
      <w:pPr>
        <w:tabs>
          <w:tab w:val="left" w:pos="8013"/>
        </w:tabs>
        <w:rPr>
          <w:rFonts w:cs="Times New Roman"/>
          <w:bCs/>
        </w:rPr>
      </w:pPr>
      <w:r>
        <w:t xml:space="preserve">[1]. </w:t>
      </w:r>
      <w:r w:rsidRPr="001677A1">
        <w:rPr>
          <w:rFonts w:cs="Times New Roman"/>
          <w:bCs/>
          <w:sz w:val="25"/>
          <w:szCs w:val="25"/>
        </w:rPr>
        <w:t>Youtube,</w:t>
      </w:r>
      <w:r w:rsidRPr="001677A1">
        <w:rPr>
          <w:rFonts w:cs="Times New Roman"/>
          <w:bCs/>
        </w:rPr>
        <w:t xml:space="preserve"> Youtube.com – Çeşitli Stok Takip Sistemlerinin Arayüz ve İşlenişinin Oynatılması ve Fonksiyonların Kullanımıyla ilgili olarak:</w:t>
      </w:r>
    </w:p>
    <w:p w14:paraId="1922B00B" w14:textId="5C49074A" w:rsidR="001677A1" w:rsidRPr="001677A1" w:rsidRDefault="001677A1" w:rsidP="001677A1">
      <w:pPr>
        <w:tabs>
          <w:tab w:val="left" w:pos="8013"/>
        </w:tabs>
        <w:rPr>
          <w:rFonts w:cs="Times New Roman"/>
          <w:bCs/>
        </w:rPr>
      </w:pPr>
      <w:r>
        <w:t xml:space="preserve">[i]. </w:t>
      </w:r>
      <w:r w:rsidRPr="001677A1">
        <w:rPr>
          <w:rFonts w:cs="Times New Roman"/>
          <w:bCs/>
        </w:rPr>
        <w:t>https://www.youtube.com/watch?v=A</w:t>
      </w:r>
    </w:p>
    <w:p w14:paraId="62C8596E" w14:textId="77777777" w:rsidR="001677A1" w:rsidRPr="001677A1" w:rsidRDefault="001677A1" w:rsidP="001677A1">
      <w:pPr>
        <w:tabs>
          <w:tab w:val="left" w:pos="8013"/>
        </w:tabs>
        <w:rPr>
          <w:rFonts w:cs="Times New Roman"/>
          <w:bCs/>
        </w:rPr>
      </w:pPr>
      <w:r w:rsidRPr="001677A1">
        <w:rPr>
          <w:rFonts w:cs="Times New Roman"/>
          <w:bCs/>
        </w:rPr>
        <w:t>pbm1YCs1o8&amp;list=PLKnjBHu2xXNPkeQtMOJczzEO6LK5OV35K</w:t>
      </w:r>
    </w:p>
    <w:p w14:paraId="3B1BBD15" w14:textId="77777777" w:rsidR="001677A1" w:rsidRPr="001677A1" w:rsidRDefault="001677A1" w:rsidP="001677A1">
      <w:pPr>
        <w:tabs>
          <w:tab w:val="left" w:pos="8013"/>
        </w:tabs>
        <w:rPr>
          <w:rFonts w:cs="Times New Roman"/>
          <w:bCs/>
        </w:rPr>
      </w:pPr>
      <w:r w:rsidRPr="001677A1">
        <w:rPr>
          <w:rFonts w:cs="Times New Roman"/>
          <w:bCs/>
        </w:rPr>
        <w:t xml:space="preserve">    Video eğitim serisini ve,</w:t>
      </w:r>
    </w:p>
    <w:p w14:paraId="3231AC97" w14:textId="02B91AEF" w:rsidR="001677A1" w:rsidRPr="001677A1" w:rsidRDefault="001677A1" w:rsidP="001677A1">
      <w:pPr>
        <w:tabs>
          <w:tab w:val="left" w:pos="8013"/>
        </w:tabs>
        <w:rPr>
          <w:rFonts w:cs="Times New Roman"/>
          <w:bCs/>
        </w:rPr>
      </w:pPr>
      <w:r>
        <w:t xml:space="preserve">[ii] . </w:t>
      </w:r>
      <w:r w:rsidRPr="001677A1">
        <w:rPr>
          <w:rFonts w:cs="Times New Roman"/>
          <w:bCs/>
        </w:rPr>
        <w:t>https://www.youtube.com/watch?v=Y9NMmLiLkj4</w:t>
      </w:r>
    </w:p>
    <w:p w14:paraId="36B6EE27" w14:textId="77777777" w:rsidR="001677A1" w:rsidRPr="001677A1" w:rsidRDefault="001677A1" w:rsidP="001677A1">
      <w:pPr>
        <w:tabs>
          <w:tab w:val="left" w:pos="8013"/>
        </w:tabs>
        <w:rPr>
          <w:rFonts w:cs="Times New Roman"/>
          <w:bCs/>
        </w:rPr>
      </w:pPr>
      <w:r w:rsidRPr="001677A1">
        <w:rPr>
          <w:rFonts w:cs="Times New Roman"/>
          <w:bCs/>
        </w:rPr>
        <w:t xml:space="preserve">    Linkinde bulunan temel bir stok takip sisteminin işleyişinin örneklendirilmesini örnek alıp fikir edindim.</w:t>
      </w:r>
    </w:p>
    <w:p w14:paraId="63D990C8" w14:textId="77777777" w:rsidR="001677A1" w:rsidRDefault="001677A1" w:rsidP="001677A1">
      <w:pPr>
        <w:tabs>
          <w:tab w:val="left" w:pos="8013"/>
        </w:tabs>
        <w:rPr>
          <w:rFonts w:cs="Times New Roman"/>
          <w:bCs/>
        </w:rPr>
      </w:pPr>
    </w:p>
    <w:p w14:paraId="4D108118" w14:textId="49F7BEAD" w:rsidR="001677A1" w:rsidRPr="001677A1" w:rsidRDefault="001677A1" w:rsidP="001677A1">
      <w:pPr>
        <w:tabs>
          <w:tab w:val="left" w:pos="8013"/>
        </w:tabs>
        <w:rPr>
          <w:rFonts w:cs="Times New Roman"/>
          <w:bCs/>
        </w:rPr>
      </w:pPr>
      <w:r>
        <w:t xml:space="preserve">[2]. </w:t>
      </w:r>
      <w:r w:rsidRPr="001677A1">
        <w:rPr>
          <w:rFonts w:cs="Times New Roman"/>
          <w:sz w:val="25"/>
          <w:szCs w:val="25"/>
        </w:rPr>
        <w:t>Microsoft,</w:t>
      </w:r>
      <w:r w:rsidRPr="001677A1">
        <w:rPr>
          <w:rFonts w:cs="Times New Roman"/>
        </w:rPr>
        <w:t xml:space="preserve"> </w:t>
      </w:r>
      <w:r w:rsidRPr="001677A1">
        <w:rPr>
          <w:rFonts w:cs="Times New Roman"/>
          <w:bCs/>
        </w:rPr>
        <w:t xml:space="preserve">https://social.msdn.microsoft.com/Forums/tr-TR/home?forum=csharptr </w:t>
      </w:r>
    </w:p>
    <w:p w14:paraId="0D3565F7" w14:textId="77777777" w:rsidR="001677A1" w:rsidRPr="001677A1" w:rsidRDefault="001677A1" w:rsidP="001677A1">
      <w:pPr>
        <w:tabs>
          <w:tab w:val="left" w:pos="8013"/>
        </w:tabs>
        <w:rPr>
          <w:rFonts w:cs="Times New Roman"/>
          <w:bCs/>
        </w:rPr>
      </w:pPr>
      <w:r w:rsidRPr="001677A1">
        <w:rPr>
          <w:rFonts w:cs="Times New Roman"/>
          <w:bCs/>
        </w:rPr>
        <w:t xml:space="preserve">     C# Forms uygulamalarıyla ilgili detaylı microsoft dökümantasyonunu kaynak aldım.</w:t>
      </w:r>
    </w:p>
    <w:p w14:paraId="54956BF4" w14:textId="77777777" w:rsidR="001677A1" w:rsidRPr="001677A1" w:rsidRDefault="001677A1" w:rsidP="001677A1">
      <w:pPr>
        <w:tabs>
          <w:tab w:val="left" w:pos="8013"/>
        </w:tabs>
        <w:rPr>
          <w:rFonts w:cs="Times New Roman"/>
          <w:bCs/>
        </w:rPr>
      </w:pPr>
      <w:r w:rsidRPr="001677A1">
        <w:rPr>
          <w:rFonts w:cs="Times New Roman"/>
          <w:bCs/>
        </w:rPr>
        <w:tab/>
      </w:r>
    </w:p>
    <w:p w14:paraId="035B4477" w14:textId="0E0FF18C" w:rsidR="001677A1" w:rsidRPr="001677A1" w:rsidRDefault="001677A1" w:rsidP="001677A1">
      <w:pPr>
        <w:tabs>
          <w:tab w:val="left" w:pos="8013"/>
        </w:tabs>
        <w:rPr>
          <w:rFonts w:cs="Times New Roman"/>
          <w:bCs/>
        </w:rPr>
      </w:pPr>
      <w:r>
        <w:t xml:space="preserve">[3]. </w:t>
      </w:r>
      <w:r w:rsidRPr="001677A1">
        <w:rPr>
          <w:rFonts w:cs="Times New Roman"/>
          <w:bCs/>
          <w:sz w:val="25"/>
          <w:szCs w:val="25"/>
        </w:rPr>
        <w:t>Stackoverflow,</w:t>
      </w:r>
      <w:r w:rsidRPr="001677A1">
        <w:rPr>
          <w:rFonts w:cs="Times New Roman"/>
          <w:bCs/>
        </w:rPr>
        <w:t xml:space="preserve"> https://stackoverflow.com/questions </w:t>
      </w:r>
    </w:p>
    <w:p w14:paraId="5F5E2E05" w14:textId="77777777" w:rsidR="001677A1" w:rsidRPr="001677A1" w:rsidRDefault="001677A1" w:rsidP="001677A1">
      <w:pPr>
        <w:tabs>
          <w:tab w:val="left" w:pos="8013"/>
        </w:tabs>
        <w:rPr>
          <w:rFonts w:cs="Times New Roman"/>
          <w:bCs/>
        </w:rPr>
      </w:pPr>
      <w:r w:rsidRPr="001677A1">
        <w:rPr>
          <w:rFonts w:cs="Times New Roman"/>
          <w:bCs/>
        </w:rPr>
        <w:t xml:space="preserve">     Stackoverflow websitesinin questions kısmında takıldığım yerde yardımlar almamı sağlıyor.</w:t>
      </w:r>
    </w:p>
    <w:p w14:paraId="3B1856C6" w14:textId="77777777" w:rsidR="001677A1" w:rsidRPr="001677A1" w:rsidRDefault="001677A1" w:rsidP="001677A1">
      <w:pPr>
        <w:tabs>
          <w:tab w:val="left" w:pos="8013"/>
        </w:tabs>
        <w:rPr>
          <w:rFonts w:cs="Times New Roman"/>
          <w:bCs/>
        </w:rPr>
      </w:pPr>
    </w:p>
    <w:p w14:paraId="2FC5C56B" w14:textId="0D9671BB" w:rsidR="001677A1" w:rsidRPr="001677A1" w:rsidRDefault="001677A1" w:rsidP="001677A1">
      <w:pPr>
        <w:tabs>
          <w:tab w:val="left" w:pos="8013"/>
        </w:tabs>
        <w:rPr>
          <w:rFonts w:cs="Times New Roman"/>
          <w:bCs/>
        </w:rPr>
      </w:pPr>
      <w:r>
        <w:t xml:space="preserve">[4]. </w:t>
      </w:r>
      <w:r w:rsidRPr="001677A1">
        <w:rPr>
          <w:rFonts w:cs="Times New Roman"/>
          <w:bCs/>
          <w:sz w:val="25"/>
          <w:szCs w:val="25"/>
        </w:rPr>
        <w:t>Github,</w:t>
      </w:r>
      <w:r w:rsidRPr="001677A1">
        <w:rPr>
          <w:rFonts w:cs="Times New Roman"/>
          <w:bCs/>
        </w:rPr>
        <w:t xml:space="preserve"> https://github.com </w:t>
      </w:r>
    </w:p>
    <w:p w14:paraId="29430F77" w14:textId="169B01A8" w:rsidR="00417CFC" w:rsidRPr="00853C75" w:rsidRDefault="001677A1" w:rsidP="00853C75">
      <w:pPr>
        <w:tabs>
          <w:tab w:val="left" w:pos="8013"/>
        </w:tabs>
        <w:rPr>
          <w:rFonts w:cs="Times New Roman"/>
          <w:b/>
          <w:bCs/>
          <w:sz w:val="28"/>
          <w:szCs w:val="28"/>
        </w:rPr>
      </w:pPr>
      <w:r w:rsidRPr="001677A1">
        <w:rPr>
          <w:rFonts w:cs="Times New Roman"/>
          <w:bCs/>
        </w:rPr>
        <w:t xml:space="preserve">      Üzerinden açık kaynak kodlu projeler varsa o projeler</w:t>
      </w:r>
      <w:r w:rsidR="00853C75">
        <w:rPr>
          <w:rFonts w:cs="Times New Roman"/>
          <w:bCs/>
        </w:rPr>
        <w:t>in incelenme işlemi yapılabilir.</w:t>
      </w:r>
    </w:p>
    <w:sectPr w:rsidR="00417CFC" w:rsidRPr="00853C75" w:rsidSect="0024732D">
      <w:footerReference w:type="default" r:id="rId5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A9951" w14:textId="77777777" w:rsidR="00AD491E" w:rsidRDefault="00AD491E" w:rsidP="00D65EC4">
      <w:pPr>
        <w:spacing w:after="0" w:line="240" w:lineRule="auto"/>
      </w:pPr>
      <w:r>
        <w:separator/>
      </w:r>
    </w:p>
  </w:endnote>
  <w:endnote w:type="continuationSeparator" w:id="0">
    <w:p w14:paraId="7F7F34B9" w14:textId="77777777" w:rsidR="00AD491E" w:rsidRDefault="00AD491E" w:rsidP="00D65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5751926"/>
      <w:docPartObj>
        <w:docPartGallery w:val="Page Numbers (Bottom of Page)"/>
        <w:docPartUnique/>
      </w:docPartObj>
    </w:sdtPr>
    <w:sdtEndPr/>
    <w:sdtContent>
      <w:p w14:paraId="74DC3C9A" w14:textId="68B16FB6" w:rsidR="00D65EC4" w:rsidRDefault="00D65EC4">
        <w:pPr>
          <w:pStyle w:val="AltBilgi"/>
          <w:jc w:val="right"/>
        </w:pPr>
        <w:r>
          <w:fldChar w:fldCharType="begin"/>
        </w:r>
        <w:r>
          <w:instrText>PAGE   \* MERGEFORMAT</w:instrText>
        </w:r>
        <w:r>
          <w:fldChar w:fldCharType="separate"/>
        </w:r>
        <w:r w:rsidR="000E7D99">
          <w:rPr>
            <w:noProof/>
          </w:rPr>
          <w:t>20</w:t>
        </w:r>
        <w:r>
          <w:fldChar w:fldCharType="end"/>
        </w:r>
      </w:p>
    </w:sdtContent>
  </w:sdt>
  <w:p w14:paraId="3AA24294" w14:textId="77777777" w:rsidR="00D65EC4" w:rsidRDefault="00D65EC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971F1" w14:textId="77777777" w:rsidR="00AD491E" w:rsidRDefault="00AD491E" w:rsidP="00D65EC4">
      <w:pPr>
        <w:spacing w:after="0" w:line="240" w:lineRule="auto"/>
      </w:pPr>
      <w:r>
        <w:separator/>
      </w:r>
    </w:p>
  </w:footnote>
  <w:footnote w:type="continuationSeparator" w:id="0">
    <w:p w14:paraId="2C0CBE70" w14:textId="77777777" w:rsidR="00AD491E" w:rsidRDefault="00AD491E" w:rsidP="00D65E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0E9"/>
    <w:multiLevelType w:val="multilevel"/>
    <w:tmpl w:val="4B6CBD6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991CD9"/>
    <w:multiLevelType w:val="hybridMultilevel"/>
    <w:tmpl w:val="C7128BB2"/>
    <w:lvl w:ilvl="0" w:tplc="F792292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DE1341"/>
    <w:multiLevelType w:val="multilevel"/>
    <w:tmpl w:val="B10A53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6E685B"/>
    <w:multiLevelType w:val="hybridMultilevel"/>
    <w:tmpl w:val="73F0595A"/>
    <w:lvl w:ilvl="0" w:tplc="301E4044">
      <w:start w:val="1"/>
      <w:numFmt w:val="bullet"/>
      <w:lvlText w:val="•"/>
      <w:lvlJc w:val="left"/>
      <w:pPr>
        <w:ind w:left="8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48A6C42">
      <w:start w:val="1"/>
      <w:numFmt w:val="bullet"/>
      <w:lvlText w:val="o"/>
      <w:lvlJc w:val="left"/>
      <w:pPr>
        <w:ind w:left="15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2EAD94C">
      <w:start w:val="1"/>
      <w:numFmt w:val="bullet"/>
      <w:lvlText w:val="▪"/>
      <w:lvlJc w:val="left"/>
      <w:pPr>
        <w:ind w:left="22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20752C">
      <w:start w:val="1"/>
      <w:numFmt w:val="bullet"/>
      <w:lvlText w:val="•"/>
      <w:lvlJc w:val="left"/>
      <w:pPr>
        <w:ind w:left="30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F8A6E8">
      <w:start w:val="1"/>
      <w:numFmt w:val="bullet"/>
      <w:lvlText w:val="o"/>
      <w:lvlJc w:val="left"/>
      <w:pPr>
        <w:ind w:left="37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AA3D40">
      <w:start w:val="1"/>
      <w:numFmt w:val="bullet"/>
      <w:lvlText w:val="▪"/>
      <w:lvlJc w:val="left"/>
      <w:pPr>
        <w:ind w:left="44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3EA261C">
      <w:start w:val="1"/>
      <w:numFmt w:val="bullet"/>
      <w:lvlText w:val="•"/>
      <w:lvlJc w:val="left"/>
      <w:pPr>
        <w:ind w:left="51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C7ABDFE">
      <w:start w:val="1"/>
      <w:numFmt w:val="bullet"/>
      <w:lvlText w:val="o"/>
      <w:lvlJc w:val="left"/>
      <w:pPr>
        <w:ind w:left="58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0A9A32">
      <w:start w:val="1"/>
      <w:numFmt w:val="bullet"/>
      <w:lvlText w:val="▪"/>
      <w:lvlJc w:val="left"/>
      <w:pPr>
        <w:ind w:left="66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549B002E"/>
    <w:multiLevelType w:val="hybridMultilevel"/>
    <w:tmpl w:val="3A74F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5F5649C"/>
    <w:multiLevelType w:val="hybridMultilevel"/>
    <w:tmpl w:val="DE82C7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A3F4421"/>
    <w:multiLevelType w:val="hybridMultilevel"/>
    <w:tmpl w:val="12B64D14"/>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DI1MTMzNDU1MzRT0lEKTi0uzszPAykwrgUAvFbfpCwAAAA="/>
  </w:docVars>
  <w:rsids>
    <w:rsidRoot w:val="00294A53"/>
    <w:rsid w:val="00082229"/>
    <w:rsid w:val="000E68E4"/>
    <w:rsid w:val="000E7D99"/>
    <w:rsid w:val="000F1F05"/>
    <w:rsid w:val="00114AA5"/>
    <w:rsid w:val="001602A7"/>
    <w:rsid w:val="001677A1"/>
    <w:rsid w:val="001D75E8"/>
    <w:rsid w:val="001E77E6"/>
    <w:rsid w:val="001F1B3F"/>
    <w:rsid w:val="002106B4"/>
    <w:rsid w:val="00220E59"/>
    <w:rsid w:val="0024732D"/>
    <w:rsid w:val="0027059B"/>
    <w:rsid w:val="002717F2"/>
    <w:rsid w:val="00294A53"/>
    <w:rsid w:val="00295116"/>
    <w:rsid w:val="002A0E56"/>
    <w:rsid w:val="002B430E"/>
    <w:rsid w:val="002D4B50"/>
    <w:rsid w:val="00331185"/>
    <w:rsid w:val="003410AB"/>
    <w:rsid w:val="00367AE1"/>
    <w:rsid w:val="00401A77"/>
    <w:rsid w:val="00404ADF"/>
    <w:rsid w:val="00417CFC"/>
    <w:rsid w:val="00450E24"/>
    <w:rsid w:val="00497928"/>
    <w:rsid w:val="00501E3E"/>
    <w:rsid w:val="0057330E"/>
    <w:rsid w:val="00620A9C"/>
    <w:rsid w:val="00655915"/>
    <w:rsid w:val="0068059E"/>
    <w:rsid w:val="0069023B"/>
    <w:rsid w:val="00692951"/>
    <w:rsid w:val="006B35BF"/>
    <w:rsid w:val="006B7F88"/>
    <w:rsid w:val="006C7243"/>
    <w:rsid w:val="00703466"/>
    <w:rsid w:val="007266BC"/>
    <w:rsid w:val="00736F79"/>
    <w:rsid w:val="0074186F"/>
    <w:rsid w:val="007A43DB"/>
    <w:rsid w:val="007E1068"/>
    <w:rsid w:val="007E3C6E"/>
    <w:rsid w:val="00815C17"/>
    <w:rsid w:val="00833791"/>
    <w:rsid w:val="00851449"/>
    <w:rsid w:val="00853C75"/>
    <w:rsid w:val="0086482D"/>
    <w:rsid w:val="00886BB9"/>
    <w:rsid w:val="00896785"/>
    <w:rsid w:val="008C39E4"/>
    <w:rsid w:val="008F003C"/>
    <w:rsid w:val="008F7F6D"/>
    <w:rsid w:val="00933A5B"/>
    <w:rsid w:val="00947F6C"/>
    <w:rsid w:val="00977045"/>
    <w:rsid w:val="009B21E4"/>
    <w:rsid w:val="009C1F70"/>
    <w:rsid w:val="009E7978"/>
    <w:rsid w:val="009F1188"/>
    <w:rsid w:val="00A032DF"/>
    <w:rsid w:val="00A06C63"/>
    <w:rsid w:val="00A1378B"/>
    <w:rsid w:val="00A1594F"/>
    <w:rsid w:val="00A378DE"/>
    <w:rsid w:val="00A82D31"/>
    <w:rsid w:val="00A912A9"/>
    <w:rsid w:val="00AA4576"/>
    <w:rsid w:val="00AD491E"/>
    <w:rsid w:val="00B02D98"/>
    <w:rsid w:val="00B07869"/>
    <w:rsid w:val="00B164E0"/>
    <w:rsid w:val="00B2059C"/>
    <w:rsid w:val="00B23F54"/>
    <w:rsid w:val="00B3359F"/>
    <w:rsid w:val="00B5443C"/>
    <w:rsid w:val="00BB3D00"/>
    <w:rsid w:val="00BB52AF"/>
    <w:rsid w:val="00BD1B96"/>
    <w:rsid w:val="00BE5E32"/>
    <w:rsid w:val="00C26C7B"/>
    <w:rsid w:val="00C54614"/>
    <w:rsid w:val="00C8559C"/>
    <w:rsid w:val="00CA03E7"/>
    <w:rsid w:val="00CA45F1"/>
    <w:rsid w:val="00CB0076"/>
    <w:rsid w:val="00CC61F8"/>
    <w:rsid w:val="00CC7858"/>
    <w:rsid w:val="00CF699C"/>
    <w:rsid w:val="00D36B18"/>
    <w:rsid w:val="00D64C0F"/>
    <w:rsid w:val="00D65EC4"/>
    <w:rsid w:val="00D92981"/>
    <w:rsid w:val="00E516AE"/>
    <w:rsid w:val="00E672CD"/>
    <w:rsid w:val="00EB375F"/>
    <w:rsid w:val="00EF2DB6"/>
    <w:rsid w:val="00F04EF4"/>
    <w:rsid w:val="00F07D4D"/>
    <w:rsid w:val="00F33306"/>
    <w:rsid w:val="00F76B05"/>
    <w:rsid w:val="00F774BD"/>
    <w:rsid w:val="00F952F4"/>
    <w:rsid w:val="00FA4121"/>
    <w:rsid w:val="00FE7C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37D63"/>
  <w15:chartTrackingRefBased/>
  <w15:docId w15:val="{E96CE18A-9E85-4AA1-933B-9BEA1C138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F54"/>
    <w:pPr>
      <w:jc w:val="both"/>
    </w:pPr>
    <w:rPr>
      <w:rFonts w:ascii="Times New Roman" w:hAnsi="Times New Roman"/>
      <w:sz w:val="24"/>
    </w:rPr>
  </w:style>
  <w:style w:type="paragraph" w:styleId="Balk1">
    <w:name w:val="heading 1"/>
    <w:basedOn w:val="Normal"/>
    <w:next w:val="Normal"/>
    <w:link w:val="Balk1Char"/>
    <w:uiPriority w:val="9"/>
    <w:qFormat/>
    <w:rsid w:val="00815C17"/>
    <w:pPr>
      <w:keepNext/>
      <w:keepLines/>
      <w:spacing w:before="240" w:after="0"/>
      <w:outlineLvl w:val="0"/>
    </w:pPr>
    <w:rPr>
      <w:rFonts w:eastAsiaTheme="majorEastAsia" w:cstheme="majorBidi"/>
      <w:b/>
      <w:caps/>
      <w:sz w:val="26"/>
      <w:szCs w:val="32"/>
    </w:rPr>
  </w:style>
  <w:style w:type="paragraph" w:styleId="Balk2">
    <w:name w:val="heading 2"/>
    <w:basedOn w:val="Normal"/>
    <w:next w:val="Normal"/>
    <w:link w:val="Balk2Char"/>
    <w:uiPriority w:val="9"/>
    <w:unhideWhenUsed/>
    <w:qFormat/>
    <w:rsid w:val="00367AE1"/>
    <w:pPr>
      <w:keepNext/>
      <w:keepLines/>
      <w:spacing w:before="40" w:after="0"/>
      <w:outlineLvl w:val="1"/>
    </w:pPr>
    <w:rPr>
      <w:rFonts w:eastAsiaTheme="majorEastAsia" w:cstheme="majorBidi"/>
      <w:b/>
      <w:sz w:val="26"/>
      <w:szCs w:val="26"/>
    </w:rPr>
  </w:style>
  <w:style w:type="paragraph" w:styleId="Balk3">
    <w:name w:val="heading 3"/>
    <w:basedOn w:val="Normal"/>
    <w:next w:val="Normal"/>
    <w:link w:val="Balk3Char"/>
    <w:uiPriority w:val="9"/>
    <w:semiHidden/>
    <w:unhideWhenUsed/>
    <w:qFormat/>
    <w:rsid w:val="002B430E"/>
    <w:pPr>
      <w:keepNext/>
      <w:keepLines/>
      <w:spacing w:before="40" w:after="0"/>
      <w:outlineLvl w:val="2"/>
    </w:pPr>
    <w:rPr>
      <w:rFonts w:eastAsiaTheme="majorEastAsia" w:cstheme="majorBidi"/>
      <w:b/>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67AE1"/>
    <w:rPr>
      <w:rFonts w:ascii="Times New Roman" w:eastAsiaTheme="majorEastAsia" w:hAnsi="Times New Roman" w:cstheme="majorBidi"/>
      <w:b/>
      <w:caps/>
      <w:sz w:val="26"/>
      <w:szCs w:val="32"/>
    </w:rPr>
  </w:style>
  <w:style w:type="paragraph" w:styleId="ListeParagraf">
    <w:name w:val="List Paragraph"/>
    <w:basedOn w:val="Normal"/>
    <w:uiPriority w:val="34"/>
    <w:qFormat/>
    <w:rsid w:val="00B23F54"/>
    <w:pPr>
      <w:ind w:left="720"/>
      <w:contextualSpacing/>
    </w:pPr>
  </w:style>
  <w:style w:type="character" w:customStyle="1" w:styleId="Balk2Char">
    <w:name w:val="Başlık 2 Char"/>
    <w:basedOn w:val="VarsaylanParagrafYazTipi"/>
    <w:link w:val="Balk2"/>
    <w:uiPriority w:val="9"/>
    <w:rsid w:val="00367AE1"/>
    <w:rPr>
      <w:rFonts w:ascii="Times New Roman" w:eastAsiaTheme="majorEastAsia" w:hAnsi="Times New Roman" w:cstheme="majorBidi"/>
      <w:b/>
      <w:sz w:val="26"/>
      <w:szCs w:val="26"/>
    </w:rPr>
  </w:style>
  <w:style w:type="paragraph" w:customStyle="1" w:styleId="yknormal1">
    <w:name w:val="yknormal1"/>
    <w:basedOn w:val="Normal"/>
    <w:next w:val="Normal"/>
    <w:rsid w:val="00815C17"/>
    <w:pPr>
      <w:tabs>
        <w:tab w:val="left" w:pos="567"/>
      </w:tabs>
      <w:overflowPunct w:val="0"/>
      <w:autoSpaceDE w:val="0"/>
      <w:autoSpaceDN w:val="0"/>
      <w:adjustRightInd w:val="0"/>
      <w:spacing w:after="0" w:line="360" w:lineRule="atLeast"/>
      <w:textAlignment w:val="baseline"/>
    </w:pPr>
    <w:rPr>
      <w:rFonts w:eastAsia="Times New Roman" w:cs="Times New Roman"/>
      <w:szCs w:val="20"/>
      <w:lang w:eastAsia="tr-TR"/>
    </w:rPr>
  </w:style>
  <w:style w:type="paragraph" w:styleId="stBilgi">
    <w:name w:val="header"/>
    <w:basedOn w:val="Normal"/>
    <w:link w:val="stBilgiChar"/>
    <w:uiPriority w:val="99"/>
    <w:unhideWhenUsed/>
    <w:rsid w:val="00D65EC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65EC4"/>
    <w:rPr>
      <w:rFonts w:ascii="Times New Roman" w:hAnsi="Times New Roman"/>
      <w:sz w:val="24"/>
    </w:rPr>
  </w:style>
  <w:style w:type="paragraph" w:styleId="AltBilgi">
    <w:name w:val="footer"/>
    <w:basedOn w:val="Normal"/>
    <w:link w:val="AltBilgiChar"/>
    <w:uiPriority w:val="99"/>
    <w:unhideWhenUsed/>
    <w:rsid w:val="00D65EC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65EC4"/>
    <w:rPr>
      <w:rFonts w:ascii="Times New Roman" w:hAnsi="Times New Roman"/>
      <w:sz w:val="24"/>
    </w:rPr>
  </w:style>
  <w:style w:type="table" w:customStyle="1" w:styleId="TableGrid">
    <w:name w:val="TableGrid"/>
    <w:rsid w:val="00417CFC"/>
    <w:pPr>
      <w:spacing w:after="0" w:line="240" w:lineRule="auto"/>
    </w:pPr>
    <w:rPr>
      <w:rFonts w:eastAsiaTheme="minorEastAsia"/>
      <w:lang w:eastAsia="tr-TR"/>
    </w:rPr>
    <w:tblPr>
      <w:tblCellMar>
        <w:top w:w="0" w:type="dxa"/>
        <w:left w:w="0" w:type="dxa"/>
        <w:bottom w:w="0" w:type="dxa"/>
        <w:right w:w="0" w:type="dxa"/>
      </w:tblCellMar>
    </w:tblPr>
  </w:style>
  <w:style w:type="paragraph" w:styleId="TBal">
    <w:name w:val="TOC Heading"/>
    <w:basedOn w:val="Balk1"/>
    <w:next w:val="Normal"/>
    <w:uiPriority w:val="39"/>
    <w:unhideWhenUsed/>
    <w:qFormat/>
    <w:rsid w:val="001F1B3F"/>
    <w:pPr>
      <w:jc w:val="left"/>
      <w:outlineLvl w:val="9"/>
    </w:pPr>
    <w:rPr>
      <w:rFonts w:asciiTheme="majorHAnsi" w:hAnsiTheme="majorHAnsi"/>
      <w:b w:val="0"/>
      <w:caps w:val="0"/>
      <w:color w:val="2F5496" w:themeColor="accent1" w:themeShade="BF"/>
      <w:sz w:val="32"/>
      <w:lang w:eastAsia="tr-TR"/>
    </w:rPr>
  </w:style>
  <w:style w:type="paragraph" w:styleId="T1">
    <w:name w:val="toc 1"/>
    <w:basedOn w:val="Normal"/>
    <w:next w:val="Normal"/>
    <w:autoRedefine/>
    <w:uiPriority w:val="39"/>
    <w:unhideWhenUsed/>
    <w:rsid w:val="001F1B3F"/>
    <w:pPr>
      <w:spacing w:after="100"/>
    </w:pPr>
  </w:style>
  <w:style w:type="paragraph" w:styleId="T2">
    <w:name w:val="toc 2"/>
    <w:basedOn w:val="Normal"/>
    <w:next w:val="Normal"/>
    <w:autoRedefine/>
    <w:uiPriority w:val="39"/>
    <w:unhideWhenUsed/>
    <w:rsid w:val="00896785"/>
    <w:pPr>
      <w:tabs>
        <w:tab w:val="left" w:pos="567"/>
        <w:tab w:val="right" w:leader="dot" w:pos="9062"/>
      </w:tabs>
      <w:spacing w:after="100"/>
      <w:ind w:left="240"/>
    </w:pPr>
  </w:style>
  <w:style w:type="character" w:styleId="Kpr">
    <w:name w:val="Hyperlink"/>
    <w:basedOn w:val="VarsaylanParagrafYazTipi"/>
    <w:uiPriority w:val="99"/>
    <w:unhideWhenUsed/>
    <w:rsid w:val="001F1B3F"/>
    <w:rPr>
      <w:color w:val="0563C1" w:themeColor="hyperlink"/>
      <w:u w:val="single"/>
    </w:rPr>
  </w:style>
  <w:style w:type="character" w:customStyle="1" w:styleId="Balk3Char">
    <w:name w:val="Başlık 3 Char"/>
    <w:basedOn w:val="VarsaylanParagrafYazTipi"/>
    <w:link w:val="Balk3"/>
    <w:uiPriority w:val="9"/>
    <w:semiHidden/>
    <w:rsid w:val="002B430E"/>
    <w:rPr>
      <w:rFonts w:ascii="Times New Roman" w:eastAsiaTheme="majorEastAsia" w:hAnsi="Times New Roman" w:cstheme="majorBidi"/>
      <w:b/>
      <w:sz w:val="26"/>
      <w:szCs w:val="24"/>
    </w:rPr>
  </w:style>
  <w:style w:type="character" w:styleId="zlenenKpr">
    <w:name w:val="FollowedHyperlink"/>
    <w:basedOn w:val="VarsaylanParagrafYazTipi"/>
    <w:uiPriority w:val="99"/>
    <w:semiHidden/>
    <w:unhideWhenUsed/>
    <w:rsid w:val="001677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youtube.com/watch?v=49SQJJkacKg"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www.youtube.com/watch?v=_2DCbBG7avc"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Y9NMmLiLkj4"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29497-B0BB-40B5-A362-87A39731D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8</Pages>
  <Words>3111</Words>
  <Characters>17733</Characters>
  <Application>Microsoft Office Word</Application>
  <DocSecurity>0</DocSecurity>
  <Lines>147</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ökalp</dc:creator>
  <cp:keywords/>
  <dc:description/>
  <cp:lastModifiedBy>Kubilay TÜRK</cp:lastModifiedBy>
  <cp:revision>15</cp:revision>
  <dcterms:created xsi:type="dcterms:W3CDTF">2017-12-18T22:11:00Z</dcterms:created>
  <dcterms:modified xsi:type="dcterms:W3CDTF">2017-12-23T14:57:00Z</dcterms:modified>
</cp:coreProperties>
</file>